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B7CDC" w14:textId="7A3B5B88" w:rsidR="00C8727A" w:rsidRDefault="000C14AF">
      <w:pPr>
        <w:rPr>
          <w:noProof/>
        </w:rPr>
      </w:pPr>
      <w:r>
        <w:rPr>
          <w:noProof/>
        </w:rPr>
        <mc:AlternateContent>
          <mc:Choice Requires="wps">
            <w:drawing>
              <wp:anchor distT="0" distB="0" distL="114300" distR="114300" simplePos="0" relativeHeight="251658239" behindDoc="0" locked="0" layoutInCell="1" allowOverlap="1" wp14:anchorId="4E2B36C7" wp14:editId="62A824A8">
                <wp:simplePos x="0" y="0"/>
                <wp:positionH relativeFrom="column">
                  <wp:posOffset>-904875</wp:posOffset>
                </wp:positionH>
                <wp:positionV relativeFrom="paragraph">
                  <wp:posOffset>-952500</wp:posOffset>
                </wp:positionV>
                <wp:extent cx="3440430" cy="10086975"/>
                <wp:effectExtent l="0" t="0" r="7620" b="9525"/>
                <wp:wrapNone/>
                <wp:docPr id="105" name="Rectangle 105"/>
                <wp:cNvGraphicFramePr/>
                <a:graphic xmlns:a="http://schemas.openxmlformats.org/drawingml/2006/main">
                  <a:graphicData uri="http://schemas.microsoft.com/office/word/2010/wordprocessingShape">
                    <wps:wsp>
                      <wps:cNvSpPr/>
                      <wps:spPr>
                        <a:xfrm>
                          <a:off x="0" y="0"/>
                          <a:ext cx="3440430" cy="10086975"/>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3D07C" id="Rectangle 105" o:spid="_x0000_s1026" style="position:absolute;margin-left:-71.25pt;margin-top:-75pt;width:270.9pt;height:794.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" fillcolor="#117fbc" stroked="f" strokeweight="1pt"/>
            </w:pict>
          </mc:Fallback>
        </mc:AlternateContent>
      </w:r>
      <w:r w:rsidR="00C8727A">
        <w:rPr>
          <w:noProof/>
        </w:rPr>
        <mc:AlternateContent>
          <mc:Choice Requires="wps">
            <w:drawing>
              <wp:anchor distT="0" distB="0" distL="114300" distR="114300" simplePos="0" relativeHeight="251672576" behindDoc="0" locked="0" layoutInCell="1" allowOverlap="1" wp14:anchorId="6CC3B480" wp14:editId="2AF09135">
                <wp:simplePos x="0" y="0"/>
                <wp:positionH relativeFrom="column">
                  <wp:posOffset>2753360</wp:posOffset>
                </wp:positionH>
                <wp:positionV relativeFrom="paragraph">
                  <wp:posOffset>5380725</wp:posOffset>
                </wp:positionV>
                <wp:extent cx="3308864" cy="0"/>
                <wp:effectExtent l="0" t="0" r="25400" b="19050"/>
                <wp:wrapNone/>
                <wp:docPr id="18" name="Straight Connector 18"/>
                <wp:cNvGraphicFramePr/>
                <a:graphic xmlns:a="http://schemas.openxmlformats.org/drawingml/2006/main">
                  <a:graphicData uri="http://schemas.microsoft.com/office/word/2010/wordprocessingShape">
                    <wps:wsp>
                      <wps:cNvCnPr/>
                      <wps:spPr>
                        <a:xfrm>
                          <a:off x="0" y="0"/>
                          <a:ext cx="3308864" cy="0"/>
                        </a:xfrm>
                        <a:prstGeom prst="line">
                          <a:avLst/>
                        </a:prstGeom>
                        <a:ln>
                          <a:solidFill>
                            <a:srgbClr val="231F2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2BEED4" id="Straight Connector 18"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16.8pt,423.7pt" to="477.35pt,4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" strokecolor="#231f20" strokeweight=".5pt">
                <v:stroke joinstyle="miter"/>
              </v:line>
            </w:pict>
          </mc:Fallback>
        </mc:AlternateContent>
      </w:r>
      <w:r w:rsidR="003F5BF0">
        <w:rPr>
          <w:noProof/>
        </w:rPr>
        <mc:AlternateContent>
          <mc:Choice Requires="wps">
            <w:drawing>
              <wp:anchor distT="0" distB="0" distL="114300" distR="114300" simplePos="0" relativeHeight="251668480" behindDoc="0" locked="0" layoutInCell="1" allowOverlap="1" wp14:anchorId="69FF57B9" wp14:editId="03D53A43">
                <wp:simplePos x="0" y="0"/>
                <wp:positionH relativeFrom="column">
                  <wp:posOffset>2748810</wp:posOffset>
                </wp:positionH>
                <wp:positionV relativeFrom="paragraph">
                  <wp:posOffset>7985573</wp:posOffset>
                </wp:positionV>
                <wp:extent cx="296007" cy="298286"/>
                <wp:effectExtent l="0" t="0" r="8890" b="6985"/>
                <wp:wrapNone/>
                <wp:docPr id="14"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6007" cy="298286"/>
                        </a:xfrm>
                        <a:custGeom>
                          <a:avLst/>
                          <a:gdLst>
                            <a:gd name="T0" fmla="*/ 85 w 93"/>
                            <a:gd name="T1" fmla="*/ 0 h 93"/>
                            <a:gd name="T2" fmla="*/ 8 w 93"/>
                            <a:gd name="T3" fmla="*/ 0 h 93"/>
                            <a:gd name="T4" fmla="*/ 0 w 93"/>
                            <a:gd name="T5" fmla="*/ 8 h 93"/>
                            <a:gd name="T6" fmla="*/ 0 w 93"/>
                            <a:gd name="T7" fmla="*/ 85 h 93"/>
                            <a:gd name="T8" fmla="*/ 8 w 93"/>
                            <a:gd name="T9" fmla="*/ 93 h 93"/>
                            <a:gd name="T10" fmla="*/ 43 w 93"/>
                            <a:gd name="T11" fmla="*/ 93 h 93"/>
                            <a:gd name="T12" fmla="*/ 45 w 93"/>
                            <a:gd name="T13" fmla="*/ 91 h 93"/>
                            <a:gd name="T14" fmla="*/ 45 w 93"/>
                            <a:gd name="T15" fmla="*/ 63 h 93"/>
                            <a:gd name="T16" fmla="*/ 43 w 93"/>
                            <a:gd name="T17" fmla="*/ 61 h 93"/>
                            <a:gd name="T18" fmla="*/ 33 w 93"/>
                            <a:gd name="T19" fmla="*/ 61 h 93"/>
                            <a:gd name="T20" fmla="*/ 32 w 93"/>
                            <a:gd name="T21" fmla="*/ 60 h 93"/>
                            <a:gd name="T22" fmla="*/ 32 w 93"/>
                            <a:gd name="T23" fmla="*/ 46 h 93"/>
                            <a:gd name="T24" fmla="*/ 34 w 93"/>
                            <a:gd name="T25" fmla="*/ 45 h 93"/>
                            <a:gd name="T26" fmla="*/ 43 w 93"/>
                            <a:gd name="T27" fmla="*/ 45 h 93"/>
                            <a:gd name="T28" fmla="*/ 45 w 93"/>
                            <a:gd name="T29" fmla="*/ 43 h 93"/>
                            <a:gd name="T30" fmla="*/ 45 w 93"/>
                            <a:gd name="T31" fmla="*/ 34 h 93"/>
                            <a:gd name="T32" fmla="*/ 64 w 93"/>
                            <a:gd name="T33" fmla="*/ 16 h 93"/>
                            <a:gd name="T34" fmla="*/ 77 w 93"/>
                            <a:gd name="T35" fmla="*/ 16 h 93"/>
                            <a:gd name="T36" fmla="*/ 78 w 93"/>
                            <a:gd name="T37" fmla="*/ 18 h 93"/>
                            <a:gd name="T38" fmla="*/ 78 w 93"/>
                            <a:gd name="T39" fmla="*/ 31 h 93"/>
                            <a:gd name="T40" fmla="*/ 77 w 93"/>
                            <a:gd name="T41" fmla="*/ 32 h 93"/>
                            <a:gd name="T42" fmla="*/ 65 w 93"/>
                            <a:gd name="T43" fmla="*/ 32 h 93"/>
                            <a:gd name="T44" fmla="*/ 61 w 93"/>
                            <a:gd name="T45" fmla="*/ 36 h 93"/>
                            <a:gd name="T46" fmla="*/ 61 w 93"/>
                            <a:gd name="T47" fmla="*/ 43 h 93"/>
                            <a:gd name="T48" fmla="*/ 63 w 93"/>
                            <a:gd name="T49" fmla="*/ 45 h 93"/>
                            <a:gd name="T50" fmla="*/ 75 w 93"/>
                            <a:gd name="T51" fmla="*/ 45 h 93"/>
                            <a:gd name="T52" fmla="*/ 77 w 93"/>
                            <a:gd name="T53" fmla="*/ 47 h 93"/>
                            <a:gd name="T54" fmla="*/ 77 w 93"/>
                            <a:gd name="T55" fmla="*/ 59 h 93"/>
                            <a:gd name="T56" fmla="*/ 75 w 93"/>
                            <a:gd name="T57" fmla="*/ 61 h 93"/>
                            <a:gd name="T58" fmla="*/ 63 w 93"/>
                            <a:gd name="T59" fmla="*/ 61 h 93"/>
                            <a:gd name="T60" fmla="*/ 61 w 93"/>
                            <a:gd name="T61" fmla="*/ 62 h 93"/>
                            <a:gd name="T62" fmla="*/ 61 w 93"/>
                            <a:gd name="T63" fmla="*/ 91 h 93"/>
                            <a:gd name="T64" fmla="*/ 62 w 93"/>
                            <a:gd name="T65" fmla="*/ 93 h 93"/>
                            <a:gd name="T66" fmla="*/ 86 w 93"/>
                            <a:gd name="T67" fmla="*/ 93 h 93"/>
                            <a:gd name="T68" fmla="*/ 93 w 93"/>
                            <a:gd name="T69" fmla="*/ 88 h 93"/>
                            <a:gd name="T70" fmla="*/ 93 w 93"/>
                            <a:gd name="T71" fmla="*/ 5 h 93"/>
                            <a:gd name="T72" fmla="*/ 85 w 93"/>
                            <a:gd name="T73" fmla="*/ 0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3">
                              <a:moveTo>
                                <a:pt x="85" y="0"/>
                              </a:moveTo>
                              <a:cubicBezTo>
                                <a:pt x="59" y="0"/>
                                <a:pt x="34" y="0"/>
                                <a:pt x="8" y="0"/>
                              </a:cubicBezTo>
                              <a:cubicBezTo>
                                <a:pt x="3" y="0"/>
                                <a:pt x="0" y="2"/>
                                <a:pt x="0" y="8"/>
                              </a:cubicBezTo>
                              <a:cubicBezTo>
                                <a:pt x="0" y="85"/>
                                <a:pt x="0" y="85"/>
                                <a:pt x="0" y="85"/>
                              </a:cubicBezTo>
                              <a:cubicBezTo>
                                <a:pt x="0" y="90"/>
                                <a:pt x="3" y="93"/>
                                <a:pt x="8" y="93"/>
                              </a:cubicBezTo>
                              <a:cubicBezTo>
                                <a:pt x="20" y="93"/>
                                <a:pt x="31" y="93"/>
                                <a:pt x="43" y="93"/>
                              </a:cubicBezTo>
                              <a:cubicBezTo>
                                <a:pt x="45" y="93"/>
                                <a:pt x="45" y="92"/>
                                <a:pt x="45" y="91"/>
                              </a:cubicBezTo>
                              <a:cubicBezTo>
                                <a:pt x="45" y="81"/>
                                <a:pt x="45" y="72"/>
                                <a:pt x="45" y="63"/>
                              </a:cubicBezTo>
                              <a:cubicBezTo>
                                <a:pt x="45" y="61"/>
                                <a:pt x="45" y="61"/>
                                <a:pt x="43" y="61"/>
                              </a:cubicBezTo>
                              <a:cubicBezTo>
                                <a:pt x="40" y="61"/>
                                <a:pt x="37" y="61"/>
                                <a:pt x="33" y="61"/>
                              </a:cubicBezTo>
                              <a:cubicBezTo>
                                <a:pt x="32" y="61"/>
                                <a:pt x="32" y="61"/>
                                <a:pt x="32" y="60"/>
                              </a:cubicBezTo>
                              <a:cubicBezTo>
                                <a:pt x="32" y="55"/>
                                <a:pt x="32" y="51"/>
                                <a:pt x="32" y="46"/>
                              </a:cubicBezTo>
                              <a:cubicBezTo>
                                <a:pt x="32" y="45"/>
                                <a:pt x="33" y="45"/>
                                <a:pt x="34" y="45"/>
                              </a:cubicBezTo>
                              <a:cubicBezTo>
                                <a:pt x="37" y="45"/>
                                <a:pt x="40" y="45"/>
                                <a:pt x="43" y="45"/>
                              </a:cubicBezTo>
                              <a:cubicBezTo>
                                <a:pt x="45" y="45"/>
                                <a:pt x="45" y="44"/>
                                <a:pt x="45" y="43"/>
                              </a:cubicBezTo>
                              <a:cubicBezTo>
                                <a:pt x="45" y="40"/>
                                <a:pt x="45" y="37"/>
                                <a:pt x="45" y="34"/>
                              </a:cubicBezTo>
                              <a:cubicBezTo>
                                <a:pt x="46" y="24"/>
                                <a:pt x="54" y="16"/>
                                <a:pt x="64" y="16"/>
                              </a:cubicBezTo>
                              <a:cubicBezTo>
                                <a:pt x="68" y="16"/>
                                <a:pt x="72" y="16"/>
                                <a:pt x="77" y="16"/>
                              </a:cubicBezTo>
                              <a:cubicBezTo>
                                <a:pt x="78" y="16"/>
                                <a:pt x="78" y="16"/>
                                <a:pt x="78" y="18"/>
                              </a:cubicBezTo>
                              <a:cubicBezTo>
                                <a:pt x="78" y="22"/>
                                <a:pt x="78" y="26"/>
                                <a:pt x="78" y="31"/>
                              </a:cubicBezTo>
                              <a:cubicBezTo>
                                <a:pt x="78" y="32"/>
                                <a:pt x="78" y="32"/>
                                <a:pt x="77" y="32"/>
                              </a:cubicBezTo>
                              <a:cubicBezTo>
                                <a:pt x="73" y="32"/>
                                <a:pt x="69" y="32"/>
                                <a:pt x="65" y="32"/>
                              </a:cubicBezTo>
                              <a:cubicBezTo>
                                <a:pt x="62" y="32"/>
                                <a:pt x="61" y="33"/>
                                <a:pt x="61" y="36"/>
                              </a:cubicBezTo>
                              <a:cubicBezTo>
                                <a:pt x="61" y="39"/>
                                <a:pt x="61" y="41"/>
                                <a:pt x="61" y="43"/>
                              </a:cubicBezTo>
                              <a:cubicBezTo>
                                <a:pt x="61" y="45"/>
                                <a:pt x="61" y="45"/>
                                <a:pt x="63" y="45"/>
                              </a:cubicBezTo>
                              <a:cubicBezTo>
                                <a:pt x="67" y="45"/>
                                <a:pt x="71" y="45"/>
                                <a:pt x="75" y="45"/>
                              </a:cubicBezTo>
                              <a:cubicBezTo>
                                <a:pt x="77" y="45"/>
                                <a:pt x="77" y="45"/>
                                <a:pt x="77" y="47"/>
                              </a:cubicBezTo>
                              <a:cubicBezTo>
                                <a:pt x="77" y="51"/>
                                <a:pt x="77" y="55"/>
                                <a:pt x="77" y="59"/>
                              </a:cubicBezTo>
                              <a:cubicBezTo>
                                <a:pt x="77" y="60"/>
                                <a:pt x="77" y="61"/>
                                <a:pt x="75" y="61"/>
                              </a:cubicBezTo>
                              <a:cubicBezTo>
                                <a:pt x="71" y="61"/>
                                <a:pt x="67" y="61"/>
                                <a:pt x="63" y="61"/>
                              </a:cubicBezTo>
                              <a:cubicBezTo>
                                <a:pt x="61" y="61"/>
                                <a:pt x="61" y="61"/>
                                <a:pt x="61" y="62"/>
                              </a:cubicBezTo>
                              <a:cubicBezTo>
                                <a:pt x="61" y="72"/>
                                <a:pt x="61" y="82"/>
                                <a:pt x="61" y="91"/>
                              </a:cubicBezTo>
                              <a:cubicBezTo>
                                <a:pt x="61" y="92"/>
                                <a:pt x="61" y="93"/>
                                <a:pt x="62" y="93"/>
                              </a:cubicBezTo>
                              <a:cubicBezTo>
                                <a:pt x="70" y="93"/>
                                <a:pt x="78" y="93"/>
                                <a:pt x="86" y="93"/>
                              </a:cubicBezTo>
                              <a:cubicBezTo>
                                <a:pt x="89" y="93"/>
                                <a:pt x="91" y="91"/>
                                <a:pt x="93" y="88"/>
                              </a:cubicBezTo>
                              <a:cubicBezTo>
                                <a:pt x="93" y="5"/>
                                <a:pt x="93" y="5"/>
                                <a:pt x="93" y="5"/>
                              </a:cubicBezTo>
                              <a:cubicBezTo>
                                <a:pt x="91" y="1"/>
                                <a:pt x="89" y="0"/>
                                <a:pt x="85" y="0"/>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22F7B73" id="Freeform 12" o:spid="_x0000_s1026" style="position:absolute;margin-left:216.45pt;margin-top:628.8pt;width:23.3pt;height:23.5pt;z-index:251668480;visibility:visible;mso-wrap-style:square;mso-wrap-distance-left:9pt;mso-wrap-distance-top:0;mso-wrap-distance-right:9pt;mso-wrap-distance-bottom:0;mso-position-horizontal:absolute;mso-position-horizontal-relative:text;mso-position-vertical:absolute;mso-position-vertical-relative:text;v-text-anchor:top"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" path="m85,c59,,34,,8,,3,,,2,,8,,85,,85,,85v,5,3,8,8,8c20,93,31,93,43,93v2,,2,-1,2,-2c45,81,45,72,45,63v,-2,,-2,-2,-2c40,61,37,61,33,61v-1,,-1,,-1,-1c32,55,32,51,32,46v,-1,1,-1,2,-1c37,45,40,45,43,45v2,,2,-1,2,-2c45,40,45,37,45,34,46,24,54,16,64,16v4,,8,,13,c78,16,78,16,78,18v,4,,8,,13c78,32,78,32,77,32v-4,,-8,,-12,c62,32,61,33,61,36v,3,,5,,7c61,45,61,45,63,45v4,,8,,12,c77,45,77,45,77,47v,4,,8,,12c77,60,77,61,75,61v-4,,-8,,-12,c61,61,61,61,61,62v,10,,20,,29c61,92,61,93,62,93v8,,16,,24,c89,93,91,91,93,88,93,5,93,5,93,5,91,1,89,,85,xe" fillcolor="#117fbc" stroked="f">
                <v:path arrowok="t" o:connecttype="custom" o:connectlocs="270544,0;25463,0;0,25659;0,272627;25463,298286;136863,298286;143229,291871;143229,202065;136863,195650;105035,195650;101852,192443;101852,147539;108218,144332;136863,144332;143229,137917;143229,109051;203704,51318;245081,51318;248264,57733;248264,99429;245081,102636;206887,102636;194155,115466;194155,137917;200521,144332;238715,144332;245081,150747;245081,189235;238715,195650;200521,195650;194155,198857;194155,291871;197338,298286;273727,298286;296007,282249;296007,16037;270544,0" o:connectangles="0,0,0,0,0,0,0,0,0,0,0,0,0,0,0,0,0,0,0,0,0,0,0,0,0,0,0,0,0,0,0,0,0,0,0,0,0"/>
              </v:shape>
            </w:pict>
          </mc:Fallback>
        </mc:AlternateContent>
      </w:r>
      <w:r w:rsidR="003F5BF0">
        <w:rPr>
          <w:noProof/>
        </w:rPr>
        <mc:AlternateContent>
          <mc:Choice Requires="wps">
            <w:drawing>
              <wp:anchor distT="0" distB="0" distL="114300" distR="114300" simplePos="0" relativeHeight="251669504" behindDoc="0" locked="0" layoutInCell="1" allowOverlap="1" wp14:anchorId="2628DEF4" wp14:editId="08FDFC7A">
                <wp:simplePos x="0" y="0"/>
                <wp:positionH relativeFrom="column">
                  <wp:posOffset>3146721</wp:posOffset>
                </wp:positionH>
                <wp:positionV relativeFrom="paragraph">
                  <wp:posOffset>7985573</wp:posOffset>
                </wp:positionV>
                <wp:extent cx="305173" cy="307439"/>
                <wp:effectExtent l="0" t="0" r="0" b="0"/>
                <wp:wrapNone/>
                <wp:docPr id="1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05173" cy="307439"/>
                        </a:xfrm>
                        <a:custGeom>
                          <a:avLst/>
                          <a:gdLst>
                            <a:gd name="T0" fmla="*/ 95 w 96"/>
                            <a:gd name="T1" fmla="*/ 23 h 96"/>
                            <a:gd name="T2" fmla="*/ 70 w 96"/>
                            <a:gd name="T3" fmla="*/ 1 h 96"/>
                            <a:gd name="T4" fmla="*/ 29 w 96"/>
                            <a:gd name="T5" fmla="*/ 1 h 96"/>
                            <a:gd name="T6" fmla="*/ 18 w 96"/>
                            <a:gd name="T7" fmla="*/ 3 h 96"/>
                            <a:gd name="T8" fmla="*/ 1 w 96"/>
                            <a:gd name="T9" fmla="*/ 26 h 96"/>
                            <a:gd name="T10" fmla="*/ 0 w 96"/>
                            <a:gd name="T11" fmla="*/ 66 h 96"/>
                            <a:gd name="T12" fmla="*/ 1 w 96"/>
                            <a:gd name="T13" fmla="*/ 75 h 96"/>
                            <a:gd name="T14" fmla="*/ 27 w 96"/>
                            <a:gd name="T15" fmla="*/ 96 h 96"/>
                            <a:gd name="T16" fmla="*/ 29 w 96"/>
                            <a:gd name="T17" fmla="*/ 96 h 96"/>
                            <a:gd name="T18" fmla="*/ 68 w 96"/>
                            <a:gd name="T19" fmla="*/ 96 h 96"/>
                            <a:gd name="T20" fmla="*/ 73 w 96"/>
                            <a:gd name="T21" fmla="*/ 95 h 96"/>
                            <a:gd name="T22" fmla="*/ 96 w 96"/>
                            <a:gd name="T23" fmla="*/ 71 h 96"/>
                            <a:gd name="T24" fmla="*/ 96 w 96"/>
                            <a:gd name="T25" fmla="*/ 70 h 96"/>
                            <a:gd name="T26" fmla="*/ 96 w 96"/>
                            <a:gd name="T27" fmla="*/ 28 h 96"/>
                            <a:gd name="T28" fmla="*/ 95 w 96"/>
                            <a:gd name="T29" fmla="*/ 23 h 96"/>
                            <a:gd name="T30" fmla="*/ 87 w 96"/>
                            <a:gd name="T31" fmla="*/ 67 h 96"/>
                            <a:gd name="T32" fmla="*/ 71 w 96"/>
                            <a:gd name="T33" fmla="*/ 86 h 96"/>
                            <a:gd name="T34" fmla="*/ 66 w 96"/>
                            <a:gd name="T35" fmla="*/ 87 h 96"/>
                            <a:gd name="T36" fmla="*/ 30 w 96"/>
                            <a:gd name="T37" fmla="*/ 87 h 96"/>
                            <a:gd name="T38" fmla="*/ 12 w 96"/>
                            <a:gd name="T39" fmla="*/ 76 h 96"/>
                            <a:gd name="T40" fmla="*/ 10 w 96"/>
                            <a:gd name="T41" fmla="*/ 67 h 96"/>
                            <a:gd name="T42" fmla="*/ 10 w 96"/>
                            <a:gd name="T43" fmla="*/ 49 h 96"/>
                            <a:gd name="T44" fmla="*/ 10 w 96"/>
                            <a:gd name="T45" fmla="*/ 49 h 96"/>
                            <a:gd name="T46" fmla="*/ 10 w 96"/>
                            <a:gd name="T47" fmla="*/ 27 h 96"/>
                            <a:gd name="T48" fmla="*/ 22 w 96"/>
                            <a:gd name="T49" fmla="*/ 11 h 96"/>
                            <a:gd name="T50" fmla="*/ 30 w 96"/>
                            <a:gd name="T51" fmla="*/ 10 h 96"/>
                            <a:gd name="T52" fmla="*/ 66 w 96"/>
                            <a:gd name="T53" fmla="*/ 10 h 96"/>
                            <a:gd name="T54" fmla="*/ 85 w 96"/>
                            <a:gd name="T55" fmla="*/ 21 h 96"/>
                            <a:gd name="T56" fmla="*/ 87 w 96"/>
                            <a:gd name="T57" fmla="*/ 30 h 96"/>
                            <a:gd name="T58" fmla="*/ 87 w 96"/>
                            <a:gd name="T59" fmla="*/ 67 h 96"/>
                            <a:gd name="T60" fmla="*/ 48 w 96"/>
                            <a:gd name="T61" fmla="*/ 24 h 96"/>
                            <a:gd name="T62" fmla="*/ 24 w 96"/>
                            <a:gd name="T63" fmla="*/ 48 h 96"/>
                            <a:gd name="T64" fmla="*/ 48 w 96"/>
                            <a:gd name="T65" fmla="*/ 73 h 96"/>
                            <a:gd name="T66" fmla="*/ 73 w 96"/>
                            <a:gd name="T67" fmla="*/ 48 h 96"/>
                            <a:gd name="T68" fmla="*/ 48 w 96"/>
                            <a:gd name="T69" fmla="*/ 24 h 96"/>
                            <a:gd name="T70" fmla="*/ 48 w 96"/>
                            <a:gd name="T71" fmla="*/ 64 h 96"/>
                            <a:gd name="T72" fmla="*/ 33 w 96"/>
                            <a:gd name="T73" fmla="*/ 48 h 96"/>
                            <a:gd name="T74" fmla="*/ 48 w 96"/>
                            <a:gd name="T75" fmla="*/ 33 h 96"/>
                            <a:gd name="T76" fmla="*/ 63 w 96"/>
                            <a:gd name="T77" fmla="*/ 48 h 96"/>
                            <a:gd name="T78" fmla="*/ 48 w 96"/>
                            <a:gd name="T79" fmla="*/ 64 h 96"/>
                            <a:gd name="T80" fmla="*/ 73 w 96"/>
                            <a:gd name="T81" fmla="*/ 18 h 96"/>
                            <a:gd name="T82" fmla="*/ 67 w 96"/>
                            <a:gd name="T83" fmla="*/ 24 h 96"/>
                            <a:gd name="T84" fmla="*/ 73 w 96"/>
                            <a:gd name="T85" fmla="*/ 29 h 96"/>
                            <a:gd name="T86" fmla="*/ 79 w 96"/>
                            <a:gd name="T87" fmla="*/ 24 h 96"/>
                            <a:gd name="T88" fmla="*/ 73 w 96"/>
                            <a:gd name="T89" fmla="*/ 18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6" h="96">
                              <a:moveTo>
                                <a:pt x="95" y="23"/>
                              </a:moveTo>
                              <a:cubicBezTo>
                                <a:pt x="93" y="11"/>
                                <a:pt x="82" y="1"/>
                                <a:pt x="70" y="1"/>
                              </a:cubicBezTo>
                              <a:cubicBezTo>
                                <a:pt x="56" y="0"/>
                                <a:pt x="42" y="0"/>
                                <a:pt x="29" y="1"/>
                              </a:cubicBezTo>
                              <a:cubicBezTo>
                                <a:pt x="25" y="1"/>
                                <a:pt x="21" y="1"/>
                                <a:pt x="18" y="3"/>
                              </a:cubicBezTo>
                              <a:cubicBezTo>
                                <a:pt x="8" y="7"/>
                                <a:pt x="1" y="15"/>
                                <a:pt x="1" y="26"/>
                              </a:cubicBezTo>
                              <a:cubicBezTo>
                                <a:pt x="0" y="39"/>
                                <a:pt x="0" y="53"/>
                                <a:pt x="0" y="66"/>
                              </a:cubicBezTo>
                              <a:cubicBezTo>
                                <a:pt x="0" y="69"/>
                                <a:pt x="1" y="72"/>
                                <a:pt x="1" y="75"/>
                              </a:cubicBezTo>
                              <a:cubicBezTo>
                                <a:pt x="4" y="87"/>
                                <a:pt x="15" y="95"/>
                                <a:pt x="27" y="96"/>
                              </a:cubicBezTo>
                              <a:cubicBezTo>
                                <a:pt x="27" y="96"/>
                                <a:pt x="28" y="96"/>
                                <a:pt x="29" y="96"/>
                              </a:cubicBezTo>
                              <a:cubicBezTo>
                                <a:pt x="68" y="96"/>
                                <a:pt x="68" y="96"/>
                                <a:pt x="68" y="96"/>
                              </a:cubicBezTo>
                              <a:cubicBezTo>
                                <a:pt x="69" y="96"/>
                                <a:pt x="71" y="96"/>
                                <a:pt x="73" y="95"/>
                              </a:cubicBezTo>
                              <a:cubicBezTo>
                                <a:pt x="85" y="93"/>
                                <a:pt x="94" y="83"/>
                                <a:pt x="96" y="71"/>
                              </a:cubicBezTo>
                              <a:cubicBezTo>
                                <a:pt x="96" y="71"/>
                                <a:pt x="96" y="70"/>
                                <a:pt x="96" y="70"/>
                              </a:cubicBezTo>
                              <a:cubicBezTo>
                                <a:pt x="96" y="28"/>
                                <a:pt x="96" y="28"/>
                                <a:pt x="96" y="28"/>
                              </a:cubicBezTo>
                              <a:cubicBezTo>
                                <a:pt x="96" y="26"/>
                                <a:pt x="96" y="25"/>
                                <a:pt x="95" y="23"/>
                              </a:cubicBezTo>
                              <a:close/>
                              <a:moveTo>
                                <a:pt x="87" y="67"/>
                              </a:moveTo>
                              <a:cubicBezTo>
                                <a:pt x="86" y="77"/>
                                <a:pt x="81" y="84"/>
                                <a:pt x="71" y="86"/>
                              </a:cubicBezTo>
                              <a:cubicBezTo>
                                <a:pt x="70" y="87"/>
                                <a:pt x="68" y="87"/>
                                <a:pt x="66" y="87"/>
                              </a:cubicBezTo>
                              <a:cubicBezTo>
                                <a:pt x="54" y="87"/>
                                <a:pt x="42" y="87"/>
                                <a:pt x="30" y="87"/>
                              </a:cubicBezTo>
                              <a:cubicBezTo>
                                <a:pt x="22" y="87"/>
                                <a:pt x="15" y="83"/>
                                <a:pt x="12" y="76"/>
                              </a:cubicBezTo>
                              <a:cubicBezTo>
                                <a:pt x="10" y="73"/>
                                <a:pt x="10" y="70"/>
                                <a:pt x="10" y="67"/>
                              </a:cubicBezTo>
                              <a:cubicBezTo>
                                <a:pt x="10" y="61"/>
                                <a:pt x="10" y="55"/>
                                <a:pt x="10" y="49"/>
                              </a:cubicBezTo>
                              <a:cubicBezTo>
                                <a:pt x="10" y="49"/>
                                <a:pt x="10" y="49"/>
                                <a:pt x="10" y="49"/>
                              </a:cubicBezTo>
                              <a:cubicBezTo>
                                <a:pt x="10" y="42"/>
                                <a:pt x="10" y="34"/>
                                <a:pt x="10" y="27"/>
                              </a:cubicBezTo>
                              <a:cubicBezTo>
                                <a:pt x="10" y="20"/>
                                <a:pt x="16" y="13"/>
                                <a:pt x="22" y="11"/>
                              </a:cubicBezTo>
                              <a:cubicBezTo>
                                <a:pt x="25" y="10"/>
                                <a:pt x="27" y="10"/>
                                <a:pt x="30" y="10"/>
                              </a:cubicBezTo>
                              <a:cubicBezTo>
                                <a:pt x="42" y="10"/>
                                <a:pt x="54" y="10"/>
                                <a:pt x="66" y="10"/>
                              </a:cubicBezTo>
                              <a:cubicBezTo>
                                <a:pt x="75" y="10"/>
                                <a:pt x="81" y="13"/>
                                <a:pt x="85" y="21"/>
                              </a:cubicBezTo>
                              <a:cubicBezTo>
                                <a:pt x="86" y="24"/>
                                <a:pt x="87" y="27"/>
                                <a:pt x="87" y="30"/>
                              </a:cubicBezTo>
                              <a:cubicBezTo>
                                <a:pt x="87" y="42"/>
                                <a:pt x="87" y="55"/>
                                <a:pt x="87" y="67"/>
                              </a:cubicBezTo>
                              <a:close/>
                              <a:moveTo>
                                <a:pt x="48" y="24"/>
                              </a:moveTo>
                              <a:cubicBezTo>
                                <a:pt x="35" y="24"/>
                                <a:pt x="24" y="35"/>
                                <a:pt x="24" y="48"/>
                              </a:cubicBezTo>
                              <a:cubicBezTo>
                                <a:pt x="24" y="62"/>
                                <a:pt x="35" y="73"/>
                                <a:pt x="48" y="73"/>
                              </a:cubicBezTo>
                              <a:cubicBezTo>
                                <a:pt x="62" y="73"/>
                                <a:pt x="73" y="62"/>
                                <a:pt x="73" y="48"/>
                              </a:cubicBezTo>
                              <a:cubicBezTo>
                                <a:pt x="73" y="35"/>
                                <a:pt x="62" y="24"/>
                                <a:pt x="48" y="24"/>
                              </a:cubicBezTo>
                              <a:close/>
                              <a:moveTo>
                                <a:pt x="48" y="64"/>
                              </a:moveTo>
                              <a:cubicBezTo>
                                <a:pt x="40" y="63"/>
                                <a:pt x="33" y="57"/>
                                <a:pt x="33" y="48"/>
                              </a:cubicBezTo>
                              <a:cubicBezTo>
                                <a:pt x="33" y="39"/>
                                <a:pt x="40" y="33"/>
                                <a:pt x="48" y="33"/>
                              </a:cubicBezTo>
                              <a:cubicBezTo>
                                <a:pt x="57" y="33"/>
                                <a:pt x="63" y="40"/>
                                <a:pt x="63" y="48"/>
                              </a:cubicBezTo>
                              <a:cubicBezTo>
                                <a:pt x="63" y="57"/>
                                <a:pt x="56" y="64"/>
                                <a:pt x="48" y="64"/>
                              </a:cubicBezTo>
                              <a:close/>
                              <a:moveTo>
                                <a:pt x="73" y="18"/>
                              </a:moveTo>
                              <a:cubicBezTo>
                                <a:pt x="70" y="18"/>
                                <a:pt x="67" y="20"/>
                                <a:pt x="67" y="24"/>
                              </a:cubicBezTo>
                              <a:cubicBezTo>
                                <a:pt x="67" y="27"/>
                                <a:pt x="70" y="29"/>
                                <a:pt x="73" y="29"/>
                              </a:cubicBezTo>
                              <a:cubicBezTo>
                                <a:pt x="76" y="29"/>
                                <a:pt x="79" y="27"/>
                                <a:pt x="79" y="24"/>
                              </a:cubicBezTo>
                              <a:cubicBezTo>
                                <a:pt x="79" y="21"/>
                                <a:pt x="76" y="18"/>
                                <a:pt x="73" y="18"/>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F20825A" id="Freeform 13" o:spid="_x0000_s1026" style="position:absolute;margin-left:247.75pt;margin-top:628.8pt;width:24.05pt;height:24.2pt;z-index:251669504;visibility:visible;mso-wrap-style:square;mso-wrap-distance-left:9pt;mso-wrap-distance-top:0;mso-wrap-distance-right:9pt;mso-wrap-distance-bottom:0;mso-position-horizontal:absolute;mso-position-horizontal-relative:text;mso-position-vertical:absolute;mso-position-vertical-relative:text;v-text-anchor:top" coordsize="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" path="m95,23c93,11,82,1,70,1,56,,42,,29,1v-4,,-8,,-11,2c8,7,1,15,1,26,,39,,53,,66v,3,1,6,1,9c4,87,15,95,27,96v,,1,,2,c68,96,68,96,68,96v1,,3,,5,-1c85,93,94,83,96,71v,,,-1,,-1c96,28,96,28,96,28v,-2,,-3,-1,-5xm87,67c86,77,81,84,71,86v-1,1,-3,1,-5,1c54,87,42,87,30,87,22,87,15,83,12,76,10,73,10,70,10,67v,-6,,-12,,-18c10,49,10,49,10,49v,-7,,-15,,-22c10,20,16,13,22,11v3,-1,5,-1,8,-1c42,10,54,10,66,10v9,,15,3,19,11c86,24,87,27,87,30v,12,,25,,37xm48,24c35,24,24,35,24,48v,14,11,25,24,25c62,73,73,62,73,48,73,35,62,24,48,24xm48,64c40,63,33,57,33,48v,-9,7,-15,15,-15c57,33,63,40,63,48v,9,-7,16,-15,16xm73,18v-3,,-6,2,-6,6c67,27,70,29,73,29v3,,6,-2,6,-5c79,21,76,18,73,18xe" fillcolor="#117fbc" stroked="f">
                <v:path arrowok="t" o:connecttype="custom" o:connectlocs="301994,73657;222522,3202;92188,3202;57220,9607;3179,83265;0,211364;3179,240187;85830,307439;92188,307439;216164,307439;232059,304237;305173,227377;305173,224174;305173,89670;301994,73657;276563,214567;225701,275414;209806,278617;95367,278617;38147,243389;31789,214567;31789,156922;31789,156922;31789,86467;69935,35227;95367,32025;209806,32025;270205,67252;276563,96075;276563,214567;152587,76860;76293,153720;152587,233782;232059,153720;152587,76860;152587,204959;104903,153720;152587,105682;200270,153720;152587,204959;232059,57645;212985,76860;232059,92872;251132,76860;232059,57645" o:connectangles="0,0,0,0,0,0,0,0,0,0,0,0,0,0,0,0,0,0,0,0,0,0,0,0,0,0,0,0,0,0,0,0,0,0,0,0,0,0,0,0,0,0,0,0,0"/>
                <o:lock v:ext="edit" verticies="t"/>
              </v:shape>
            </w:pict>
          </mc:Fallback>
        </mc:AlternateContent>
      </w:r>
      <w:r w:rsidR="003F5BF0">
        <w:rPr>
          <w:noProof/>
        </w:rPr>
        <mc:AlternateContent>
          <mc:Choice Requires="wps">
            <w:drawing>
              <wp:anchor distT="0" distB="0" distL="114300" distR="114300" simplePos="0" relativeHeight="251670528" behindDoc="0" locked="0" layoutInCell="1" allowOverlap="1" wp14:anchorId="12CB92E3" wp14:editId="26CEDBA5">
                <wp:simplePos x="0" y="0"/>
                <wp:positionH relativeFrom="column">
                  <wp:posOffset>3557032</wp:posOffset>
                </wp:positionH>
                <wp:positionV relativeFrom="paragraph">
                  <wp:posOffset>7992034</wp:posOffset>
                </wp:positionV>
                <wp:extent cx="299242" cy="300978"/>
                <wp:effectExtent l="0" t="0" r="5715" b="4445"/>
                <wp:wrapNone/>
                <wp:docPr id="16"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9242" cy="300978"/>
                        </a:xfrm>
                        <a:custGeom>
                          <a:avLst/>
                          <a:gdLst>
                            <a:gd name="T0" fmla="*/ 84 w 94"/>
                            <a:gd name="T1" fmla="*/ 0 h 94"/>
                            <a:gd name="T2" fmla="*/ 9 w 94"/>
                            <a:gd name="T3" fmla="*/ 0 h 94"/>
                            <a:gd name="T4" fmla="*/ 0 w 94"/>
                            <a:gd name="T5" fmla="*/ 10 h 94"/>
                            <a:gd name="T6" fmla="*/ 0 w 94"/>
                            <a:gd name="T7" fmla="*/ 85 h 94"/>
                            <a:gd name="T8" fmla="*/ 9 w 94"/>
                            <a:gd name="T9" fmla="*/ 94 h 94"/>
                            <a:gd name="T10" fmla="*/ 84 w 94"/>
                            <a:gd name="T11" fmla="*/ 94 h 94"/>
                            <a:gd name="T12" fmla="*/ 94 w 94"/>
                            <a:gd name="T13" fmla="*/ 85 h 94"/>
                            <a:gd name="T14" fmla="*/ 94 w 94"/>
                            <a:gd name="T15" fmla="*/ 10 h 94"/>
                            <a:gd name="T16" fmla="*/ 84 w 94"/>
                            <a:gd name="T17" fmla="*/ 0 h 94"/>
                            <a:gd name="T18" fmla="*/ 78 w 94"/>
                            <a:gd name="T19" fmla="*/ 31 h 94"/>
                            <a:gd name="T20" fmla="*/ 76 w 94"/>
                            <a:gd name="T21" fmla="*/ 34 h 94"/>
                            <a:gd name="T22" fmla="*/ 55 w 94"/>
                            <a:gd name="T23" fmla="*/ 71 h 94"/>
                            <a:gd name="T24" fmla="*/ 37 w 94"/>
                            <a:gd name="T25" fmla="*/ 77 h 94"/>
                            <a:gd name="T26" fmla="*/ 13 w 94"/>
                            <a:gd name="T27" fmla="*/ 72 h 94"/>
                            <a:gd name="T28" fmla="*/ 11 w 94"/>
                            <a:gd name="T29" fmla="*/ 71 h 94"/>
                            <a:gd name="T30" fmla="*/ 32 w 94"/>
                            <a:gd name="T31" fmla="*/ 64 h 94"/>
                            <a:gd name="T32" fmla="*/ 18 w 94"/>
                            <a:gd name="T33" fmla="*/ 54 h 94"/>
                            <a:gd name="T34" fmla="*/ 25 w 94"/>
                            <a:gd name="T35" fmla="*/ 53 h 94"/>
                            <a:gd name="T36" fmla="*/ 21 w 94"/>
                            <a:gd name="T37" fmla="*/ 52 h 94"/>
                            <a:gd name="T38" fmla="*/ 13 w 94"/>
                            <a:gd name="T39" fmla="*/ 39 h 94"/>
                            <a:gd name="T40" fmla="*/ 14 w 94"/>
                            <a:gd name="T41" fmla="*/ 39 h 94"/>
                            <a:gd name="T42" fmla="*/ 19 w 94"/>
                            <a:gd name="T43" fmla="*/ 40 h 94"/>
                            <a:gd name="T44" fmla="*/ 16 w 94"/>
                            <a:gd name="T45" fmla="*/ 37 h 94"/>
                            <a:gd name="T46" fmla="*/ 14 w 94"/>
                            <a:gd name="T47" fmla="*/ 21 h 94"/>
                            <a:gd name="T48" fmla="*/ 16 w 94"/>
                            <a:gd name="T49" fmla="*/ 21 h 94"/>
                            <a:gd name="T50" fmla="*/ 41 w 94"/>
                            <a:gd name="T51" fmla="*/ 35 h 94"/>
                            <a:gd name="T52" fmla="*/ 45 w 94"/>
                            <a:gd name="T53" fmla="*/ 36 h 94"/>
                            <a:gd name="T54" fmla="*/ 46 w 94"/>
                            <a:gd name="T55" fmla="*/ 35 h 94"/>
                            <a:gd name="T56" fmla="*/ 54 w 94"/>
                            <a:gd name="T57" fmla="*/ 19 h 94"/>
                            <a:gd name="T58" fmla="*/ 71 w 94"/>
                            <a:gd name="T59" fmla="*/ 21 h 94"/>
                            <a:gd name="T60" fmla="*/ 73 w 94"/>
                            <a:gd name="T61" fmla="*/ 22 h 94"/>
                            <a:gd name="T62" fmla="*/ 81 w 94"/>
                            <a:gd name="T63" fmla="*/ 19 h 94"/>
                            <a:gd name="T64" fmla="*/ 75 w 94"/>
                            <a:gd name="T65" fmla="*/ 27 h 94"/>
                            <a:gd name="T66" fmla="*/ 83 w 94"/>
                            <a:gd name="T67" fmla="*/ 25 h 94"/>
                            <a:gd name="T68" fmla="*/ 78 w 94"/>
                            <a:gd name="T69" fmla="*/ 31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94" h="94">
                              <a:moveTo>
                                <a:pt x="84" y="0"/>
                              </a:moveTo>
                              <a:cubicBezTo>
                                <a:pt x="9" y="0"/>
                                <a:pt x="9" y="0"/>
                                <a:pt x="9" y="0"/>
                              </a:cubicBezTo>
                              <a:cubicBezTo>
                                <a:pt x="4" y="0"/>
                                <a:pt x="0" y="5"/>
                                <a:pt x="0" y="10"/>
                              </a:cubicBezTo>
                              <a:cubicBezTo>
                                <a:pt x="0" y="85"/>
                                <a:pt x="0" y="85"/>
                                <a:pt x="0" y="85"/>
                              </a:cubicBezTo>
                              <a:cubicBezTo>
                                <a:pt x="0" y="90"/>
                                <a:pt x="4" y="94"/>
                                <a:pt x="9" y="94"/>
                              </a:cubicBezTo>
                              <a:cubicBezTo>
                                <a:pt x="84" y="94"/>
                                <a:pt x="84" y="94"/>
                                <a:pt x="84" y="94"/>
                              </a:cubicBezTo>
                              <a:cubicBezTo>
                                <a:pt x="90" y="94"/>
                                <a:pt x="94" y="90"/>
                                <a:pt x="94" y="85"/>
                              </a:cubicBezTo>
                              <a:cubicBezTo>
                                <a:pt x="94" y="10"/>
                                <a:pt x="94" y="10"/>
                                <a:pt x="94" y="10"/>
                              </a:cubicBezTo>
                              <a:cubicBezTo>
                                <a:pt x="94" y="5"/>
                                <a:pt x="90" y="0"/>
                                <a:pt x="84" y="0"/>
                              </a:cubicBezTo>
                              <a:close/>
                              <a:moveTo>
                                <a:pt x="78" y="31"/>
                              </a:moveTo>
                              <a:cubicBezTo>
                                <a:pt x="77" y="32"/>
                                <a:pt x="76" y="33"/>
                                <a:pt x="76" y="34"/>
                              </a:cubicBezTo>
                              <a:cubicBezTo>
                                <a:pt x="75" y="50"/>
                                <a:pt x="69" y="63"/>
                                <a:pt x="55" y="71"/>
                              </a:cubicBezTo>
                              <a:cubicBezTo>
                                <a:pt x="50" y="75"/>
                                <a:pt x="43" y="77"/>
                                <a:pt x="37" y="77"/>
                              </a:cubicBezTo>
                              <a:cubicBezTo>
                                <a:pt x="28" y="78"/>
                                <a:pt x="20" y="76"/>
                                <a:pt x="13" y="72"/>
                              </a:cubicBezTo>
                              <a:cubicBezTo>
                                <a:pt x="12" y="72"/>
                                <a:pt x="11" y="71"/>
                                <a:pt x="11" y="71"/>
                              </a:cubicBezTo>
                              <a:cubicBezTo>
                                <a:pt x="18" y="71"/>
                                <a:pt x="25" y="69"/>
                                <a:pt x="32" y="64"/>
                              </a:cubicBezTo>
                              <a:cubicBezTo>
                                <a:pt x="25" y="64"/>
                                <a:pt x="21" y="60"/>
                                <a:pt x="18" y="54"/>
                              </a:cubicBezTo>
                              <a:cubicBezTo>
                                <a:pt x="20" y="54"/>
                                <a:pt x="22" y="54"/>
                                <a:pt x="25" y="53"/>
                              </a:cubicBezTo>
                              <a:cubicBezTo>
                                <a:pt x="23" y="53"/>
                                <a:pt x="22" y="53"/>
                                <a:pt x="21" y="52"/>
                              </a:cubicBezTo>
                              <a:cubicBezTo>
                                <a:pt x="16" y="49"/>
                                <a:pt x="13" y="45"/>
                                <a:pt x="13" y="39"/>
                              </a:cubicBezTo>
                              <a:cubicBezTo>
                                <a:pt x="13" y="38"/>
                                <a:pt x="13" y="39"/>
                                <a:pt x="14" y="39"/>
                              </a:cubicBezTo>
                              <a:cubicBezTo>
                                <a:pt x="15" y="40"/>
                                <a:pt x="17" y="40"/>
                                <a:pt x="19" y="40"/>
                              </a:cubicBezTo>
                              <a:cubicBezTo>
                                <a:pt x="18" y="39"/>
                                <a:pt x="17" y="38"/>
                                <a:pt x="16" y="37"/>
                              </a:cubicBezTo>
                              <a:cubicBezTo>
                                <a:pt x="12" y="32"/>
                                <a:pt x="12" y="27"/>
                                <a:pt x="14" y="21"/>
                              </a:cubicBezTo>
                              <a:cubicBezTo>
                                <a:pt x="15" y="20"/>
                                <a:pt x="15" y="20"/>
                                <a:pt x="16" y="21"/>
                              </a:cubicBezTo>
                              <a:cubicBezTo>
                                <a:pt x="23" y="29"/>
                                <a:pt x="31" y="34"/>
                                <a:pt x="41" y="35"/>
                              </a:cubicBezTo>
                              <a:cubicBezTo>
                                <a:pt x="43" y="36"/>
                                <a:pt x="44" y="36"/>
                                <a:pt x="45" y="36"/>
                              </a:cubicBezTo>
                              <a:cubicBezTo>
                                <a:pt x="46" y="36"/>
                                <a:pt x="46" y="36"/>
                                <a:pt x="46" y="35"/>
                              </a:cubicBezTo>
                              <a:cubicBezTo>
                                <a:pt x="45" y="28"/>
                                <a:pt x="48" y="23"/>
                                <a:pt x="54" y="19"/>
                              </a:cubicBezTo>
                              <a:cubicBezTo>
                                <a:pt x="59" y="16"/>
                                <a:pt x="66" y="17"/>
                                <a:pt x="71" y="21"/>
                              </a:cubicBezTo>
                              <a:cubicBezTo>
                                <a:pt x="72" y="22"/>
                                <a:pt x="72" y="22"/>
                                <a:pt x="73" y="22"/>
                              </a:cubicBezTo>
                              <a:cubicBezTo>
                                <a:pt x="76" y="21"/>
                                <a:pt x="79" y="20"/>
                                <a:pt x="81" y="19"/>
                              </a:cubicBezTo>
                              <a:cubicBezTo>
                                <a:pt x="80" y="22"/>
                                <a:pt x="78" y="24"/>
                                <a:pt x="75" y="27"/>
                              </a:cubicBezTo>
                              <a:cubicBezTo>
                                <a:pt x="78" y="26"/>
                                <a:pt x="81" y="26"/>
                                <a:pt x="83" y="25"/>
                              </a:cubicBezTo>
                              <a:cubicBezTo>
                                <a:pt x="82" y="27"/>
                                <a:pt x="80" y="29"/>
                                <a:pt x="78" y="31"/>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17283935" id="Freeform 14" o:spid="_x0000_s1026" style="position:absolute;margin-left:280.1pt;margin-top:629.3pt;width:23.55pt;height:23.7pt;z-index:251670528;visibility:visible;mso-wrap-style:square;mso-wrap-distance-left:9pt;mso-wrap-distance-top:0;mso-wrap-distance-right:9pt;mso-wrap-distance-bottom:0;mso-position-horizontal:absolute;mso-position-horizontal-relative:text;mso-position-vertical:absolute;mso-position-vertical-relative:text;v-text-anchor:top" coordsize="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" path="m84,c9,,9,,9,,4,,,5,,10,,85,,85,,85v,5,4,9,9,9c84,94,84,94,84,94v6,,10,-4,10,-9c94,10,94,10,94,10,94,5,90,,84,xm78,31v-1,1,-2,2,-2,3c75,50,69,63,55,71v-5,4,-12,6,-18,6c28,78,20,76,13,72v-1,,-2,-1,-2,-1c18,71,25,69,32,64,25,64,21,60,18,54v2,,4,,7,-1c23,53,22,53,21,52,16,49,13,45,13,39v,-1,,,1,c15,40,17,40,19,40,18,39,17,38,16,37,12,32,12,27,14,21v1,-1,1,-1,2,c23,29,31,34,41,35v2,1,3,1,4,1c46,36,46,36,46,35,45,28,48,23,54,19v5,-3,12,-2,17,2c72,22,72,22,73,22v3,-1,6,-2,8,-3c80,22,78,24,75,27v3,-1,6,-1,8,-2c82,27,80,29,78,31xe" fillcolor="#117fbc" stroked="f">
                <v:path arrowok="t" o:connecttype="custom" o:connectlocs="267408,0;28651,0;0,32019;0,272161;28651,300978;267408,300978;299242,272161;299242,32019;267408,0;248307,99259;241940,108864;175088,227334;117787,246546;41385,230536;35018,227334;101870,204921;57302,172902;79586,169700;66852,166498;41385,124874;44568,124874;60485,128076;50935,118470;44568,67240;50935,67240;130520,112066;143254,115268;146438,112066;171905,60836;226023,67240;232390,70442;257857,60836;238757,86451;264224,80047;248307,99259" o:connectangles="0,0,0,0,0,0,0,0,0,0,0,0,0,0,0,0,0,0,0,0,0,0,0,0,0,0,0,0,0,0,0,0,0,0,0"/>
                <o:lock v:ext="edit" verticies="t"/>
              </v:shape>
            </w:pict>
          </mc:Fallback>
        </mc:AlternateContent>
      </w:r>
      <w:r w:rsidR="003F5BF0">
        <w:rPr>
          <w:noProof/>
        </w:rPr>
        <mc:AlternateContent>
          <mc:Choice Requires="wps">
            <w:drawing>
              <wp:anchor distT="0" distB="0" distL="114300" distR="114300" simplePos="0" relativeHeight="251671552" behindDoc="0" locked="0" layoutInCell="1" allowOverlap="1" wp14:anchorId="68CCFFDD" wp14:editId="1B80A099">
                <wp:simplePos x="0" y="0"/>
                <wp:positionH relativeFrom="column">
                  <wp:posOffset>3964648</wp:posOffset>
                </wp:positionH>
                <wp:positionV relativeFrom="paragraph">
                  <wp:posOffset>7998495</wp:posOffset>
                </wp:positionV>
                <wp:extent cx="296007" cy="294517"/>
                <wp:effectExtent l="0" t="0" r="8890" b="0"/>
                <wp:wrapNone/>
                <wp:docPr id="17"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6007" cy="294517"/>
                        </a:xfrm>
                        <a:custGeom>
                          <a:avLst/>
                          <a:gdLst>
                            <a:gd name="T0" fmla="*/ 85 w 93"/>
                            <a:gd name="T1" fmla="*/ 0 h 92"/>
                            <a:gd name="T2" fmla="*/ 8 w 93"/>
                            <a:gd name="T3" fmla="*/ 0 h 92"/>
                            <a:gd name="T4" fmla="*/ 0 w 93"/>
                            <a:gd name="T5" fmla="*/ 7 h 92"/>
                            <a:gd name="T6" fmla="*/ 0 w 93"/>
                            <a:gd name="T7" fmla="*/ 85 h 92"/>
                            <a:gd name="T8" fmla="*/ 8 w 93"/>
                            <a:gd name="T9" fmla="*/ 92 h 92"/>
                            <a:gd name="T10" fmla="*/ 85 w 93"/>
                            <a:gd name="T11" fmla="*/ 92 h 92"/>
                            <a:gd name="T12" fmla="*/ 93 w 93"/>
                            <a:gd name="T13" fmla="*/ 85 h 92"/>
                            <a:gd name="T14" fmla="*/ 93 w 93"/>
                            <a:gd name="T15" fmla="*/ 7 h 92"/>
                            <a:gd name="T16" fmla="*/ 85 w 93"/>
                            <a:gd name="T17" fmla="*/ 0 h 92"/>
                            <a:gd name="T18" fmla="*/ 70 w 93"/>
                            <a:gd name="T19" fmla="*/ 58 h 92"/>
                            <a:gd name="T20" fmla="*/ 49 w 93"/>
                            <a:gd name="T21" fmla="*/ 66 h 92"/>
                            <a:gd name="T22" fmla="*/ 45 w 93"/>
                            <a:gd name="T23" fmla="*/ 64 h 92"/>
                            <a:gd name="T24" fmla="*/ 41 w 93"/>
                            <a:gd name="T25" fmla="*/ 61 h 92"/>
                            <a:gd name="T26" fmla="*/ 39 w 93"/>
                            <a:gd name="T27" fmla="*/ 72 h 92"/>
                            <a:gd name="T28" fmla="*/ 33 w 93"/>
                            <a:gd name="T29" fmla="*/ 84 h 92"/>
                            <a:gd name="T30" fmla="*/ 30 w 93"/>
                            <a:gd name="T31" fmla="*/ 87 h 92"/>
                            <a:gd name="T32" fmla="*/ 29 w 93"/>
                            <a:gd name="T33" fmla="*/ 80 h 92"/>
                            <a:gd name="T34" fmla="*/ 34 w 93"/>
                            <a:gd name="T35" fmla="*/ 55 h 92"/>
                            <a:gd name="T36" fmla="*/ 35 w 93"/>
                            <a:gd name="T37" fmla="*/ 51 h 92"/>
                            <a:gd name="T38" fmla="*/ 35 w 93"/>
                            <a:gd name="T39" fmla="*/ 44 h 92"/>
                            <a:gd name="T40" fmla="*/ 37 w 93"/>
                            <a:gd name="T41" fmla="*/ 31 h 92"/>
                            <a:gd name="T42" fmla="*/ 45 w 93"/>
                            <a:gd name="T43" fmla="*/ 29 h 92"/>
                            <a:gd name="T44" fmla="*/ 49 w 93"/>
                            <a:gd name="T45" fmla="*/ 33 h 92"/>
                            <a:gd name="T46" fmla="*/ 48 w 93"/>
                            <a:gd name="T47" fmla="*/ 40 h 92"/>
                            <a:gd name="T48" fmla="*/ 45 w 93"/>
                            <a:gd name="T49" fmla="*/ 50 h 92"/>
                            <a:gd name="T50" fmla="*/ 54 w 93"/>
                            <a:gd name="T51" fmla="*/ 58 h 92"/>
                            <a:gd name="T52" fmla="*/ 62 w 93"/>
                            <a:gd name="T53" fmla="*/ 51 h 92"/>
                            <a:gd name="T54" fmla="*/ 64 w 93"/>
                            <a:gd name="T55" fmla="*/ 30 h 92"/>
                            <a:gd name="T56" fmla="*/ 51 w 93"/>
                            <a:gd name="T57" fmla="*/ 19 h 92"/>
                            <a:gd name="T58" fmla="*/ 26 w 93"/>
                            <a:gd name="T59" fmla="*/ 40 h 92"/>
                            <a:gd name="T60" fmla="*/ 28 w 93"/>
                            <a:gd name="T61" fmla="*/ 47 h 92"/>
                            <a:gd name="T62" fmla="*/ 28 w 93"/>
                            <a:gd name="T63" fmla="*/ 55 h 92"/>
                            <a:gd name="T64" fmla="*/ 17 w 93"/>
                            <a:gd name="T65" fmla="*/ 43 h 92"/>
                            <a:gd name="T66" fmla="*/ 43 w 93"/>
                            <a:gd name="T67" fmla="*/ 12 h 92"/>
                            <a:gd name="T68" fmla="*/ 61 w 93"/>
                            <a:gd name="T69" fmla="*/ 14 h 92"/>
                            <a:gd name="T70" fmla="*/ 76 w 93"/>
                            <a:gd name="T71" fmla="*/ 35 h 92"/>
                            <a:gd name="T72" fmla="*/ 70 w 93"/>
                            <a:gd name="T73" fmla="*/ 58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2">
                              <a:moveTo>
                                <a:pt x="85" y="0"/>
                              </a:moveTo>
                              <a:cubicBezTo>
                                <a:pt x="8" y="0"/>
                                <a:pt x="8" y="0"/>
                                <a:pt x="8" y="0"/>
                              </a:cubicBezTo>
                              <a:cubicBezTo>
                                <a:pt x="4" y="0"/>
                                <a:pt x="0" y="3"/>
                                <a:pt x="0" y="7"/>
                              </a:cubicBezTo>
                              <a:cubicBezTo>
                                <a:pt x="0" y="85"/>
                                <a:pt x="0" y="85"/>
                                <a:pt x="0" y="85"/>
                              </a:cubicBezTo>
                              <a:cubicBezTo>
                                <a:pt x="0" y="89"/>
                                <a:pt x="4" y="92"/>
                                <a:pt x="8" y="92"/>
                              </a:cubicBezTo>
                              <a:cubicBezTo>
                                <a:pt x="85" y="92"/>
                                <a:pt x="85" y="92"/>
                                <a:pt x="85" y="92"/>
                              </a:cubicBezTo>
                              <a:cubicBezTo>
                                <a:pt x="89" y="92"/>
                                <a:pt x="93" y="89"/>
                                <a:pt x="93" y="85"/>
                              </a:cubicBezTo>
                              <a:cubicBezTo>
                                <a:pt x="93" y="7"/>
                                <a:pt x="93" y="7"/>
                                <a:pt x="93" y="7"/>
                              </a:cubicBezTo>
                              <a:cubicBezTo>
                                <a:pt x="93" y="3"/>
                                <a:pt x="89" y="0"/>
                                <a:pt x="85" y="0"/>
                              </a:cubicBezTo>
                              <a:close/>
                              <a:moveTo>
                                <a:pt x="70" y="58"/>
                              </a:moveTo>
                              <a:cubicBezTo>
                                <a:pt x="65" y="64"/>
                                <a:pt x="56" y="68"/>
                                <a:pt x="49" y="66"/>
                              </a:cubicBezTo>
                              <a:cubicBezTo>
                                <a:pt x="48" y="65"/>
                                <a:pt x="47" y="65"/>
                                <a:pt x="45" y="64"/>
                              </a:cubicBezTo>
                              <a:cubicBezTo>
                                <a:pt x="44" y="63"/>
                                <a:pt x="43" y="62"/>
                                <a:pt x="41" y="61"/>
                              </a:cubicBezTo>
                              <a:cubicBezTo>
                                <a:pt x="41" y="65"/>
                                <a:pt x="40" y="69"/>
                                <a:pt x="39" y="72"/>
                              </a:cubicBezTo>
                              <a:cubicBezTo>
                                <a:pt x="38" y="77"/>
                                <a:pt x="36" y="81"/>
                                <a:pt x="33" y="84"/>
                              </a:cubicBezTo>
                              <a:cubicBezTo>
                                <a:pt x="32" y="85"/>
                                <a:pt x="31" y="86"/>
                                <a:pt x="30" y="87"/>
                              </a:cubicBezTo>
                              <a:cubicBezTo>
                                <a:pt x="30" y="85"/>
                                <a:pt x="29" y="82"/>
                                <a:pt x="29" y="80"/>
                              </a:cubicBezTo>
                              <a:cubicBezTo>
                                <a:pt x="29" y="71"/>
                                <a:pt x="31" y="63"/>
                                <a:pt x="34" y="55"/>
                              </a:cubicBezTo>
                              <a:cubicBezTo>
                                <a:pt x="34" y="53"/>
                                <a:pt x="34" y="52"/>
                                <a:pt x="35" y="51"/>
                              </a:cubicBezTo>
                              <a:cubicBezTo>
                                <a:pt x="35" y="49"/>
                                <a:pt x="35" y="47"/>
                                <a:pt x="35" y="44"/>
                              </a:cubicBezTo>
                              <a:cubicBezTo>
                                <a:pt x="33" y="40"/>
                                <a:pt x="34" y="35"/>
                                <a:pt x="37" y="31"/>
                              </a:cubicBezTo>
                              <a:cubicBezTo>
                                <a:pt x="39" y="28"/>
                                <a:pt x="42" y="27"/>
                                <a:pt x="45" y="29"/>
                              </a:cubicBezTo>
                              <a:cubicBezTo>
                                <a:pt x="47" y="29"/>
                                <a:pt x="49" y="31"/>
                                <a:pt x="49" y="33"/>
                              </a:cubicBezTo>
                              <a:cubicBezTo>
                                <a:pt x="48" y="36"/>
                                <a:pt x="48" y="38"/>
                                <a:pt x="48" y="40"/>
                              </a:cubicBezTo>
                              <a:cubicBezTo>
                                <a:pt x="47" y="43"/>
                                <a:pt x="46" y="47"/>
                                <a:pt x="45" y="50"/>
                              </a:cubicBezTo>
                              <a:cubicBezTo>
                                <a:pt x="44" y="56"/>
                                <a:pt x="48" y="60"/>
                                <a:pt x="54" y="58"/>
                              </a:cubicBezTo>
                              <a:cubicBezTo>
                                <a:pt x="58" y="58"/>
                                <a:pt x="60" y="55"/>
                                <a:pt x="62" y="51"/>
                              </a:cubicBezTo>
                              <a:cubicBezTo>
                                <a:pt x="66" y="45"/>
                                <a:pt x="67" y="37"/>
                                <a:pt x="64" y="30"/>
                              </a:cubicBezTo>
                              <a:cubicBezTo>
                                <a:pt x="62" y="23"/>
                                <a:pt x="58" y="20"/>
                                <a:pt x="51" y="19"/>
                              </a:cubicBezTo>
                              <a:cubicBezTo>
                                <a:pt x="38" y="16"/>
                                <a:pt x="25" y="27"/>
                                <a:pt x="26" y="40"/>
                              </a:cubicBezTo>
                              <a:cubicBezTo>
                                <a:pt x="26" y="43"/>
                                <a:pt x="26" y="45"/>
                                <a:pt x="28" y="47"/>
                              </a:cubicBezTo>
                              <a:cubicBezTo>
                                <a:pt x="30" y="50"/>
                                <a:pt x="30" y="52"/>
                                <a:pt x="28" y="55"/>
                              </a:cubicBezTo>
                              <a:cubicBezTo>
                                <a:pt x="22" y="54"/>
                                <a:pt x="18" y="50"/>
                                <a:pt x="17" y="43"/>
                              </a:cubicBezTo>
                              <a:cubicBezTo>
                                <a:pt x="15" y="24"/>
                                <a:pt x="30" y="13"/>
                                <a:pt x="43" y="12"/>
                              </a:cubicBezTo>
                              <a:cubicBezTo>
                                <a:pt x="50" y="11"/>
                                <a:pt x="56" y="12"/>
                                <a:pt x="61" y="14"/>
                              </a:cubicBezTo>
                              <a:cubicBezTo>
                                <a:pt x="70" y="18"/>
                                <a:pt x="75" y="25"/>
                                <a:pt x="76" y="35"/>
                              </a:cubicBezTo>
                              <a:cubicBezTo>
                                <a:pt x="76" y="43"/>
                                <a:pt x="75" y="51"/>
                                <a:pt x="70" y="58"/>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B29FBF3" id="Freeform 15" o:spid="_x0000_s1026" style="position:absolute;margin-left:312.2pt;margin-top:629.8pt;width:23.3pt;height:23.2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9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" path="m85,c8,,8,,8,,4,,,3,,7,,85,,85,,85v,4,4,7,8,7c85,92,85,92,85,92v4,,8,-3,8,-7c93,7,93,7,93,7,93,3,89,,85,xm70,58c65,64,56,68,49,66,48,65,47,65,45,64,44,63,43,62,41,61v,4,-1,8,-2,11c38,77,36,81,33,84v-1,1,-2,2,-3,3c30,85,29,82,29,80v,-9,2,-17,5,-25c34,53,34,52,35,51v,-2,,-4,,-7c33,40,34,35,37,31v2,-3,5,-4,8,-2c47,29,49,31,49,33v-1,3,-1,5,-1,7c47,43,46,47,45,50v-1,6,3,10,9,8c58,58,60,55,62,51v4,-6,5,-14,2,-21c62,23,58,20,51,19,38,16,25,27,26,40v,3,,5,2,7c30,50,30,52,28,55,22,54,18,50,17,43,15,24,30,13,43,12v7,-1,13,,18,2c70,18,75,25,76,35v,8,-1,16,-6,23xe" fillcolor="#117fbc" stroked="f">
                <v:path arrowok="t" o:connecttype="custom" o:connectlocs="270544,0;25463,0;0,22409;0,272108;25463,294517;270544,294517;296007,272108;296007,22409;270544,0;222801,185674;155961,211284;143229,204881;130498,195278;124132,230492;105035,268907;95486,278511;92303,256102;108218,176070;111400,163265;111400,140856;117766,99239;143229,92837;155961,105642;152778,128051;143229,160064;171875,185674;197338,163265;203704,96038;162326,60824;82755,128051;89120,150460;89120,176070;54109,137655;136863,38415;194155,44818;241898,112045;222801,185674" o:connectangles="0,0,0,0,0,0,0,0,0,0,0,0,0,0,0,0,0,0,0,0,0,0,0,0,0,0,0,0,0,0,0,0,0,0,0,0,0"/>
                <o:lock v:ext="edit" verticies="t"/>
              </v:shape>
            </w:pict>
          </mc:Fallback>
        </mc:AlternateContent>
      </w:r>
      <w:r w:rsidR="003F5BF0">
        <w:rPr>
          <w:noProof/>
        </w:rPr>
        <mc:AlternateContent>
          <mc:Choice Requires="wps">
            <w:drawing>
              <wp:anchor distT="0" distB="0" distL="114300" distR="114300" simplePos="0" relativeHeight="251665408" behindDoc="0" locked="0" layoutInCell="1" allowOverlap="1" wp14:anchorId="309DC2DB" wp14:editId="2F492B05">
                <wp:simplePos x="0" y="0"/>
                <wp:positionH relativeFrom="column">
                  <wp:posOffset>2656205</wp:posOffset>
                </wp:positionH>
                <wp:positionV relativeFrom="paragraph">
                  <wp:posOffset>7581001</wp:posOffset>
                </wp:positionV>
                <wp:extent cx="1216325" cy="301925"/>
                <wp:effectExtent l="0" t="0" r="0" b="3175"/>
                <wp:wrapNone/>
                <wp:docPr id="12" name="Text Box 12"/>
                <wp:cNvGraphicFramePr/>
                <a:graphic xmlns:a="http://schemas.openxmlformats.org/drawingml/2006/main">
                  <a:graphicData uri="http://schemas.microsoft.com/office/word/2010/wordprocessingShape">
                    <wps:wsp>
                      <wps:cNvSpPr txBox="1"/>
                      <wps:spPr>
                        <a:xfrm>
                          <a:off x="0" y="0"/>
                          <a:ext cx="1216325" cy="301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03B00C" w14:textId="77777777" w:rsidR="003F5BF0" w:rsidRPr="003F5BF0" w:rsidRDefault="003F5BF0" w:rsidP="003F5BF0">
                            <w:pPr>
                              <w:rPr>
                                <w:rFonts w:ascii="Raleway Medium" w:hAnsi="Raleway Medium"/>
                                <w:color w:val="010101"/>
                                <w:spacing w:val="12"/>
                                <w:sz w:val="24"/>
                                <w:szCs w:val="26"/>
                              </w:rPr>
                            </w:pPr>
                            <w:r w:rsidRPr="003F5BF0">
                              <w:rPr>
                                <w:rFonts w:ascii="Raleway Medium" w:hAnsi="Raleway Medium"/>
                                <w:color w:val="010101"/>
                                <w:spacing w:val="12"/>
                                <w:sz w:val="24"/>
                                <w:szCs w:val="26"/>
                              </w:rPr>
                              <w:t>Follow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9DC2DB" id="_x0000_t202" coordsize="21600,21600" o:spt="202" path="m,l,21600r21600,l21600,xe">
                <v:stroke joinstyle="miter"/>
                <v:path gradientshapeok="t" o:connecttype="rect"/>
              </v:shapetype>
              <v:shape id="Text Box 12" o:spid="_x0000_s1026" type="#_x0000_t202" style="position:absolute;margin-left:209.15pt;margin-top:596.95pt;width:95.75pt;height:2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" filled="f" stroked="f" strokeweight=".5pt">
                <v:textbox>
                  <w:txbxContent>
                    <w:p w14:paraId="0903B00C" w14:textId="77777777" w:rsidR="003F5BF0" w:rsidRPr="003F5BF0" w:rsidRDefault="003F5BF0" w:rsidP="003F5BF0">
                      <w:pPr>
                        <w:rPr>
                          <w:rFonts w:ascii="Raleway Medium" w:hAnsi="Raleway Medium"/>
                          <w:color w:val="010101"/>
                          <w:spacing w:val="12"/>
                          <w:sz w:val="24"/>
                          <w:szCs w:val="26"/>
                        </w:rPr>
                      </w:pPr>
                      <w:r w:rsidRPr="003F5BF0">
                        <w:rPr>
                          <w:rFonts w:ascii="Raleway Medium" w:hAnsi="Raleway Medium"/>
                          <w:color w:val="010101"/>
                          <w:spacing w:val="12"/>
                          <w:sz w:val="24"/>
                          <w:szCs w:val="26"/>
                        </w:rPr>
                        <w:t>Follow us:</w:t>
                      </w:r>
                    </w:p>
                  </w:txbxContent>
                </v:textbox>
              </v:shape>
            </w:pict>
          </mc:Fallback>
        </mc:AlternateContent>
      </w:r>
      <w:r w:rsidR="003F5BF0">
        <w:rPr>
          <w:noProof/>
        </w:rPr>
        <mc:AlternateContent>
          <mc:Choice Requires="wps">
            <w:drawing>
              <wp:anchor distT="0" distB="0" distL="114300" distR="114300" simplePos="0" relativeHeight="251663360" behindDoc="0" locked="0" layoutInCell="1" allowOverlap="1" wp14:anchorId="25042207" wp14:editId="2A9A3DC3">
                <wp:simplePos x="0" y="0"/>
                <wp:positionH relativeFrom="column">
                  <wp:posOffset>2665562</wp:posOffset>
                </wp:positionH>
                <wp:positionV relativeFrom="paragraph">
                  <wp:posOffset>6297283</wp:posOffset>
                </wp:positionV>
                <wp:extent cx="2734574" cy="92302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34574" cy="9230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96111D" w14:textId="0F1F72D9" w:rsidR="003F5BF0" w:rsidRPr="003F5BF0" w:rsidRDefault="004A2F1A" w:rsidP="003F5BF0">
                            <w:pPr>
                              <w:rPr>
                                <w:rFonts w:ascii="Raleway Medium" w:hAnsi="Raleway Medium"/>
                                <w:color w:val="010101"/>
                                <w:spacing w:val="12"/>
                                <w:sz w:val="24"/>
                                <w:szCs w:val="26"/>
                              </w:rPr>
                            </w:pPr>
                            <w:r>
                              <w:rPr>
                                <w:rFonts w:ascii="Arial" w:hAnsi="Arial" w:cs="Arial"/>
                                <w:color w:val="3C4043"/>
                                <w:sz w:val="21"/>
                                <w:szCs w:val="21"/>
                                <w:shd w:val="clear" w:color="auto" w:fill="FFFFFF"/>
                              </w:rPr>
                              <w:t>Dummy </w:t>
                            </w:r>
                            <w:r>
                              <w:rPr>
                                <w:rStyle w:val="Emphasis"/>
                                <w:rFonts w:ascii="Arial" w:hAnsi="Arial" w:cs="Arial"/>
                                <w:b/>
                                <w:bCs/>
                                <w:i w:val="0"/>
                                <w:iCs w:val="0"/>
                                <w:color w:val="52565A"/>
                                <w:sz w:val="21"/>
                                <w:szCs w:val="21"/>
                                <w:shd w:val="clear" w:color="auto" w:fill="FFFFFF"/>
                              </w:rPr>
                              <w:t xml:space="preserve">Address </w:t>
                            </w:r>
                            <w:r>
                              <w:rPr>
                                <w:rStyle w:val="Emphasis"/>
                                <w:rFonts w:ascii="Arial" w:hAnsi="Arial" w:cs="Arial"/>
                                <w:b/>
                                <w:bCs/>
                                <w:i w:val="0"/>
                                <w:iCs w:val="0"/>
                                <w:color w:val="52565A"/>
                                <w:sz w:val="21"/>
                                <w:szCs w:val="21"/>
                                <w:shd w:val="clear" w:color="auto" w:fill="FFFFFF"/>
                              </w:rPr>
                              <w:br/>
                              <w:t>Lorem Ipsum</w:t>
                            </w:r>
                            <w:r>
                              <w:rPr>
                                <w:rFonts w:ascii="Arial" w:hAnsi="Arial" w:cs="Arial"/>
                                <w:color w:val="3C4043"/>
                                <w:sz w:val="21"/>
                                <w:szCs w:val="21"/>
                                <w:shd w:val="clear" w:color="auto" w:fill="FFFFFF"/>
                              </w:rPr>
                              <w:t xml:space="preserve"> Sit </w:t>
                            </w:r>
                            <w:proofErr w:type="spellStart"/>
                            <w:r>
                              <w:rPr>
                                <w:rFonts w:ascii="Arial" w:hAnsi="Arial" w:cs="Arial"/>
                                <w:color w:val="3C4043"/>
                                <w:sz w:val="21"/>
                                <w:szCs w:val="21"/>
                                <w:shd w:val="clear" w:color="auto" w:fill="FFFFFF"/>
                              </w:rPr>
                              <w:t>Amet</w:t>
                            </w:r>
                            <w:proofErr w:type="spellEnd"/>
                            <w:r>
                              <w:rPr>
                                <w:rFonts w:ascii="Arial" w:hAnsi="Arial" w:cs="Arial"/>
                                <w:color w:val="3C4043"/>
                                <w:sz w:val="21"/>
                                <w:szCs w:val="21"/>
                                <w:shd w:val="clear" w:color="auto" w:fill="FFFFFF"/>
                              </w:rPr>
                              <w:t xml:space="preserve"> Dummy Pin Dummy place. </w:t>
                            </w:r>
                            <w:proofErr w:type="gramStart"/>
                            <w:r>
                              <w:rPr>
                                <w:rFonts w:ascii="Arial" w:hAnsi="Arial" w:cs="Arial"/>
                                <w:color w:val="3C4043"/>
                                <w:sz w:val="21"/>
                                <w:szCs w:val="21"/>
                                <w:shd w:val="clear" w:color="auto" w:fill="FFFFFF"/>
                              </w:rPr>
                              <w:t>Telephone :</w:t>
                            </w:r>
                            <w:proofErr w:type="gramEnd"/>
                            <w:r>
                              <w:rPr>
                                <w:rFonts w:ascii="Arial" w:hAnsi="Arial" w:cs="Arial"/>
                                <w:color w:val="3C4043"/>
                                <w:sz w:val="21"/>
                                <w:szCs w:val="21"/>
                                <w:shd w:val="clear" w:color="auto" w:fill="FFFFFF"/>
                              </w:rPr>
                              <w:t xml:space="preserve"> 1-800-123-4567. </w:t>
                            </w:r>
                            <w:proofErr w:type="gramStart"/>
                            <w:r>
                              <w:rPr>
                                <w:rFonts w:ascii="Arial" w:hAnsi="Arial" w:cs="Arial"/>
                                <w:color w:val="3C4043"/>
                                <w:sz w:val="21"/>
                                <w:szCs w:val="21"/>
                                <w:shd w:val="clear" w:color="auto" w:fill="FFFFFF"/>
                              </w:rPr>
                              <w:t>Email :</w:t>
                            </w:r>
                            <w:proofErr w:type="gramEnd"/>
                            <w:r>
                              <w:rPr>
                                <w:rFonts w:ascii="Arial" w:hAnsi="Arial" w:cs="Arial"/>
                                <w:color w:val="3C4043"/>
                                <w:sz w:val="21"/>
                                <w:szCs w:val="21"/>
                                <w:shd w:val="clear" w:color="auto" w:fill="FFFFFF"/>
                              </w:rPr>
                              <w:t xml:space="preserve"> info@dummy.c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42207" id="Text Box 11" o:spid="_x0000_s1027" type="#_x0000_t202" style="position:absolute;margin-left:209.9pt;margin-top:495.85pt;width:215.3pt;height:7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" filled="f" stroked="f" strokeweight=".5pt">
                <v:textbox>
                  <w:txbxContent>
                    <w:p w14:paraId="3396111D" w14:textId="0F1F72D9" w:rsidR="003F5BF0" w:rsidRPr="003F5BF0" w:rsidRDefault="004A2F1A" w:rsidP="003F5BF0">
                      <w:pPr>
                        <w:rPr>
                          <w:rFonts w:ascii="Raleway Medium" w:hAnsi="Raleway Medium"/>
                          <w:color w:val="010101"/>
                          <w:spacing w:val="12"/>
                          <w:sz w:val="24"/>
                          <w:szCs w:val="26"/>
                        </w:rPr>
                      </w:pPr>
                      <w:r>
                        <w:rPr>
                          <w:rFonts w:ascii="Arial" w:hAnsi="Arial" w:cs="Arial"/>
                          <w:color w:val="3C4043"/>
                          <w:sz w:val="21"/>
                          <w:szCs w:val="21"/>
                          <w:shd w:val="clear" w:color="auto" w:fill="FFFFFF"/>
                        </w:rPr>
                        <w:t>Dummy </w:t>
                      </w:r>
                      <w:r>
                        <w:rPr>
                          <w:rStyle w:val="Emphasis"/>
                          <w:rFonts w:ascii="Arial" w:hAnsi="Arial" w:cs="Arial"/>
                          <w:b/>
                          <w:bCs/>
                          <w:i w:val="0"/>
                          <w:iCs w:val="0"/>
                          <w:color w:val="52565A"/>
                          <w:sz w:val="21"/>
                          <w:szCs w:val="21"/>
                          <w:shd w:val="clear" w:color="auto" w:fill="FFFFFF"/>
                        </w:rPr>
                        <w:t xml:space="preserve">Address </w:t>
                      </w:r>
                      <w:r>
                        <w:rPr>
                          <w:rStyle w:val="Emphasis"/>
                          <w:rFonts w:ascii="Arial" w:hAnsi="Arial" w:cs="Arial"/>
                          <w:b/>
                          <w:bCs/>
                          <w:i w:val="0"/>
                          <w:iCs w:val="0"/>
                          <w:color w:val="52565A"/>
                          <w:sz w:val="21"/>
                          <w:szCs w:val="21"/>
                          <w:shd w:val="clear" w:color="auto" w:fill="FFFFFF"/>
                        </w:rPr>
                        <w:br/>
                        <w:t>Lorem Ipsum</w:t>
                      </w:r>
                      <w:r>
                        <w:rPr>
                          <w:rFonts w:ascii="Arial" w:hAnsi="Arial" w:cs="Arial"/>
                          <w:color w:val="3C4043"/>
                          <w:sz w:val="21"/>
                          <w:szCs w:val="21"/>
                          <w:shd w:val="clear" w:color="auto" w:fill="FFFFFF"/>
                        </w:rPr>
                        <w:t xml:space="preserve"> Sit </w:t>
                      </w:r>
                      <w:proofErr w:type="spellStart"/>
                      <w:r>
                        <w:rPr>
                          <w:rFonts w:ascii="Arial" w:hAnsi="Arial" w:cs="Arial"/>
                          <w:color w:val="3C4043"/>
                          <w:sz w:val="21"/>
                          <w:szCs w:val="21"/>
                          <w:shd w:val="clear" w:color="auto" w:fill="FFFFFF"/>
                        </w:rPr>
                        <w:t>Amet</w:t>
                      </w:r>
                      <w:proofErr w:type="spellEnd"/>
                      <w:r>
                        <w:rPr>
                          <w:rFonts w:ascii="Arial" w:hAnsi="Arial" w:cs="Arial"/>
                          <w:color w:val="3C4043"/>
                          <w:sz w:val="21"/>
                          <w:szCs w:val="21"/>
                          <w:shd w:val="clear" w:color="auto" w:fill="FFFFFF"/>
                        </w:rPr>
                        <w:t xml:space="preserve"> Dummy Pin Dummy place. </w:t>
                      </w:r>
                      <w:proofErr w:type="gramStart"/>
                      <w:r>
                        <w:rPr>
                          <w:rFonts w:ascii="Arial" w:hAnsi="Arial" w:cs="Arial"/>
                          <w:color w:val="3C4043"/>
                          <w:sz w:val="21"/>
                          <w:szCs w:val="21"/>
                          <w:shd w:val="clear" w:color="auto" w:fill="FFFFFF"/>
                        </w:rPr>
                        <w:t>Telephone :</w:t>
                      </w:r>
                      <w:proofErr w:type="gramEnd"/>
                      <w:r>
                        <w:rPr>
                          <w:rFonts w:ascii="Arial" w:hAnsi="Arial" w:cs="Arial"/>
                          <w:color w:val="3C4043"/>
                          <w:sz w:val="21"/>
                          <w:szCs w:val="21"/>
                          <w:shd w:val="clear" w:color="auto" w:fill="FFFFFF"/>
                        </w:rPr>
                        <w:t xml:space="preserve"> 1-800-123-4567. </w:t>
                      </w:r>
                      <w:proofErr w:type="gramStart"/>
                      <w:r>
                        <w:rPr>
                          <w:rFonts w:ascii="Arial" w:hAnsi="Arial" w:cs="Arial"/>
                          <w:color w:val="3C4043"/>
                          <w:sz w:val="21"/>
                          <w:szCs w:val="21"/>
                          <w:shd w:val="clear" w:color="auto" w:fill="FFFFFF"/>
                        </w:rPr>
                        <w:t>Email :</w:t>
                      </w:r>
                      <w:proofErr w:type="gramEnd"/>
                      <w:r>
                        <w:rPr>
                          <w:rFonts w:ascii="Arial" w:hAnsi="Arial" w:cs="Arial"/>
                          <w:color w:val="3C4043"/>
                          <w:sz w:val="21"/>
                          <w:szCs w:val="21"/>
                          <w:shd w:val="clear" w:color="auto" w:fill="FFFFFF"/>
                        </w:rPr>
                        <w:t xml:space="preserve"> info@dummy.com ...</w:t>
                      </w:r>
                    </w:p>
                  </w:txbxContent>
                </v:textbox>
              </v:shape>
            </w:pict>
          </mc:Fallback>
        </mc:AlternateContent>
      </w:r>
      <w:r w:rsidR="003F5BF0">
        <w:rPr>
          <w:noProof/>
        </w:rPr>
        <mc:AlternateContent>
          <mc:Choice Requires="wps">
            <w:drawing>
              <wp:anchor distT="0" distB="0" distL="114300" distR="114300" simplePos="0" relativeHeight="251661312" behindDoc="0" locked="0" layoutInCell="1" allowOverlap="1" wp14:anchorId="7A4025CC" wp14:editId="09F6F9A6">
                <wp:simplePos x="0" y="0"/>
                <wp:positionH relativeFrom="column">
                  <wp:posOffset>2656840</wp:posOffset>
                </wp:positionH>
                <wp:positionV relativeFrom="paragraph">
                  <wp:posOffset>5399034</wp:posOffset>
                </wp:positionV>
                <wp:extent cx="3778369" cy="336430"/>
                <wp:effectExtent l="0" t="0" r="0" b="6985"/>
                <wp:wrapNone/>
                <wp:docPr id="10" name="Text Box 10"/>
                <wp:cNvGraphicFramePr/>
                <a:graphic xmlns:a="http://schemas.openxmlformats.org/drawingml/2006/main">
                  <a:graphicData uri="http://schemas.microsoft.com/office/word/2010/wordprocessingShape">
                    <wps:wsp>
                      <wps:cNvSpPr txBox="1"/>
                      <wps:spPr>
                        <a:xfrm>
                          <a:off x="0" y="0"/>
                          <a:ext cx="3778369" cy="336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C552F6" w14:textId="0400F39A" w:rsidR="003F5BF0" w:rsidRPr="004A2F1A" w:rsidRDefault="004A2F1A" w:rsidP="004A2F1A">
                            <w:pPr>
                              <w:jc w:val="center"/>
                              <w:rPr>
                                <w:rFonts w:ascii="Raleway Medium" w:hAnsi="Raleway Medium"/>
                                <w:color w:val="231F20"/>
                                <w:spacing w:val="29"/>
                                <w:sz w:val="26"/>
                                <w:szCs w:val="26"/>
                                <w:lang w:val="en-IN"/>
                              </w:rPr>
                            </w:pPr>
                            <w:r>
                              <w:rPr>
                                <w:rFonts w:ascii="Raleway Medium" w:hAnsi="Raleway Medium"/>
                                <w:color w:val="231F20"/>
                                <w:spacing w:val="29"/>
                                <w:sz w:val="26"/>
                                <w:szCs w:val="26"/>
                                <w:lang w:val="en-IN"/>
                              </w:rPr>
                              <w:t>Tag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025CC" id="Text Box 10" o:spid="_x0000_s1028" type="#_x0000_t202" style="position:absolute;margin-left:209.2pt;margin-top:425.1pt;width:297.5pt;height: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" filled="f" stroked="f" strokeweight=".5pt">
                <v:textbox>
                  <w:txbxContent>
                    <w:p w14:paraId="75C552F6" w14:textId="0400F39A" w:rsidR="003F5BF0" w:rsidRPr="004A2F1A" w:rsidRDefault="004A2F1A" w:rsidP="004A2F1A">
                      <w:pPr>
                        <w:jc w:val="center"/>
                        <w:rPr>
                          <w:rFonts w:ascii="Raleway Medium" w:hAnsi="Raleway Medium"/>
                          <w:color w:val="231F20"/>
                          <w:spacing w:val="29"/>
                          <w:sz w:val="26"/>
                          <w:szCs w:val="26"/>
                          <w:lang w:val="en-IN"/>
                        </w:rPr>
                      </w:pPr>
                      <w:r>
                        <w:rPr>
                          <w:rFonts w:ascii="Raleway Medium" w:hAnsi="Raleway Medium"/>
                          <w:color w:val="231F20"/>
                          <w:spacing w:val="29"/>
                          <w:sz w:val="26"/>
                          <w:szCs w:val="26"/>
                          <w:lang w:val="en-IN"/>
                        </w:rPr>
                        <w:t>Tagline</w:t>
                      </w:r>
                    </w:p>
                  </w:txbxContent>
                </v:textbox>
              </v:shape>
            </w:pict>
          </mc:Fallback>
        </mc:AlternateContent>
      </w:r>
      <w:r w:rsidR="003F5BF0">
        <w:rPr>
          <w:noProof/>
        </w:rPr>
        <mc:AlternateContent>
          <mc:Choice Requires="wps">
            <w:drawing>
              <wp:anchor distT="0" distB="0" distL="114300" distR="114300" simplePos="0" relativeHeight="251659264" behindDoc="0" locked="0" layoutInCell="1" allowOverlap="1" wp14:anchorId="62D41691" wp14:editId="7D729A87">
                <wp:simplePos x="0" y="0"/>
                <wp:positionH relativeFrom="column">
                  <wp:posOffset>3347049</wp:posOffset>
                </wp:positionH>
                <wp:positionV relativeFrom="paragraph">
                  <wp:posOffset>4632385</wp:posOffset>
                </wp:positionV>
                <wp:extent cx="3010619" cy="69874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3010619" cy="698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26AD91" w14:textId="0DC98A79" w:rsidR="003F5BF0" w:rsidRPr="004A2F1A" w:rsidRDefault="004A2F1A">
                            <w:pPr>
                              <w:rPr>
                                <w:rFonts w:ascii="Oswald" w:hAnsi="Oswald"/>
                                <w:color w:val="231F20"/>
                                <w:spacing w:val="12"/>
                                <w:sz w:val="68"/>
                                <w:szCs w:val="68"/>
                                <w:lang w:val="en-IN"/>
                              </w:rPr>
                            </w:pPr>
                            <w:r>
                              <w:rPr>
                                <w:rFonts w:ascii="Oswald" w:hAnsi="Oswald"/>
                                <w:color w:val="231F20"/>
                                <w:spacing w:val="12"/>
                                <w:sz w:val="68"/>
                                <w:szCs w:val="68"/>
                                <w:lang w:val="en-IN"/>
                              </w:rPr>
                              <w:t>Company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41691" id="Text Box 9" o:spid="_x0000_s1029" type="#_x0000_t202" style="position:absolute;margin-left:263.55pt;margin-top:364.75pt;width:237.05pt;height: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" filled="f" stroked="f" strokeweight=".5pt">
                <v:textbox>
                  <w:txbxContent>
                    <w:p w14:paraId="3526AD91" w14:textId="0DC98A79" w:rsidR="003F5BF0" w:rsidRPr="004A2F1A" w:rsidRDefault="004A2F1A">
                      <w:pPr>
                        <w:rPr>
                          <w:rFonts w:ascii="Oswald" w:hAnsi="Oswald"/>
                          <w:color w:val="231F20"/>
                          <w:spacing w:val="12"/>
                          <w:sz w:val="68"/>
                          <w:szCs w:val="68"/>
                          <w:lang w:val="en-IN"/>
                        </w:rPr>
                      </w:pPr>
                      <w:r>
                        <w:rPr>
                          <w:rFonts w:ascii="Oswald" w:hAnsi="Oswald"/>
                          <w:color w:val="231F20"/>
                          <w:spacing w:val="12"/>
                          <w:sz w:val="68"/>
                          <w:szCs w:val="68"/>
                          <w:lang w:val="en-IN"/>
                        </w:rPr>
                        <w:t>Company Name</w:t>
                      </w:r>
                    </w:p>
                  </w:txbxContent>
                </v:textbox>
              </v:shape>
            </w:pict>
          </mc:Fallback>
        </mc:AlternateContent>
      </w:r>
      <w:r w:rsidR="00C8727A">
        <w:rPr>
          <w:noProof/>
        </w:rPr>
        <w:t xml:space="preserve"> </w:t>
      </w:r>
      <w:r>
        <w:rPr>
          <w:noProof/>
        </w:rPr>
        <w:drawing>
          <wp:anchor distT="0" distB="0" distL="114300" distR="114300" simplePos="0" relativeHeight="251812864" behindDoc="0" locked="0" layoutInCell="1" allowOverlap="1" wp14:anchorId="184D5224" wp14:editId="697D3386">
            <wp:simplePos x="0" y="0"/>
            <wp:positionH relativeFrom="column">
              <wp:posOffset>28575</wp:posOffset>
            </wp:positionH>
            <wp:positionV relativeFrom="paragraph">
              <wp:posOffset>0</wp:posOffset>
            </wp:positionV>
            <wp:extent cx="5829300" cy="4267835"/>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23274"/>
                    <a:stretch/>
                  </pic:blipFill>
                  <pic:spPr bwMode="auto">
                    <a:xfrm>
                      <a:off x="0" y="0"/>
                      <a:ext cx="5829300" cy="4267835"/>
                    </a:xfrm>
                    <a:prstGeom prst="rect">
                      <a:avLst/>
                    </a:prstGeom>
                    <a:noFill/>
                    <a:ln>
                      <a:noFill/>
                    </a:ln>
                    <a:extLst>
                      <a:ext uri="{53640926-AAD7-44D8-BBD7-CCE9431645EC}">
                        <a14:shadowObscured xmlns:a14="http://schemas.microsoft.com/office/drawing/2010/main"/>
                      </a:ext>
                    </a:extLst>
                  </pic:spPr>
                </pic:pic>
              </a:graphicData>
            </a:graphic>
          </wp:anchor>
        </w:drawing>
      </w:r>
    </w:p>
    <w:p w14:paraId="6471F67C" w14:textId="77777777" w:rsidR="00C8727A" w:rsidRDefault="00C8727A">
      <w:pPr>
        <w:rPr>
          <w:noProof/>
        </w:rPr>
      </w:pPr>
      <w:r>
        <w:rPr>
          <w:noProof/>
        </w:rPr>
        <w:br w:type="page"/>
      </w:r>
    </w:p>
    <w:p w14:paraId="0309E8D7" w14:textId="77777777" w:rsidR="00113230" w:rsidRDefault="00113230">
      <w:pPr>
        <w:rPr>
          <w:noProof/>
        </w:rPr>
      </w:pPr>
      <w:r>
        <w:rPr>
          <w:noProof/>
        </w:rPr>
        <w:lastRenderedPageBreak/>
        <mc:AlternateContent>
          <mc:Choice Requires="wps">
            <w:drawing>
              <wp:anchor distT="0" distB="0" distL="114300" distR="114300" simplePos="0" relativeHeight="251684864" behindDoc="0" locked="0" layoutInCell="1" allowOverlap="1" wp14:anchorId="0D8077EA" wp14:editId="148515F7">
                <wp:simplePos x="0" y="0"/>
                <wp:positionH relativeFrom="column">
                  <wp:posOffset>-533400</wp:posOffset>
                </wp:positionH>
                <wp:positionV relativeFrom="paragraph">
                  <wp:posOffset>7693978</wp:posOffset>
                </wp:positionV>
                <wp:extent cx="2481263" cy="0"/>
                <wp:effectExtent l="0" t="0" r="33655" b="19050"/>
                <wp:wrapNone/>
                <wp:docPr id="29" name="Straight Connector 29"/>
                <wp:cNvGraphicFramePr/>
                <a:graphic xmlns:a="http://schemas.openxmlformats.org/drawingml/2006/main">
                  <a:graphicData uri="http://schemas.microsoft.com/office/word/2010/wordprocessingShape">
                    <wps:wsp>
                      <wps:cNvCnPr/>
                      <wps:spPr>
                        <a:xfrm>
                          <a:off x="0" y="0"/>
                          <a:ext cx="2481263"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59B08C" id="Straight Connector 29"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605.85pt" to="153.4pt,60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" strokecolor="white [3212]" strokeweight=".5pt">
                <v:stroke joinstyle="miter"/>
              </v:line>
            </w:pict>
          </mc:Fallback>
        </mc:AlternateContent>
      </w:r>
      <w:r>
        <w:rPr>
          <w:noProof/>
        </w:rPr>
        <mc:AlternateContent>
          <mc:Choice Requires="wps">
            <w:drawing>
              <wp:anchor distT="0" distB="0" distL="114300" distR="114300" simplePos="0" relativeHeight="251683840" behindDoc="0" locked="0" layoutInCell="1" allowOverlap="1" wp14:anchorId="50A862EC" wp14:editId="66E7C86E">
                <wp:simplePos x="0" y="0"/>
                <wp:positionH relativeFrom="column">
                  <wp:posOffset>-351790</wp:posOffset>
                </wp:positionH>
                <wp:positionV relativeFrom="paragraph">
                  <wp:posOffset>7740120</wp:posOffset>
                </wp:positionV>
                <wp:extent cx="2423062" cy="105464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23062" cy="105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4C29A" w14:textId="77777777" w:rsidR="00113230" w:rsidRPr="00113230" w:rsidRDefault="00113230" w:rsidP="00113230">
                            <w:pPr>
                              <w:spacing w:line="360" w:lineRule="exact"/>
                              <w:jc w:val="right"/>
                              <w:rPr>
                                <w:rFonts w:ascii="Raleway Medium" w:hAnsi="Raleway Medium"/>
                                <w:color w:val="FFFFFF" w:themeColor="background1"/>
                                <w:spacing w:val="6"/>
                              </w:rPr>
                            </w:pPr>
                            <w:r w:rsidRPr="00113230">
                              <w:rPr>
                                <w:rFonts w:ascii="Raleway Medium" w:hAnsi="Raleway Medium"/>
                                <w:color w:val="FFFFFF" w:themeColor="background1"/>
                                <w:spacing w:val="6"/>
                                <w:sz w:val="24"/>
                              </w:rPr>
                              <w:t>Provide a service to help businesses and people connect developed and Nhege Solutions was 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862EC" id="Text Box 28" o:spid="_x0000_s1030" type="#_x0000_t202" style="position:absolute;margin-left:-27.7pt;margin-top:609.45pt;width:190.8pt;height:83.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" filled="f" stroked="f" strokeweight=".5pt">
                <v:textbox>
                  <w:txbxContent>
                    <w:p w14:paraId="7094C29A" w14:textId="77777777" w:rsidR="00113230" w:rsidRPr="00113230" w:rsidRDefault="00113230" w:rsidP="00113230">
                      <w:pPr>
                        <w:spacing w:line="360" w:lineRule="exact"/>
                        <w:jc w:val="right"/>
                        <w:rPr>
                          <w:rFonts w:ascii="Raleway Medium" w:hAnsi="Raleway Medium"/>
                          <w:color w:val="FFFFFF" w:themeColor="background1"/>
                          <w:spacing w:val="6"/>
                        </w:rPr>
                      </w:pPr>
                      <w:r w:rsidRPr="00113230">
                        <w:rPr>
                          <w:rFonts w:ascii="Raleway Medium" w:hAnsi="Raleway Medium"/>
                          <w:color w:val="FFFFFF" w:themeColor="background1"/>
                          <w:spacing w:val="6"/>
                          <w:sz w:val="24"/>
                        </w:rPr>
                        <w:t>Provide a service to help businesses and people connect developed and Nhege Solutions was formed.</w:t>
                      </w:r>
                    </w:p>
                  </w:txbxContent>
                </v:textbox>
              </v:shape>
            </w:pict>
          </mc:Fallback>
        </mc:AlternateContent>
      </w:r>
      <w:r w:rsidR="00671AAC">
        <w:rPr>
          <w:noProof/>
        </w:rPr>
        <mc:AlternateContent>
          <mc:Choice Requires="wps">
            <w:drawing>
              <wp:anchor distT="0" distB="0" distL="114300" distR="114300" simplePos="0" relativeHeight="251681792" behindDoc="0" locked="0" layoutInCell="1" allowOverlap="1" wp14:anchorId="650115DA" wp14:editId="75B029A1">
                <wp:simplePos x="0" y="0"/>
                <wp:positionH relativeFrom="column">
                  <wp:posOffset>742950</wp:posOffset>
                </wp:positionH>
                <wp:positionV relativeFrom="paragraph">
                  <wp:posOffset>7324725</wp:posOffset>
                </wp:positionV>
                <wp:extent cx="1333500" cy="3429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33350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3441A" w14:textId="77777777" w:rsidR="00671AAC" w:rsidRPr="00113230" w:rsidRDefault="00671AAC" w:rsidP="00671AAC">
                            <w:pPr>
                              <w:jc w:val="right"/>
                              <w:rPr>
                                <w:rFonts w:ascii="Raleway" w:hAnsi="Raleway"/>
                                <w:b/>
                                <w:color w:val="FFFFFF" w:themeColor="background1"/>
                                <w:spacing w:val="6"/>
                                <w:sz w:val="28"/>
                              </w:rPr>
                            </w:pPr>
                            <w:r w:rsidRPr="00113230">
                              <w:rPr>
                                <w:rFonts w:ascii="Raleway" w:hAnsi="Raleway"/>
                                <w:b/>
                                <w:color w:val="FFFFFF" w:themeColor="background1"/>
                                <w:spacing w:val="6"/>
                                <w:sz w:val="28"/>
                              </w:rPr>
                              <w:t>Our 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115DA" id="Text Box 26" o:spid="_x0000_s1031" type="#_x0000_t202" style="position:absolute;margin-left:58.5pt;margin-top:576.75pt;width:105pt;height:2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" filled="f" stroked="f" strokeweight=".5pt">
                <v:textbox>
                  <w:txbxContent>
                    <w:p w14:paraId="4743441A" w14:textId="77777777" w:rsidR="00671AAC" w:rsidRPr="00113230" w:rsidRDefault="00671AAC" w:rsidP="00671AAC">
                      <w:pPr>
                        <w:jc w:val="right"/>
                        <w:rPr>
                          <w:rFonts w:ascii="Raleway" w:hAnsi="Raleway"/>
                          <w:b/>
                          <w:color w:val="FFFFFF" w:themeColor="background1"/>
                          <w:spacing w:val="6"/>
                          <w:sz w:val="28"/>
                        </w:rPr>
                      </w:pPr>
                      <w:r w:rsidRPr="00113230">
                        <w:rPr>
                          <w:rFonts w:ascii="Raleway" w:hAnsi="Raleway"/>
                          <w:b/>
                          <w:color w:val="FFFFFF" w:themeColor="background1"/>
                          <w:spacing w:val="6"/>
                          <w:sz w:val="28"/>
                        </w:rPr>
                        <w:t>Our Vision</w:t>
                      </w:r>
                    </w:p>
                  </w:txbxContent>
                </v:textbox>
              </v:shape>
            </w:pict>
          </mc:Fallback>
        </mc:AlternateContent>
      </w:r>
      <w:r w:rsidR="00671AAC">
        <w:rPr>
          <w:noProof/>
        </w:rPr>
        <mc:AlternateContent>
          <mc:Choice Requires="wps">
            <w:drawing>
              <wp:anchor distT="0" distB="0" distL="114300" distR="114300" simplePos="0" relativeHeight="251680768" behindDoc="0" locked="0" layoutInCell="1" allowOverlap="1" wp14:anchorId="0239F2BD" wp14:editId="0421E9D9">
                <wp:simplePos x="0" y="0"/>
                <wp:positionH relativeFrom="column">
                  <wp:posOffset>2695575</wp:posOffset>
                </wp:positionH>
                <wp:positionV relativeFrom="paragraph">
                  <wp:posOffset>819150</wp:posOffset>
                </wp:positionV>
                <wp:extent cx="3781425" cy="12858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781425" cy="1285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D925B3" w14:textId="77777777" w:rsidR="00671AAC" w:rsidRPr="00671AAC" w:rsidRDefault="00671AAC" w:rsidP="00671AAC">
                            <w:pPr>
                              <w:spacing w:line="360" w:lineRule="exact"/>
                              <w:rPr>
                                <w:rFonts w:ascii="Raleway Medium" w:hAnsi="Raleway Medium"/>
                                <w:color w:val="010101"/>
                                <w:spacing w:val="5"/>
                                <w:sz w:val="24"/>
                              </w:rPr>
                            </w:pPr>
                            <w:r w:rsidRPr="00671AAC">
                              <w:rPr>
                                <w:rFonts w:ascii="Raleway Medium" w:hAnsi="Raleway Medium"/>
                                <w:color w:val="010101"/>
                                <w:spacing w:val="5"/>
                                <w:sz w:val="24"/>
                              </w:rPr>
                              <w:t>Our goal is to provide challenging and rewarding work atmospheres to help them reach their personal goals, while treating them fairly, honestly and with respect. Nhege Solutions strives to  provide top notch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9F2BD" id="Text Box 25" o:spid="_x0000_s1032" type="#_x0000_t202" style="position:absolute;margin-left:212.25pt;margin-top:64.5pt;width:297.75pt;height:101.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" filled="f" stroked="f" strokeweight=".5pt">
                <v:textbox>
                  <w:txbxContent>
                    <w:p w14:paraId="45D925B3" w14:textId="77777777" w:rsidR="00671AAC" w:rsidRPr="00671AAC" w:rsidRDefault="00671AAC" w:rsidP="00671AAC">
                      <w:pPr>
                        <w:spacing w:line="360" w:lineRule="exact"/>
                        <w:rPr>
                          <w:rFonts w:ascii="Raleway Medium" w:hAnsi="Raleway Medium"/>
                          <w:color w:val="010101"/>
                          <w:spacing w:val="5"/>
                          <w:sz w:val="24"/>
                        </w:rPr>
                      </w:pPr>
                      <w:r w:rsidRPr="00671AAC">
                        <w:rPr>
                          <w:rFonts w:ascii="Raleway Medium" w:hAnsi="Raleway Medium"/>
                          <w:color w:val="010101"/>
                          <w:spacing w:val="5"/>
                          <w:sz w:val="24"/>
                        </w:rPr>
                        <w:t>Our goal is to provide challenging and rewarding work atmospheres to help them reach their personal goals, while treating them fairly, honestly and with respect. Nhege Solutions strives to  provide top notch service.</w:t>
                      </w:r>
                    </w:p>
                  </w:txbxContent>
                </v:textbox>
              </v:shape>
            </w:pict>
          </mc:Fallback>
        </mc:AlternateContent>
      </w:r>
      <w:r w:rsidR="00671AAC">
        <w:rPr>
          <w:noProof/>
        </w:rPr>
        <mc:AlternateContent>
          <mc:Choice Requires="wps">
            <w:drawing>
              <wp:anchor distT="0" distB="0" distL="114300" distR="114300" simplePos="0" relativeHeight="251678720" behindDoc="0" locked="0" layoutInCell="1" allowOverlap="1" wp14:anchorId="2414CB41" wp14:editId="4CC64788">
                <wp:simplePos x="0" y="0"/>
                <wp:positionH relativeFrom="column">
                  <wp:posOffset>2705100</wp:posOffset>
                </wp:positionH>
                <wp:positionV relativeFrom="paragraph">
                  <wp:posOffset>-285750</wp:posOffset>
                </wp:positionV>
                <wp:extent cx="4086225" cy="11906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86225" cy="1190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2D960" w14:textId="77777777" w:rsidR="00671AAC" w:rsidRPr="00671AAC" w:rsidRDefault="00671AAC" w:rsidP="00671AAC">
                            <w:pPr>
                              <w:spacing w:line="360" w:lineRule="exact"/>
                              <w:rPr>
                                <w:rFonts w:ascii="Raleway Medium" w:hAnsi="Raleway Medium"/>
                                <w:color w:val="010101"/>
                                <w:spacing w:val="5"/>
                                <w:sz w:val="24"/>
                              </w:rPr>
                            </w:pPr>
                            <w:r w:rsidRPr="00671AAC">
                              <w:rPr>
                                <w:rFonts w:ascii="Raleway Medium" w:hAnsi="Raleway Medium"/>
                                <w:color w:val="010101"/>
                                <w:spacing w:val="5"/>
                                <w:sz w:val="24"/>
                              </w:rPr>
                              <w:t>We focus on making positive changes for our clients’ businesses and our employees’ lives through dedication to the process of hiring and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14CB41" id="Text Box 24" o:spid="_x0000_s1033" type="#_x0000_t202" style="position:absolute;margin-left:213pt;margin-top:-22.5pt;width:321.75pt;height:93.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" filled="f" stroked="f" strokeweight=".5pt">
                <v:textbox>
                  <w:txbxContent>
                    <w:p w14:paraId="1F72D960" w14:textId="77777777" w:rsidR="00671AAC" w:rsidRPr="00671AAC" w:rsidRDefault="00671AAC" w:rsidP="00671AAC">
                      <w:pPr>
                        <w:spacing w:line="360" w:lineRule="exact"/>
                        <w:rPr>
                          <w:rFonts w:ascii="Raleway Medium" w:hAnsi="Raleway Medium"/>
                          <w:color w:val="010101"/>
                          <w:spacing w:val="5"/>
                          <w:sz w:val="24"/>
                        </w:rPr>
                      </w:pPr>
                      <w:r w:rsidRPr="00671AAC">
                        <w:rPr>
                          <w:rFonts w:ascii="Raleway Medium" w:hAnsi="Raleway Medium"/>
                          <w:color w:val="010101"/>
                          <w:spacing w:val="5"/>
                          <w:sz w:val="24"/>
                        </w:rPr>
                        <w:t>We focus on making positive changes for our clients’ businesses and our employees’ lives through dedication to the process of hiring and service.</w:t>
                      </w:r>
                    </w:p>
                  </w:txbxContent>
                </v:textbox>
              </v:shape>
            </w:pict>
          </mc:Fallback>
        </mc:AlternateContent>
      </w:r>
      <w:r w:rsidR="00C8727A">
        <w:rPr>
          <w:noProof/>
        </w:rPr>
        <mc:AlternateContent>
          <mc:Choice Requires="wps">
            <w:drawing>
              <wp:anchor distT="0" distB="0" distL="114300" distR="114300" simplePos="0" relativeHeight="251677696" behindDoc="0" locked="0" layoutInCell="1" allowOverlap="1" wp14:anchorId="6DB30F92" wp14:editId="0969506C">
                <wp:simplePos x="0" y="0"/>
                <wp:positionH relativeFrom="column">
                  <wp:posOffset>571499</wp:posOffset>
                </wp:positionH>
                <wp:positionV relativeFrom="paragraph">
                  <wp:posOffset>266700</wp:posOffset>
                </wp:positionV>
                <wp:extent cx="1514475" cy="11239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514475"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DBAA43" w14:textId="77777777" w:rsidR="00C8727A" w:rsidRPr="00C8727A" w:rsidRDefault="00671AAC" w:rsidP="00C8727A">
                            <w:pPr>
                              <w:spacing w:line="168" w:lineRule="auto"/>
                              <w:jc w:val="right"/>
                              <w:rPr>
                                <w:rFonts w:ascii="Oswald" w:hAnsi="Oswald"/>
                                <w:color w:val="FFFFFF" w:themeColor="background1"/>
                                <w:spacing w:val="26"/>
                                <w:sz w:val="168"/>
                                <w:szCs w:val="168"/>
                              </w:rPr>
                            </w:pPr>
                            <w:r>
                              <w:rPr>
                                <w:rFonts w:ascii="Oswald" w:hAnsi="Oswald"/>
                                <w:color w:val="FFFFFF" w:themeColor="background1"/>
                                <w:spacing w:val="26"/>
                                <w:sz w:val="168"/>
                                <w:szCs w:val="168"/>
                              </w:rPr>
                              <w: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30F92" id="Text Box 23" o:spid="_x0000_s1034" type="#_x0000_t202" style="position:absolute;margin-left:45pt;margin-top:21pt;width:119.25pt;height:8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" filled="f" stroked="f" strokeweight=".5pt">
                <v:textbox>
                  <w:txbxContent>
                    <w:p w14:paraId="5BDBAA43" w14:textId="77777777" w:rsidR="00C8727A" w:rsidRPr="00C8727A" w:rsidRDefault="00671AAC" w:rsidP="00C8727A">
                      <w:pPr>
                        <w:spacing w:line="168" w:lineRule="auto"/>
                        <w:jc w:val="right"/>
                        <w:rPr>
                          <w:rFonts w:ascii="Oswald" w:hAnsi="Oswald"/>
                          <w:color w:val="FFFFFF" w:themeColor="background1"/>
                          <w:spacing w:val="26"/>
                          <w:sz w:val="168"/>
                          <w:szCs w:val="168"/>
                        </w:rPr>
                      </w:pPr>
                      <w:r>
                        <w:rPr>
                          <w:rFonts w:ascii="Oswald" w:hAnsi="Oswald"/>
                          <w:color w:val="FFFFFF" w:themeColor="background1"/>
                          <w:spacing w:val="26"/>
                          <w:sz w:val="168"/>
                          <w:szCs w:val="168"/>
                        </w:rPr>
                        <w:t>us</w:t>
                      </w:r>
                    </w:p>
                  </w:txbxContent>
                </v:textbox>
              </v:shape>
            </w:pict>
          </mc:Fallback>
        </mc:AlternateContent>
      </w:r>
      <w:r w:rsidR="00C8727A">
        <w:rPr>
          <w:noProof/>
        </w:rPr>
        <mc:AlternateContent>
          <mc:Choice Requires="wps">
            <w:drawing>
              <wp:anchor distT="0" distB="0" distL="114300" distR="114300" simplePos="0" relativeHeight="251675648" behindDoc="0" locked="0" layoutInCell="1" allowOverlap="1" wp14:anchorId="283F06CB" wp14:editId="14F45F22">
                <wp:simplePos x="0" y="0"/>
                <wp:positionH relativeFrom="column">
                  <wp:posOffset>-781050</wp:posOffset>
                </wp:positionH>
                <wp:positionV relativeFrom="paragraph">
                  <wp:posOffset>-571500</wp:posOffset>
                </wp:positionV>
                <wp:extent cx="2857500" cy="11239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857500"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2A939" w14:textId="77777777" w:rsidR="00C8727A" w:rsidRPr="00C8727A" w:rsidRDefault="00C8727A" w:rsidP="00C8727A">
                            <w:pPr>
                              <w:spacing w:line="168" w:lineRule="auto"/>
                              <w:jc w:val="right"/>
                              <w:rPr>
                                <w:rFonts w:ascii="Oswald" w:hAnsi="Oswald"/>
                                <w:color w:val="FFFFFF" w:themeColor="background1"/>
                                <w:spacing w:val="26"/>
                                <w:sz w:val="168"/>
                                <w:szCs w:val="168"/>
                              </w:rPr>
                            </w:pPr>
                            <w:r w:rsidRPr="00C8727A">
                              <w:rPr>
                                <w:rFonts w:ascii="Oswald" w:hAnsi="Oswald"/>
                                <w:color w:val="FFFFFF" w:themeColor="background1"/>
                                <w:spacing w:val="26"/>
                                <w:sz w:val="168"/>
                                <w:szCs w:val="168"/>
                              </w:rPr>
                              <w:t>About</w:t>
                            </w:r>
                            <w:r w:rsidRPr="00C8727A">
                              <w:rPr>
                                <w:rFonts w:ascii="Oswald" w:hAnsi="Oswald"/>
                                <w:color w:val="FFFFFF" w:themeColor="background1"/>
                                <w:spacing w:val="26"/>
                                <w:sz w:val="168"/>
                                <w:szCs w:val="16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3F06CB" id="Text Box 21" o:spid="_x0000_s1035" type="#_x0000_t202" style="position:absolute;margin-left:-61.5pt;margin-top:-45pt;width:225pt;height:88.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" filled="f" stroked="f" strokeweight=".5pt">
                <v:textbox>
                  <w:txbxContent>
                    <w:p w14:paraId="7C92A939" w14:textId="77777777" w:rsidR="00C8727A" w:rsidRPr="00C8727A" w:rsidRDefault="00C8727A" w:rsidP="00C8727A">
                      <w:pPr>
                        <w:spacing w:line="168" w:lineRule="auto"/>
                        <w:jc w:val="right"/>
                        <w:rPr>
                          <w:rFonts w:ascii="Oswald" w:hAnsi="Oswald"/>
                          <w:color w:val="FFFFFF" w:themeColor="background1"/>
                          <w:spacing w:val="26"/>
                          <w:sz w:val="168"/>
                          <w:szCs w:val="168"/>
                        </w:rPr>
                      </w:pPr>
                      <w:r w:rsidRPr="00C8727A">
                        <w:rPr>
                          <w:rFonts w:ascii="Oswald" w:hAnsi="Oswald"/>
                          <w:color w:val="FFFFFF" w:themeColor="background1"/>
                          <w:spacing w:val="26"/>
                          <w:sz w:val="168"/>
                          <w:szCs w:val="168"/>
                        </w:rPr>
                        <w:t>About</w:t>
                      </w:r>
                      <w:r w:rsidRPr="00C8727A">
                        <w:rPr>
                          <w:rFonts w:ascii="Oswald" w:hAnsi="Oswald"/>
                          <w:color w:val="FFFFFF" w:themeColor="background1"/>
                          <w:spacing w:val="26"/>
                          <w:sz w:val="168"/>
                          <w:szCs w:val="168"/>
                        </w:rPr>
                        <w:cr/>
                      </w:r>
                    </w:p>
                  </w:txbxContent>
                </v:textbox>
              </v:shape>
            </w:pict>
          </mc:Fallback>
        </mc:AlternateContent>
      </w:r>
      <w:bookmarkStart w:id="0" w:name="_GoBack"/>
      <w:r w:rsidR="00C8727A">
        <w:rPr>
          <w:noProof/>
        </w:rPr>
        <mc:AlternateContent>
          <mc:Choice Requires="wps">
            <w:drawing>
              <wp:anchor distT="0" distB="0" distL="114300" distR="114300" simplePos="0" relativeHeight="251674111" behindDoc="0" locked="0" layoutInCell="1" allowOverlap="1" wp14:anchorId="7DF25677" wp14:editId="54EC1F7F">
                <wp:simplePos x="0" y="0"/>
                <wp:positionH relativeFrom="column">
                  <wp:posOffset>2795204</wp:posOffset>
                </wp:positionH>
                <wp:positionV relativeFrom="paragraph">
                  <wp:posOffset>2405175</wp:posOffset>
                </wp:positionV>
                <wp:extent cx="3644599" cy="6305460"/>
                <wp:effectExtent l="0" t="0" r="0" b="635"/>
                <wp:wrapNone/>
                <wp:docPr id="20" name="Rectangle 20"/>
                <wp:cNvGraphicFramePr/>
                <a:graphic xmlns:a="http://schemas.openxmlformats.org/drawingml/2006/main">
                  <a:graphicData uri="http://schemas.microsoft.com/office/word/2010/wordprocessingShape">
                    <wps:wsp>
                      <wps:cNvSpPr/>
                      <wps:spPr>
                        <a:xfrm>
                          <a:off x="0" y="0"/>
                          <a:ext cx="3644599" cy="6305460"/>
                        </a:xfrm>
                        <a:prstGeom prst="rect">
                          <a:avLst/>
                        </a:prstGeom>
                        <a:blipFill dpi="0" rotWithShape="1">
                          <a:blip r:embed="rId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CAF462" id="Rectangle 20" o:spid="_x0000_s1026" style="position:absolute;margin-left:220.1pt;margin-top:189.4pt;width:287pt;height:496.5pt;z-index:2516741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" stroked="f" strokeweight="1pt">
                <v:fill r:id="rId7" o:title="" recolor="t" rotate="t" type="frame"/>
              </v:rect>
            </w:pict>
          </mc:Fallback>
        </mc:AlternateContent>
      </w:r>
      <w:bookmarkEnd w:id="0"/>
      <w:r w:rsidR="00C8727A">
        <w:rPr>
          <w:noProof/>
        </w:rPr>
        <mc:AlternateContent>
          <mc:Choice Requires="wps">
            <w:drawing>
              <wp:anchor distT="0" distB="0" distL="114300" distR="114300" simplePos="0" relativeHeight="251673599" behindDoc="0" locked="0" layoutInCell="1" allowOverlap="1" wp14:anchorId="0181262E" wp14:editId="52A25A6C">
                <wp:simplePos x="0" y="0"/>
                <wp:positionH relativeFrom="column">
                  <wp:posOffset>-914400</wp:posOffset>
                </wp:positionH>
                <wp:positionV relativeFrom="paragraph">
                  <wp:posOffset>-914400</wp:posOffset>
                </wp:positionV>
                <wp:extent cx="3291840" cy="10058400"/>
                <wp:effectExtent l="0" t="0" r="3810" b="0"/>
                <wp:wrapNone/>
                <wp:docPr id="19" name="Rectangle 19"/>
                <wp:cNvGraphicFramePr/>
                <a:graphic xmlns:a="http://schemas.openxmlformats.org/drawingml/2006/main">
                  <a:graphicData uri="http://schemas.microsoft.com/office/word/2010/wordprocessingShape">
                    <wps:wsp>
                      <wps:cNvSpPr/>
                      <wps:spPr>
                        <a:xfrm>
                          <a:off x="0" y="0"/>
                          <a:ext cx="3291840" cy="1005840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0B51E" id="Rectangle 19" o:spid="_x0000_s1026" style="position:absolute;margin-left:-1in;margin-top:-1in;width:259.2pt;height:11in;z-index:2516735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" fillcolor="#117fbc" stroked="f" strokeweight="1pt"/>
            </w:pict>
          </mc:Fallback>
        </mc:AlternateContent>
      </w:r>
      <w:r>
        <w:rPr>
          <w:noProof/>
        </w:rPr>
        <w:t xml:space="preserve"> </w:t>
      </w:r>
    </w:p>
    <w:p w14:paraId="2E3621E6" w14:textId="77777777" w:rsidR="00113230" w:rsidRDefault="00113230">
      <w:pPr>
        <w:rPr>
          <w:noProof/>
        </w:rPr>
      </w:pPr>
      <w:r>
        <w:rPr>
          <w:noProof/>
        </w:rPr>
        <w:br w:type="page"/>
      </w:r>
    </w:p>
    <w:p w14:paraId="6DBF4B52" w14:textId="32EDF08C" w:rsidR="007F47BE" w:rsidRDefault="004A2F1A">
      <w:pPr>
        <w:rPr>
          <w:noProof/>
        </w:rPr>
      </w:pPr>
      <w:r>
        <w:rPr>
          <w:noProof/>
        </w:rPr>
        <w:lastRenderedPageBreak/>
        <mc:AlternateContent>
          <mc:Choice Requires="wps">
            <w:drawing>
              <wp:anchor distT="0" distB="0" distL="114300" distR="114300" simplePos="0" relativeHeight="251696128" behindDoc="0" locked="0" layoutInCell="1" allowOverlap="1" wp14:anchorId="07E0BA89" wp14:editId="3121B4E4">
                <wp:simplePos x="0" y="0"/>
                <wp:positionH relativeFrom="column">
                  <wp:posOffset>-152400</wp:posOffset>
                </wp:positionH>
                <wp:positionV relativeFrom="paragraph">
                  <wp:posOffset>-781050</wp:posOffset>
                </wp:positionV>
                <wp:extent cx="2533650" cy="1728470"/>
                <wp:effectExtent l="0" t="0" r="0" b="5080"/>
                <wp:wrapNone/>
                <wp:docPr id="34" name="Text Box 34"/>
                <wp:cNvGraphicFramePr/>
                <a:graphic xmlns:a="http://schemas.openxmlformats.org/drawingml/2006/main">
                  <a:graphicData uri="http://schemas.microsoft.com/office/word/2010/wordprocessingShape">
                    <wps:wsp>
                      <wps:cNvSpPr txBox="1"/>
                      <wps:spPr>
                        <a:xfrm>
                          <a:off x="0" y="0"/>
                          <a:ext cx="2533650" cy="17284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47208E" w14:textId="77777777" w:rsidR="009371CB" w:rsidRPr="009371CB" w:rsidRDefault="009371CB">
                            <w:pPr>
                              <w:rPr>
                                <w:rFonts w:ascii="Oswald" w:hAnsi="Oswald"/>
                                <w:color w:val="FFFFFF" w:themeColor="background1"/>
                                <w:sz w:val="168"/>
                                <w:szCs w:val="168"/>
                              </w:rPr>
                            </w:pPr>
                            <w:r w:rsidRPr="009371CB">
                              <w:rPr>
                                <w:rFonts w:ascii="Oswald" w:hAnsi="Oswald"/>
                                <w:color w:val="FFFFFF" w:themeColor="background1"/>
                                <w:sz w:val="168"/>
                                <w:szCs w:val="168"/>
                              </w:rPr>
                              <w:t>St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0BA89" id="Text Box 34" o:spid="_x0000_s1036" type="#_x0000_t202" style="position:absolute;margin-left:-12pt;margin-top:-61.5pt;width:199.5pt;height:136.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" filled="f" stroked="f" strokeweight=".5pt">
                <v:textbox>
                  <w:txbxContent>
                    <w:p w14:paraId="1847208E" w14:textId="77777777" w:rsidR="009371CB" w:rsidRPr="009371CB" w:rsidRDefault="009371CB">
                      <w:pPr>
                        <w:rPr>
                          <w:rFonts w:ascii="Oswald" w:hAnsi="Oswald"/>
                          <w:color w:val="FFFFFF" w:themeColor="background1"/>
                          <w:sz w:val="168"/>
                          <w:szCs w:val="168"/>
                        </w:rPr>
                      </w:pPr>
                      <w:r w:rsidRPr="009371CB">
                        <w:rPr>
                          <w:rFonts w:ascii="Oswald" w:hAnsi="Oswald"/>
                          <w:color w:val="FFFFFF" w:themeColor="background1"/>
                          <w:sz w:val="168"/>
                          <w:szCs w:val="168"/>
                        </w:rPr>
                        <w:t>Stats</w:t>
                      </w:r>
                    </w:p>
                  </w:txbxContent>
                </v:textbox>
              </v:shape>
            </w:pict>
          </mc:Fallback>
        </mc:AlternateContent>
      </w:r>
      <w:r w:rsidR="00BB7C2F" w:rsidRPr="00BB7C2F">
        <w:rPr>
          <w:noProof/>
        </w:rPr>
        <mc:AlternateContent>
          <mc:Choice Requires="wps">
            <w:drawing>
              <wp:anchor distT="0" distB="0" distL="114300" distR="114300" simplePos="0" relativeHeight="251740160" behindDoc="0" locked="0" layoutInCell="1" allowOverlap="1" wp14:anchorId="3973C56A" wp14:editId="29695331">
                <wp:simplePos x="0" y="0"/>
                <wp:positionH relativeFrom="column">
                  <wp:posOffset>2819400</wp:posOffset>
                </wp:positionH>
                <wp:positionV relativeFrom="paragraph">
                  <wp:posOffset>8234363</wp:posOffset>
                </wp:positionV>
                <wp:extent cx="371158" cy="368769"/>
                <wp:effectExtent l="0" t="0" r="0" b="0"/>
                <wp:wrapNone/>
                <wp:docPr id="5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71158" cy="368769"/>
                        </a:xfrm>
                        <a:custGeom>
                          <a:avLst/>
                          <a:gdLst>
                            <a:gd name="T0" fmla="*/ 85 w 93"/>
                            <a:gd name="T1" fmla="*/ 0 h 92"/>
                            <a:gd name="T2" fmla="*/ 8 w 93"/>
                            <a:gd name="T3" fmla="*/ 0 h 92"/>
                            <a:gd name="T4" fmla="*/ 0 w 93"/>
                            <a:gd name="T5" fmla="*/ 7 h 92"/>
                            <a:gd name="T6" fmla="*/ 0 w 93"/>
                            <a:gd name="T7" fmla="*/ 85 h 92"/>
                            <a:gd name="T8" fmla="*/ 8 w 93"/>
                            <a:gd name="T9" fmla="*/ 92 h 92"/>
                            <a:gd name="T10" fmla="*/ 85 w 93"/>
                            <a:gd name="T11" fmla="*/ 92 h 92"/>
                            <a:gd name="T12" fmla="*/ 93 w 93"/>
                            <a:gd name="T13" fmla="*/ 85 h 92"/>
                            <a:gd name="T14" fmla="*/ 93 w 93"/>
                            <a:gd name="T15" fmla="*/ 7 h 92"/>
                            <a:gd name="T16" fmla="*/ 85 w 93"/>
                            <a:gd name="T17" fmla="*/ 0 h 92"/>
                            <a:gd name="T18" fmla="*/ 70 w 93"/>
                            <a:gd name="T19" fmla="*/ 58 h 92"/>
                            <a:gd name="T20" fmla="*/ 49 w 93"/>
                            <a:gd name="T21" fmla="*/ 66 h 92"/>
                            <a:gd name="T22" fmla="*/ 45 w 93"/>
                            <a:gd name="T23" fmla="*/ 64 h 92"/>
                            <a:gd name="T24" fmla="*/ 41 w 93"/>
                            <a:gd name="T25" fmla="*/ 61 h 92"/>
                            <a:gd name="T26" fmla="*/ 39 w 93"/>
                            <a:gd name="T27" fmla="*/ 72 h 92"/>
                            <a:gd name="T28" fmla="*/ 33 w 93"/>
                            <a:gd name="T29" fmla="*/ 84 h 92"/>
                            <a:gd name="T30" fmla="*/ 30 w 93"/>
                            <a:gd name="T31" fmla="*/ 87 h 92"/>
                            <a:gd name="T32" fmla="*/ 29 w 93"/>
                            <a:gd name="T33" fmla="*/ 80 h 92"/>
                            <a:gd name="T34" fmla="*/ 34 w 93"/>
                            <a:gd name="T35" fmla="*/ 55 h 92"/>
                            <a:gd name="T36" fmla="*/ 35 w 93"/>
                            <a:gd name="T37" fmla="*/ 51 h 92"/>
                            <a:gd name="T38" fmla="*/ 35 w 93"/>
                            <a:gd name="T39" fmla="*/ 44 h 92"/>
                            <a:gd name="T40" fmla="*/ 37 w 93"/>
                            <a:gd name="T41" fmla="*/ 31 h 92"/>
                            <a:gd name="T42" fmla="*/ 45 w 93"/>
                            <a:gd name="T43" fmla="*/ 29 h 92"/>
                            <a:gd name="T44" fmla="*/ 49 w 93"/>
                            <a:gd name="T45" fmla="*/ 33 h 92"/>
                            <a:gd name="T46" fmla="*/ 48 w 93"/>
                            <a:gd name="T47" fmla="*/ 40 h 92"/>
                            <a:gd name="T48" fmla="*/ 45 w 93"/>
                            <a:gd name="T49" fmla="*/ 50 h 92"/>
                            <a:gd name="T50" fmla="*/ 54 w 93"/>
                            <a:gd name="T51" fmla="*/ 58 h 92"/>
                            <a:gd name="T52" fmla="*/ 62 w 93"/>
                            <a:gd name="T53" fmla="*/ 51 h 92"/>
                            <a:gd name="T54" fmla="*/ 64 w 93"/>
                            <a:gd name="T55" fmla="*/ 30 h 92"/>
                            <a:gd name="T56" fmla="*/ 51 w 93"/>
                            <a:gd name="T57" fmla="*/ 19 h 92"/>
                            <a:gd name="T58" fmla="*/ 26 w 93"/>
                            <a:gd name="T59" fmla="*/ 40 h 92"/>
                            <a:gd name="T60" fmla="*/ 28 w 93"/>
                            <a:gd name="T61" fmla="*/ 47 h 92"/>
                            <a:gd name="T62" fmla="*/ 28 w 93"/>
                            <a:gd name="T63" fmla="*/ 55 h 92"/>
                            <a:gd name="T64" fmla="*/ 17 w 93"/>
                            <a:gd name="T65" fmla="*/ 43 h 92"/>
                            <a:gd name="T66" fmla="*/ 43 w 93"/>
                            <a:gd name="T67" fmla="*/ 12 h 92"/>
                            <a:gd name="T68" fmla="*/ 61 w 93"/>
                            <a:gd name="T69" fmla="*/ 14 h 92"/>
                            <a:gd name="T70" fmla="*/ 76 w 93"/>
                            <a:gd name="T71" fmla="*/ 35 h 92"/>
                            <a:gd name="T72" fmla="*/ 70 w 93"/>
                            <a:gd name="T73" fmla="*/ 58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2">
                              <a:moveTo>
                                <a:pt x="85" y="0"/>
                              </a:moveTo>
                              <a:cubicBezTo>
                                <a:pt x="8" y="0"/>
                                <a:pt x="8" y="0"/>
                                <a:pt x="8" y="0"/>
                              </a:cubicBezTo>
                              <a:cubicBezTo>
                                <a:pt x="4" y="0"/>
                                <a:pt x="0" y="3"/>
                                <a:pt x="0" y="7"/>
                              </a:cubicBezTo>
                              <a:cubicBezTo>
                                <a:pt x="0" y="85"/>
                                <a:pt x="0" y="85"/>
                                <a:pt x="0" y="85"/>
                              </a:cubicBezTo>
                              <a:cubicBezTo>
                                <a:pt x="0" y="89"/>
                                <a:pt x="4" y="92"/>
                                <a:pt x="8" y="92"/>
                              </a:cubicBezTo>
                              <a:cubicBezTo>
                                <a:pt x="85" y="92"/>
                                <a:pt x="85" y="92"/>
                                <a:pt x="85" y="92"/>
                              </a:cubicBezTo>
                              <a:cubicBezTo>
                                <a:pt x="89" y="92"/>
                                <a:pt x="93" y="89"/>
                                <a:pt x="93" y="85"/>
                              </a:cubicBezTo>
                              <a:cubicBezTo>
                                <a:pt x="93" y="7"/>
                                <a:pt x="93" y="7"/>
                                <a:pt x="93" y="7"/>
                              </a:cubicBezTo>
                              <a:cubicBezTo>
                                <a:pt x="93" y="3"/>
                                <a:pt x="89" y="0"/>
                                <a:pt x="85" y="0"/>
                              </a:cubicBezTo>
                              <a:close/>
                              <a:moveTo>
                                <a:pt x="70" y="58"/>
                              </a:moveTo>
                              <a:cubicBezTo>
                                <a:pt x="65" y="64"/>
                                <a:pt x="56" y="68"/>
                                <a:pt x="49" y="66"/>
                              </a:cubicBezTo>
                              <a:cubicBezTo>
                                <a:pt x="48" y="65"/>
                                <a:pt x="47" y="65"/>
                                <a:pt x="45" y="64"/>
                              </a:cubicBezTo>
                              <a:cubicBezTo>
                                <a:pt x="44" y="63"/>
                                <a:pt x="43" y="62"/>
                                <a:pt x="41" y="61"/>
                              </a:cubicBezTo>
                              <a:cubicBezTo>
                                <a:pt x="41" y="65"/>
                                <a:pt x="40" y="69"/>
                                <a:pt x="39" y="72"/>
                              </a:cubicBezTo>
                              <a:cubicBezTo>
                                <a:pt x="38" y="77"/>
                                <a:pt x="36" y="81"/>
                                <a:pt x="33" y="84"/>
                              </a:cubicBezTo>
                              <a:cubicBezTo>
                                <a:pt x="32" y="85"/>
                                <a:pt x="31" y="86"/>
                                <a:pt x="30" y="87"/>
                              </a:cubicBezTo>
                              <a:cubicBezTo>
                                <a:pt x="30" y="85"/>
                                <a:pt x="29" y="82"/>
                                <a:pt x="29" y="80"/>
                              </a:cubicBezTo>
                              <a:cubicBezTo>
                                <a:pt x="29" y="71"/>
                                <a:pt x="31" y="63"/>
                                <a:pt x="34" y="55"/>
                              </a:cubicBezTo>
                              <a:cubicBezTo>
                                <a:pt x="34" y="53"/>
                                <a:pt x="34" y="52"/>
                                <a:pt x="35" y="51"/>
                              </a:cubicBezTo>
                              <a:cubicBezTo>
                                <a:pt x="35" y="49"/>
                                <a:pt x="35" y="47"/>
                                <a:pt x="35" y="44"/>
                              </a:cubicBezTo>
                              <a:cubicBezTo>
                                <a:pt x="33" y="40"/>
                                <a:pt x="34" y="35"/>
                                <a:pt x="37" y="31"/>
                              </a:cubicBezTo>
                              <a:cubicBezTo>
                                <a:pt x="39" y="28"/>
                                <a:pt x="42" y="27"/>
                                <a:pt x="45" y="29"/>
                              </a:cubicBezTo>
                              <a:cubicBezTo>
                                <a:pt x="47" y="29"/>
                                <a:pt x="49" y="31"/>
                                <a:pt x="49" y="33"/>
                              </a:cubicBezTo>
                              <a:cubicBezTo>
                                <a:pt x="48" y="36"/>
                                <a:pt x="48" y="38"/>
                                <a:pt x="48" y="40"/>
                              </a:cubicBezTo>
                              <a:cubicBezTo>
                                <a:pt x="47" y="43"/>
                                <a:pt x="46" y="47"/>
                                <a:pt x="45" y="50"/>
                              </a:cubicBezTo>
                              <a:cubicBezTo>
                                <a:pt x="44" y="56"/>
                                <a:pt x="48" y="60"/>
                                <a:pt x="54" y="58"/>
                              </a:cubicBezTo>
                              <a:cubicBezTo>
                                <a:pt x="58" y="58"/>
                                <a:pt x="60" y="55"/>
                                <a:pt x="62" y="51"/>
                              </a:cubicBezTo>
                              <a:cubicBezTo>
                                <a:pt x="66" y="45"/>
                                <a:pt x="67" y="37"/>
                                <a:pt x="64" y="30"/>
                              </a:cubicBezTo>
                              <a:cubicBezTo>
                                <a:pt x="62" y="23"/>
                                <a:pt x="58" y="20"/>
                                <a:pt x="51" y="19"/>
                              </a:cubicBezTo>
                              <a:cubicBezTo>
                                <a:pt x="38" y="16"/>
                                <a:pt x="25" y="27"/>
                                <a:pt x="26" y="40"/>
                              </a:cubicBezTo>
                              <a:cubicBezTo>
                                <a:pt x="26" y="43"/>
                                <a:pt x="26" y="45"/>
                                <a:pt x="28" y="47"/>
                              </a:cubicBezTo>
                              <a:cubicBezTo>
                                <a:pt x="30" y="50"/>
                                <a:pt x="30" y="52"/>
                                <a:pt x="28" y="55"/>
                              </a:cubicBezTo>
                              <a:cubicBezTo>
                                <a:pt x="22" y="54"/>
                                <a:pt x="18" y="50"/>
                                <a:pt x="17" y="43"/>
                              </a:cubicBezTo>
                              <a:cubicBezTo>
                                <a:pt x="15" y="24"/>
                                <a:pt x="30" y="13"/>
                                <a:pt x="43" y="12"/>
                              </a:cubicBezTo>
                              <a:cubicBezTo>
                                <a:pt x="50" y="11"/>
                                <a:pt x="56" y="12"/>
                                <a:pt x="61" y="14"/>
                              </a:cubicBezTo>
                              <a:cubicBezTo>
                                <a:pt x="70" y="18"/>
                                <a:pt x="75" y="25"/>
                                <a:pt x="76" y="35"/>
                              </a:cubicBezTo>
                              <a:cubicBezTo>
                                <a:pt x="76" y="43"/>
                                <a:pt x="75" y="51"/>
                                <a:pt x="70" y="58"/>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8D637F" id="Freeform 15" o:spid="_x0000_s1026" style="position:absolute;margin-left:222pt;margin-top:648.4pt;width:29.25pt;height:29.0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" path="m85,c8,,8,,8,,4,,,3,,7,,85,,85,,85v,4,4,7,8,7c85,92,85,92,85,92v4,,8,-3,8,-7c93,7,93,7,93,7,93,3,89,,85,xm70,58c65,64,56,68,49,66,48,65,47,65,45,64,44,63,43,62,41,61v,4,-1,8,-2,11c38,77,36,81,33,84v-1,1,-2,2,-3,3c30,85,29,82,29,80v,-9,2,-17,5,-25c34,53,34,52,35,51v,-2,,-4,,-7c33,40,34,35,37,31v2,-3,5,-4,8,-2c47,29,49,31,49,33v-1,3,-1,5,-1,7c47,43,46,47,45,50v-1,6,3,10,9,8c58,58,60,55,62,51v4,-6,5,-14,2,-21c62,23,58,20,51,19,38,16,25,27,26,40v,3,,5,2,7c30,50,30,52,28,55,22,54,18,50,17,43,15,24,30,13,43,12v7,-1,13,,18,2c70,18,75,25,76,35v,8,-1,16,-6,23xe" fillcolor="white [3212]" stroked="f">
                <v:path arrowok="t" o:connecttype="custom" o:connectlocs="339230,0;31928,0;0,28059;0,340710;31928,368769;339230,368769;371158,340710;371158,28059;339230,0;279366,232485;195556,264552;179593,256535;163629,244510;155647,288602;131701,336702;119728,348727;115737,320669;135692,220460;139683,204426;139683,176368;147665,124259;179593,116242;195556,132276;191565,160334;179593,200418;215511,232485;247439,204426;255421,120251;203538,76159;103765,160334;111746,188393;111746,220460;67846,172359;171611,48100;243448,56117;303312,140293;279366,232485" o:connectangles="0,0,0,0,0,0,0,0,0,0,0,0,0,0,0,0,0,0,0,0,0,0,0,0,0,0,0,0,0,0,0,0,0,0,0,0,0"/>
                <o:lock v:ext="edit" verticies="t"/>
              </v:shape>
            </w:pict>
          </mc:Fallback>
        </mc:AlternateContent>
      </w:r>
      <w:r w:rsidR="00BB7C2F" w:rsidRPr="00BB7C2F">
        <w:rPr>
          <w:noProof/>
        </w:rPr>
        <mc:AlternateContent>
          <mc:Choice Requires="wps">
            <w:drawing>
              <wp:anchor distT="0" distB="0" distL="114300" distR="114300" simplePos="0" relativeHeight="251739136" behindDoc="0" locked="0" layoutInCell="1" allowOverlap="1" wp14:anchorId="48A956EB" wp14:editId="2378403A">
                <wp:simplePos x="0" y="0"/>
                <wp:positionH relativeFrom="column">
                  <wp:posOffset>2814638</wp:posOffset>
                </wp:positionH>
                <wp:positionV relativeFrom="paragraph">
                  <wp:posOffset>7662863</wp:posOffset>
                </wp:positionV>
                <wp:extent cx="375920" cy="377516"/>
                <wp:effectExtent l="0" t="0" r="5080" b="3810"/>
                <wp:wrapNone/>
                <wp:docPr id="58"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75920" cy="377516"/>
                        </a:xfrm>
                        <a:custGeom>
                          <a:avLst/>
                          <a:gdLst>
                            <a:gd name="T0" fmla="*/ 84 w 94"/>
                            <a:gd name="T1" fmla="*/ 0 h 94"/>
                            <a:gd name="T2" fmla="*/ 9 w 94"/>
                            <a:gd name="T3" fmla="*/ 0 h 94"/>
                            <a:gd name="T4" fmla="*/ 0 w 94"/>
                            <a:gd name="T5" fmla="*/ 10 h 94"/>
                            <a:gd name="T6" fmla="*/ 0 w 94"/>
                            <a:gd name="T7" fmla="*/ 85 h 94"/>
                            <a:gd name="T8" fmla="*/ 9 w 94"/>
                            <a:gd name="T9" fmla="*/ 94 h 94"/>
                            <a:gd name="T10" fmla="*/ 84 w 94"/>
                            <a:gd name="T11" fmla="*/ 94 h 94"/>
                            <a:gd name="T12" fmla="*/ 94 w 94"/>
                            <a:gd name="T13" fmla="*/ 85 h 94"/>
                            <a:gd name="T14" fmla="*/ 94 w 94"/>
                            <a:gd name="T15" fmla="*/ 10 h 94"/>
                            <a:gd name="T16" fmla="*/ 84 w 94"/>
                            <a:gd name="T17" fmla="*/ 0 h 94"/>
                            <a:gd name="T18" fmla="*/ 78 w 94"/>
                            <a:gd name="T19" fmla="*/ 31 h 94"/>
                            <a:gd name="T20" fmla="*/ 76 w 94"/>
                            <a:gd name="T21" fmla="*/ 34 h 94"/>
                            <a:gd name="T22" fmla="*/ 55 w 94"/>
                            <a:gd name="T23" fmla="*/ 71 h 94"/>
                            <a:gd name="T24" fmla="*/ 37 w 94"/>
                            <a:gd name="T25" fmla="*/ 77 h 94"/>
                            <a:gd name="T26" fmla="*/ 13 w 94"/>
                            <a:gd name="T27" fmla="*/ 72 h 94"/>
                            <a:gd name="T28" fmla="*/ 11 w 94"/>
                            <a:gd name="T29" fmla="*/ 71 h 94"/>
                            <a:gd name="T30" fmla="*/ 32 w 94"/>
                            <a:gd name="T31" fmla="*/ 64 h 94"/>
                            <a:gd name="T32" fmla="*/ 18 w 94"/>
                            <a:gd name="T33" fmla="*/ 54 h 94"/>
                            <a:gd name="T34" fmla="*/ 25 w 94"/>
                            <a:gd name="T35" fmla="*/ 53 h 94"/>
                            <a:gd name="T36" fmla="*/ 21 w 94"/>
                            <a:gd name="T37" fmla="*/ 52 h 94"/>
                            <a:gd name="T38" fmla="*/ 13 w 94"/>
                            <a:gd name="T39" fmla="*/ 39 h 94"/>
                            <a:gd name="T40" fmla="*/ 14 w 94"/>
                            <a:gd name="T41" fmla="*/ 39 h 94"/>
                            <a:gd name="T42" fmla="*/ 19 w 94"/>
                            <a:gd name="T43" fmla="*/ 40 h 94"/>
                            <a:gd name="T44" fmla="*/ 16 w 94"/>
                            <a:gd name="T45" fmla="*/ 37 h 94"/>
                            <a:gd name="T46" fmla="*/ 14 w 94"/>
                            <a:gd name="T47" fmla="*/ 21 h 94"/>
                            <a:gd name="T48" fmla="*/ 16 w 94"/>
                            <a:gd name="T49" fmla="*/ 21 h 94"/>
                            <a:gd name="T50" fmla="*/ 41 w 94"/>
                            <a:gd name="T51" fmla="*/ 35 h 94"/>
                            <a:gd name="T52" fmla="*/ 45 w 94"/>
                            <a:gd name="T53" fmla="*/ 36 h 94"/>
                            <a:gd name="T54" fmla="*/ 46 w 94"/>
                            <a:gd name="T55" fmla="*/ 35 h 94"/>
                            <a:gd name="T56" fmla="*/ 54 w 94"/>
                            <a:gd name="T57" fmla="*/ 19 h 94"/>
                            <a:gd name="T58" fmla="*/ 71 w 94"/>
                            <a:gd name="T59" fmla="*/ 21 h 94"/>
                            <a:gd name="T60" fmla="*/ 73 w 94"/>
                            <a:gd name="T61" fmla="*/ 22 h 94"/>
                            <a:gd name="T62" fmla="*/ 81 w 94"/>
                            <a:gd name="T63" fmla="*/ 19 h 94"/>
                            <a:gd name="T64" fmla="*/ 75 w 94"/>
                            <a:gd name="T65" fmla="*/ 27 h 94"/>
                            <a:gd name="T66" fmla="*/ 83 w 94"/>
                            <a:gd name="T67" fmla="*/ 25 h 94"/>
                            <a:gd name="T68" fmla="*/ 78 w 94"/>
                            <a:gd name="T69" fmla="*/ 31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94" h="94">
                              <a:moveTo>
                                <a:pt x="84" y="0"/>
                              </a:moveTo>
                              <a:cubicBezTo>
                                <a:pt x="9" y="0"/>
                                <a:pt x="9" y="0"/>
                                <a:pt x="9" y="0"/>
                              </a:cubicBezTo>
                              <a:cubicBezTo>
                                <a:pt x="4" y="0"/>
                                <a:pt x="0" y="5"/>
                                <a:pt x="0" y="10"/>
                              </a:cubicBezTo>
                              <a:cubicBezTo>
                                <a:pt x="0" y="85"/>
                                <a:pt x="0" y="85"/>
                                <a:pt x="0" y="85"/>
                              </a:cubicBezTo>
                              <a:cubicBezTo>
                                <a:pt x="0" y="90"/>
                                <a:pt x="4" y="94"/>
                                <a:pt x="9" y="94"/>
                              </a:cubicBezTo>
                              <a:cubicBezTo>
                                <a:pt x="84" y="94"/>
                                <a:pt x="84" y="94"/>
                                <a:pt x="84" y="94"/>
                              </a:cubicBezTo>
                              <a:cubicBezTo>
                                <a:pt x="90" y="94"/>
                                <a:pt x="94" y="90"/>
                                <a:pt x="94" y="85"/>
                              </a:cubicBezTo>
                              <a:cubicBezTo>
                                <a:pt x="94" y="10"/>
                                <a:pt x="94" y="10"/>
                                <a:pt x="94" y="10"/>
                              </a:cubicBezTo>
                              <a:cubicBezTo>
                                <a:pt x="94" y="5"/>
                                <a:pt x="90" y="0"/>
                                <a:pt x="84" y="0"/>
                              </a:cubicBezTo>
                              <a:close/>
                              <a:moveTo>
                                <a:pt x="78" y="31"/>
                              </a:moveTo>
                              <a:cubicBezTo>
                                <a:pt x="77" y="32"/>
                                <a:pt x="76" y="33"/>
                                <a:pt x="76" y="34"/>
                              </a:cubicBezTo>
                              <a:cubicBezTo>
                                <a:pt x="75" y="50"/>
                                <a:pt x="69" y="63"/>
                                <a:pt x="55" y="71"/>
                              </a:cubicBezTo>
                              <a:cubicBezTo>
                                <a:pt x="50" y="75"/>
                                <a:pt x="43" y="77"/>
                                <a:pt x="37" y="77"/>
                              </a:cubicBezTo>
                              <a:cubicBezTo>
                                <a:pt x="28" y="78"/>
                                <a:pt x="20" y="76"/>
                                <a:pt x="13" y="72"/>
                              </a:cubicBezTo>
                              <a:cubicBezTo>
                                <a:pt x="12" y="72"/>
                                <a:pt x="11" y="71"/>
                                <a:pt x="11" y="71"/>
                              </a:cubicBezTo>
                              <a:cubicBezTo>
                                <a:pt x="18" y="71"/>
                                <a:pt x="25" y="69"/>
                                <a:pt x="32" y="64"/>
                              </a:cubicBezTo>
                              <a:cubicBezTo>
                                <a:pt x="25" y="64"/>
                                <a:pt x="21" y="60"/>
                                <a:pt x="18" y="54"/>
                              </a:cubicBezTo>
                              <a:cubicBezTo>
                                <a:pt x="20" y="54"/>
                                <a:pt x="22" y="54"/>
                                <a:pt x="25" y="53"/>
                              </a:cubicBezTo>
                              <a:cubicBezTo>
                                <a:pt x="23" y="53"/>
                                <a:pt x="22" y="53"/>
                                <a:pt x="21" y="52"/>
                              </a:cubicBezTo>
                              <a:cubicBezTo>
                                <a:pt x="16" y="49"/>
                                <a:pt x="13" y="45"/>
                                <a:pt x="13" y="39"/>
                              </a:cubicBezTo>
                              <a:cubicBezTo>
                                <a:pt x="13" y="38"/>
                                <a:pt x="13" y="39"/>
                                <a:pt x="14" y="39"/>
                              </a:cubicBezTo>
                              <a:cubicBezTo>
                                <a:pt x="15" y="40"/>
                                <a:pt x="17" y="40"/>
                                <a:pt x="19" y="40"/>
                              </a:cubicBezTo>
                              <a:cubicBezTo>
                                <a:pt x="18" y="39"/>
                                <a:pt x="17" y="38"/>
                                <a:pt x="16" y="37"/>
                              </a:cubicBezTo>
                              <a:cubicBezTo>
                                <a:pt x="12" y="32"/>
                                <a:pt x="12" y="27"/>
                                <a:pt x="14" y="21"/>
                              </a:cubicBezTo>
                              <a:cubicBezTo>
                                <a:pt x="15" y="20"/>
                                <a:pt x="15" y="20"/>
                                <a:pt x="16" y="21"/>
                              </a:cubicBezTo>
                              <a:cubicBezTo>
                                <a:pt x="23" y="29"/>
                                <a:pt x="31" y="34"/>
                                <a:pt x="41" y="35"/>
                              </a:cubicBezTo>
                              <a:cubicBezTo>
                                <a:pt x="43" y="36"/>
                                <a:pt x="44" y="36"/>
                                <a:pt x="45" y="36"/>
                              </a:cubicBezTo>
                              <a:cubicBezTo>
                                <a:pt x="46" y="36"/>
                                <a:pt x="46" y="36"/>
                                <a:pt x="46" y="35"/>
                              </a:cubicBezTo>
                              <a:cubicBezTo>
                                <a:pt x="45" y="28"/>
                                <a:pt x="48" y="23"/>
                                <a:pt x="54" y="19"/>
                              </a:cubicBezTo>
                              <a:cubicBezTo>
                                <a:pt x="59" y="16"/>
                                <a:pt x="66" y="17"/>
                                <a:pt x="71" y="21"/>
                              </a:cubicBezTo>
                              <a:cubicBezTo>
                                <a:pt x="72" y="22"/>
                                <a:pt x="72" y="22"/>
                                <a:pt x="73" y="22"/>
                              </a:cubicBezTo>
                              <a:cubicBezTo>
                                <a:pt x="76" y="21"/>
                                <a:pt x="79" y="20"/>
                                <a:pt x="81" y="19"/>
                              </a:cubicBezTo>
                              <a:cubicBezTo>
                                <a:pt x="80" y="22"/>
                                <a:pt x="78" y="24"/>
                                <a:pt x="75" y="27"/>
                              </a:cubicBezTo>
                              <a:cubicBezTo>
                                <a:pt x="78" y="26"/>
                                <a:pt x="81" y="26"/>
                                <a:pt x="83" y="25"/>
                              </a:cubicBezTo>
                              <a:cubicBezTo>
                                <a:pt x="82" y="27"/>
                                <a:pt x="80" y="29"/>
                                <a:pt x="78" y="31"/>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5C4C24" id="Freeform 14" o:spid="_x0000_s1026" style="position:absolute;margin-left:221.65pt;margin-top:603.4pt;width:29.6pt;height:29.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" path="m84,c9,,9,,9,,4,,,5,,10,,85,,85,,85v,5,4,9,9,9c84,94,84,94,84,94v6,,10,-4,10,-9c94,10,94,10,94,10,94,5,90,,84,xm78,31v-1,1,-2,2,-2,3c75,50,69,63,55,71v-5,4,-12,6,-18,6c28,78,20,76,13,72v-1,,-2,-1,-2,-1c18,71,25,69,32,64,25,64,21,60,18,54v2,,4,,7,-1c23,53,22,53,21,52,16,49,13,45,13,39v,-1,,,1,c15,40,17,40,19,40,18,39,17,38,16,37,12,32,12,27,14,21v1,-1,1,-1,2,c23,29,31,34,41,35v2,1,3,1,4,1c46,36,46,36,46,35,45,28,48,23,54,19v5,-3,12,-2,17,2c72,22,72,22,73,22v3,-1,6,-2,8,-3c80,22,78,24,75,27v3,-1,6,-1,8,-2c82,27,80,29,78,31xe" fillcolor="white [3212]" stroked="f">
                <v:path arrowok="t" o:connecttype="custom" o:connectlocs="335929,0;35992,0;0,40161;0,341371;35992,377516;335929,377516;375920,341371;375920,40161;335929,0;311934,124500;303935,136548;219953,285145;147969,309242;51989,289161;43991,285145;127973,257032;71985,216871;99979,212855;83982,208839;51989,156629;55988,156629;75984,160645;63986,148597;55988,84339;63986,84339;163965,140564;179962,144581;183961,140564;215954,76306;283940,84339;291938,88355;323931,76306;299936,108435;331929,100403;311934,124500" o:connectangles="0,0,0,0,0,0,0,0,0,0,0,0,0,0,0,0,0,0,0,0,0,0,0,0,0,0,0,0,0,0,0,0,0,0,0"/>
                <o:lock v:ext="edit" verticies="t"/>
              </v:shape>
            </w:pict>
          </mc:Fallback>
        </mc:AlternateContent>
      </w:r>
      <w:r w:rsidR="00BB7C2F" w:rsidRPr="00BB7C2F">
        <w:rPr>
          <w:noProof/>
        </w:rPr>
        <mc:AlternateContent>
          <mc:Choice Requires="wps">
            <w:drawing>
              <wp:anchor distT="0" distB="0" distL="114300" distR="114300" simplePos="0" relativeHeight="251737088" behindDoc="0" locked="0" layoutInCell="1" allowOverlap="1" wp14:anchorId="5744B627" wp14:editId="020CE225">
                <wp:simplePos x="0" y="0"/>
                <wp:positionH relativeFrom="column">
                  <wp:posOffset>2814638</wp:posOffset>
                </wp:positionH>
                <wp:positionV relativeFrom="paragraph">
                  <wp:posOffset>6491288</wp:posOffset>
                </wp:positionV>
                <wp:extent cx="375920" cy="378340"/>
                <wp:effectExtent l="0" t="0" r="5080" b="3175"/>
                <wp:wrapNone/>
                <wp:docPr id="56"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5920" cy="378340"/>
                        </a:xfrm>
                        <a:custGeom>
                          <a:avLst/>
                          <a:gdLst>
                            <a:gd name="T0" fmla="*/ 85 w 93"/>
                            <a:gd name="T1" fmla="*/ 0 h 93"/>
                            <a:gd name="T2" fmla="*/ 8 w 93"/>
                            <a:gd name="T3" fmla="*/ 0 h 93"/>
                            <a:gd name="T4" fmla="*/ 0 w 93"/>
                            <a:gd name="T5" fmla="*/ 8 h 93"/>
                            <a:gd name="T6" fmla="*/ 0 w 93"/>
                            <a:gd name="T7" fmla="*/ 85 h 93"/>
                            <a:gd name="T8" fmla="*/ 8 w 93"/>
                            <a:gd name="T9" fmla="*/ 93 h 93"/>
                            <a:gd name="T10" fmla="*/ 43 w 93"/>
                            <a:gd name="T11" fmla="*/ 93 h 93"/>
                            <a:gd name="T12" fmla="*/ 45 w 93"/>
                            <a:gd name="T13" fmla="*/ 91 h 93"/>
                            <a:gd name="T14" fmla="*/ 45 w 93"/>
                            <a:gd name="T15" fmla="*/ 63 h 93"/>
                            <a:gd name="T16" fmla="*/ 43 w 93"/>
                            <a:gd name="T17" fmla="*/ 61 h 93"/>
                            <a:gd name="T18" fmla="*/ 33 w 93"/>
                            <a:gd name="T19" fmla="*/ 61 h 93"/>
                            <a:gd name="T20" fmla="*/ 32 w 93"/>
                            <a:gd name="T21" fmla="*/ 60 h 93"/>
                            <a:gd name="T22" fmla="*/ 32 w 93"/>
                            <a:gd name="T23" fmla="*/ 46 h 93"/>
                            <a:gd name="T24" fmla="*/ 34 w 93"/>
                            <a:gd name="T25" fmla="*/ 45 h 93"/>
                            <a:gd name="T26" fmla="*/ 43 w 93"/>
                            <a:gd name="T27" fmla="*/ 45 h 93"/>
                            <a:gd name="T28" fmla="*/ 45 w 93"/>
                            <a:gd name="T29" fmla="*/ 43 h 93"/>
                            <a:gd name="T30" fmla="*/ 45 w 93"/>
                            <a:gd name="T31" fmla="*/ 34 h 93"/>
                            <a:gd name="T32" fmla="*/ 64 w 93"/>
                            <a:gd name="T33" fmla="*/ 16 h 93"/>
                            <a:gd name="T34" fmla="*/ 77 w 93"/>
                            <a:gd name="T35" fmla="*/ 16 h 93"/>
                            <a:gd name="T36" fmla="*/ 78 w 93"/>
                            <a:gd name="T37" fmla="*/ 18 h 93"/>
                            <a:gd name="T38" fmla="*/ 78 w 93"/>
                            <a:gd name="T39" fmla="*/ 31 h 93"/>
                            <a:gd name="T40" fmla="*/ 77 w 93"/>
                            <a:gd name="T41" fmla="*/ 32 h 93"/>
                            <a:gd name="T42" fmla="*/ 65 w 93"/>
                            <a:gd name="T43" fmla="*/ 32 h 93"/>
                            <a:gd name="T44" fmla="*/ 61 w 93"/>
                            <a:gd name="T45" fmla="*/ 36 h 93"/>
                            <a:gd name="T46" fmla="*/ 61 w 93"/>
                            <a:gd name="T47" fmla="*/ 43 h 93"/>
                            <a:gd name="T48" fmla="*/ 63 w 93"/>
                            <a:gd name="T49" fmla="*/ 45 h 93"/>
                            <a:gd name="T50" fmla="*/ 75 w 93"/>
                            <a:gd name="T51" fmla="*/ 45 h 93"/>
                            <a:gd name="T52" fmla="*/ 77 w 93"/>
                            <a:gd name="T53" fmla="*/ 47 h 93"/>
                            <a:gd name="T54" fmla="*/ 77 w 93"/>
                            <a:gd name="T55" fmla="*/ 59 h 93"/>
                            <a:gd name="T56" fmla="*/ 75 w 93"/>
                            <a:gd name="T57" fmla="*/ 61 h 93"/>
                            <a:gd name="T58" fmla="*/ 63 w 93"/>
                            <a:gd name="T59" fmla="*/ 61 h 93"/>
                            <a:gd name="T60" fmla="*/ 61 w 93"/>
                            <a:gd name="T61" fmla="*/ 62 h 93"/>
                            <a:gd name="T62" fmla="*/ 61 w 93"/>
                            <a:gd name="T63" fmla="*/ 91 h 93"/>
                            <a:gd name="T64" fmla="*/ 62 w 93"/>
                            <a:gd name="T65" fmla="*/ 93 h 93"/>
                            <a:gd name="T66" fmla="*/ 86 w 93"/>
                            <a:gd name="T67" fmla="*/ 93 h 93"/>
                            <a:gd name="T68" fmla="*/ 93 w 93"/>
                            <a:gd name="T69" fmla="*/ 88 h 93"/>
                            <a:gd name="T70" fmla="*/ 93 w 93"/>
                            <a:gd name="T71" fmla="*/ 5 h 93"/>
                            <a:gd name="T72" fmla="*/ 85 w 93"/>
                            <a:gd name="T73" fmla="*/ 0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3">
                              <a:moveTo>
                                <a:pt x="85" y="0"/>
                              </a:moveTo>
                              <a:cubicBezTo>
                                <a:pt x="59" y="0"/>
                                <a:pt x="34" y="0"/>
                                <a:pt x="8" y="0"/>
                              </a:cubicBezTo>
                              <a:cubicBezTo>
                                <a:pt x="3" y="0"/>
                                <a:pt x="0" y="2"/>
                                <a:pt x="0" y="8"/>
                              </a:cubicBezTo>
                              <a:cubicBezTo>
                                <a:pt x="0" y="85"/>
                                <a:pt x="0" y="85"/>
                                <a:pt x="0" y="85"/>
                              </a:cubicBezTo>
                              <a:cubicBezTo>
                                <a:pt x="0" y="90"/>
                                <a:pt x="3" y="93"/>
                                <a:pt x="8" y="93"/>
                              </a:cubicBezTo>
                              <a:cubicBezTo>
                                <a:pt x="20" y="93"/>
                                <a:pt x="31" y="93"/>
                                <a:pt x="43" y="93"/>
                              </a:cubicBezTo>
                              <a:cubicBezTo>
                                <a:pt x="45" y="93"/>
                                <a:pt x="45" y="92"/>
                                <a:pt x="45" y="91"/>
                              </a:cubicBezTo>
                              <a:cubicBezTo>
                                <a:pt x="45" y="81"/>
                                <a:pt x="45" y="72"/>
                                <a:pt x="45" y="63"/>
                              </a:cubicBezTo>
                              <a:cubicBezTo>
                                <a:pt x="45" y="61"/>
                                <a:pt x="45" y="61"/>
                                <a:pt x="43" y="61"/>
                              </a:cubicBezTo>
                              <a:cubicBezTo>
                                <a:pt x="40" y="61"/>
                                <a:pt x="37" y="61"/>
                                <a:pt x="33" y="61"/>
                              </a:cubicBezTo>
                              <a:cubicBezTo>
                                <a:pt x="32" y="61"/>
                                <a:pt x="32" y="61"/>
                                <a:pt x="32" y="60"/>
                              </a:cubicBezTo>
                              <a:cubicBezTo>
                                <a:pt x="32" y="55"/>
                                <a:pt x="32" y="51"/>
                                <a:pt x="32" y="46"/>
                              </a:cubicBezTo>
                              <a:cubicBezTo>
                                <a:pt x="32" y="45"/>
                                <a:pt x="33" y="45"/>
                                <a:pt x="34" y="45"/>
                              </a:cubicBezTo>
                              <a:cubicBezTo>
                                <a:pt x="37" y="45"/>
                                <a:pt x="40" y="45"/>
                                <a:pt x="43" y="45"/>
                              </a:cubicBezTo>
                              <a:cubicBezTo>
                                <a:pt x="45" y="45"/>
                                <a:pt x="45" y="44"/>
                                <a:pt x="45" y="43"/>
                              </a:cubicBezTo>
                              <a:cubicBezTo>
                                <a:pt x="45" y="40"/>
                                <a:pt x="45" y="37"/>
                                <a:pt x="45" y="34"/>
                              </a:cubicBezTo>
                              <a:cubicBezTo>
                                <a:pt x="46" y="24"/>
                                <a:pt x="54" y="16"/>
                                <a:pt x="64" y="16"/>
                              </a:cubicBezTo>
                              <a:cubicBezTo>
                                <a:pt x="68" y="16"/>
                                <a:pt x="72" y="16"/>
                                <a:pt x="77" y="16"/>
                              </a:cubicBezTo>
                              <a:cubicBezTo>
                                <a:pt x="78" y="16"/>
                                <a:pt x="78" y="16"/>
                                <a:pt x="78" y="18"/>
                              </a:cubicBezTo>
                              <a:cubicBezTo>
                                <a:pt x="78" y="22"/>
                                <a:pt x="78" y="26"/>
                                <a:pt x="78" y="31"/>
                              </a:cubicBezTo>
                              <a:cubicBezTo>
                                <a:pt x="78" y="32"/>
                                <a:pt x="78" y="32"/>
                                <a:pt x="77" y="32"/>
                              </a:cubicBezTo>
                              <a:cubicBezTo>
                                <a:pt x="73" y="32"/>
                                <a:pt x="69" y="32"/>
                                <a:pt x="65" y="32"/>
                              </a:cubicBezTo>
                              <a:cubicBezTo>
                                <a:pt x="62" y="32"/>
                                <a:pt x="61" y="33"/>
                                <a:pt x="61" y="36"/>
                              </a:cubicBezTo>
                              <a:cubicBezTo>
                                <a:pt x="61" y="39"/>
                                <a:pt x="61" y="41"/>
                                <a:pt x="61" y="43"/>
                              </a:cubicBezTo>
                              <a:cubicBezTo>
                                <a:pt x="61" y="45"/>
                                <a:pt x="61" y="45"/>
                                <a:pt x="63" y="45"/>
                              </a:cubicBezTo>
                              <a:cubicBezTo>
                                <a:pt x="67" y="45"/>
                                <a:pt x="71" y="45"/>
                                <a:pt x="75" y="45"/>
                              </a:cubicBezTo>
                              <a:cubicBezTo>
                                <a:pt x="77" y="45"/>
                                <a:pt x="77" y="45"/>
                                <a:pt x="77" y="47"/>
                              </a:cubicBezTo>
                              <a:cubicBezTo>
                                <a:pt x="77" y="51"/>
                                <a:pt x="77" y="55"/>
                                <a:pt x="77" y="59"/>
                              </a:cubicBezTo>
                              <a:cubicBezTo>
                                <a:pt x="77" y="60"/>
                                <a:pt x="77" y="61"/>
                                <a:pt x="75" y="61"/>
                              </a:cubicBezTo>
                              <a:cubicBezTo>
                                <a:pt x="71" y="61"/>
                                <a:pt x="67" y="61"/>
                                <a:pt x="63" y="61"/>
                              </a:cubicBezTo>
                              <a:cubicBezTo>
                                <a:pt x="61" y="61"/>
                                <a:pt x="61" y="61"/>
                                <a:pt x="61" y="62"/>
                              </a:cubicBezTo>
                              <a:cubicBezTo>
                                <a:pt x="61" y="72"/>
                                <a:pt x="61" y="82"/>
                                <a:pt x="61" y="91"/>
                              </a:cubicBezTo>
                              <a:cubicBezTo>
                                <a:pt x="61" y="92"/>
                                <a:pt x="61" y="93"/>
                                <a:pt x="62" y="93"/>
                              </a:cubicBezTo>
                              <a:cubicBezTo>
                                <a:pt x="70" y="93"/>
                                <a:pt x="78" y="93"/>
                                <a:pt x="86" y="93"/>
                              </a:cubicBezTo>
                              <a:cubicBezTo>
                                <a:pt x="89" y="93"/>
                                <a:pt x="91" y="91"/>
                                <a:pt x="93" y="88"/>
                              </a:cubicBezTo>
                              <a:cubicBezTo>
                                <a:pt x="93" y="5"/>
                                <a:pt x="93" y="5"/>
                                <a:pt x="93" y="5"/>
                              </a:cubicBezTo>
                              <a:cubicBezTo>
                                <a:pt x="91" y="1"/>
                                <a:pt x="89" y="0"/>
                                <a:pt x="85" y="0"/>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74AA32" id="Freeform 12" o:spid="_x0000_s1026" style="position:absolute;margin-left:221.65pt;margin-top:511.15pt;width:29.6pt;height:29.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" path="m85,c59,,34,,8,,3,,,2,,8,,85,,85,,85v,5,3,8,8,8c20,93,31,93,43,93v2,,2,-1,2,-2c45,81,45,72,45,63v,-2,,-2,-2,-2c40,61,37,61,33,61v-1,,-1,,-1,-1c32,55,32,51,32,46v,-1,1,-1,2,-1c37,45,40,45,43,45v2,,2,-1,2,-2c45,40,45,37,45,34,46,24,54,16,64,16v4,,8,,13,c78,16,78,16,78,18v,4,,8,,13c78,32,78,32,77,32v-4,,-8,,-12,c62,32,61,33,61,36v,3,,5,,7c61,45,61,45,63,45v4,,8,,12,c77,45,77,45,77,47v,4,,8,,12c77,60,77,61,75,61v-4,,-8,,-12,c61,61,61,61,61,62v,10,,20,,29c61,92,61,93,62,93v8,,16,,24,c89,93,91,91,93,88,93,5,93,5,93,5,91,1,89,,85,xe" fillcolor="white [3212]" stroked="f">
                <v:path arrowok="t" o:connecttype="custom" o:connectlocs="343583,0;32337,0;0,32545;0,345795;32337,378340;173812,378340;181897,370204;181897,256295;173812,248158;133391,248158;129349,244090;129349,187136;137433,183068;173812,183068;181897,174931;181897,138318;258698,65091;311246,65091;315288,73227;315288,126113;311246,130182;262740,130182;246571,146454;246571,174931;254655,183068;303161,183068;311246,191204;311246,240022;303161,248158;254655,248158;246571,252227;246571,370204;250613,378340;347625,378340;375920,357999;375920,20341;343583,0" o:connectangles="0,0,0,0,0,0,0,0,0,0,0,0,0,0,0,0,0,0,0,0,0,0,0,0,0,0,0,0,0,0,0,0,0,0,0,0,0"/>
              </v:shape>
            </w:pict>
          </mc:Fallback>
        </mc:AlternateContent>
      </w:r>
      <w:r w:rsidR="00BB7C2F" w:rsidRPr="00BB7C2F">
        <w:rPr>
          <w:noProof/>
        </w:rPr>
        <mc:AlternateContent>
          <mc:Choice Requires="wps">
            <w:drawing>
              <wp:anchor distT="0" distB="0" distL="114300" distR="114300" simplePos="0" relativeHeight="251738112" behindDoc="0" locked="0" layoutInCell="1" allowOverlap="1" wp14:anchorId="434C4F1A" wp14:editId="618371FC">
                <wp:simplePos x="0" y="0"/>
                <wp:positionH relativeFrom="column">
                  <wp:posOffset>2805113</wp:posOffset>
                </wp:positionH>
                <wp:positionV relativeFrom="paragraph">
                  <wp:posOffset>7058024</wp:posOffset>
                </wp:positionV>
                <wp:extent cx="385762" cy="388977"/>
                <wp:effectExtent l="0" t="0" r="0" b="0"/>
                <wp:wrapNone/>
                <wp:docPr id="57"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85762" cy="388977"/>
                        </a:xfrm>
                        <a:custGeom>
                          <a:avLst/>
                          <a:gdLst>
                            <a:gd name="T0" fmla="*/ 95 w 96"/>
                            <a:gd name="T1" fmla="*/ 23 h 96"/>
                            <a:gd name="T2" fmla="*/ 70 w 96"/>
                            <a:gd name="T3" fmla="*/ 1 h 96"/>
                            <a:gd name="T4" fmla="*/ 29 w 96"/>
                            <a:gd name="T5" fmla="*/ 1 h 96"/>
                            <a:gd name="T6" fmla="*/ 18 w 96"/>
                            <a:gd name="T7" fmla="*/ 3 h 96"/>
                            <a:gd name="T8" fmla="*/ 1 w 96"/>
                            <a:gd name="T9" fmla="*/ 26 h 96"/>
                            <a:gd name="T10" fmla="*/ 0 w 96"/>
                            <a:gd name="T11" fmla="*/ 66 h 96"/>
                            <a:gd name="T12" fmla="*/ 1 w 96"/>
                            <a:gd name="T13" fmla="*/ 75 h 96"/>
                            <a:gd name="T14" fmla="*/ 27 w 96"/>
                            <a:gd name="T15" fmla="*/ 96 h 96"/>
                            <a:gd name="T16" fmla="*/ 29 w 96"/>
                            <a:gd name="T17" fmla="*/ 96 h 96"/>
                            <a:gd name="T18" fmla="*/ 68 w 96"/>
                            <a:gd name="T19" fmla="*/ 96 h 96"/>
                            <a:gd name="T20" fmla="*/ 73 w 96"/>
                            <a:gd name="T21" fmla="*/ 95 h 96"/>
                            <a:gd name="T22" fmla="*/ 96 w 96"/>
                            <a:gd name="T23" fmla="*/ 71 h 96"/>
                            <a:gd name="T24" fmla="*/ 96 w 96"/>
                            <a:gd name="T25" fmla="*/ 70 h 96"/>
                            <a:gd name="T26" fmla="*/ 96 w 96"/>
                            <a:gd name="T27" fmla="*/ 28 h 96"/>
                            <a:gd name="T28" fmla="*/ 95 w 96"/>
                            <a:gd name="T29" fmla="*/ 23 h 96"/>
                            <a:gd name="T30" fmla="*/ 87 w 96"/>
                            <a:gd name="T31" fmla="*/ 67 h 96"/>
                            <a:gd name="T32" fmla="*/ 71 w 96"/>
                            <a:gd name="T33" fmla="*/ 86 h 96"/>
                            <a:gd name="T34" fmla="*/ 66 w 96"/>
                            <a:gd name="T35" fmla="*/ 87 h 96"/>
                            <a:gd name="T36" fmla="*/ 30 w 96"/>
                            <a:gd name="T37" fmla="*/ 87 h 96"/>
                            <a:gd name="T38" fmla="*/ 12 w 96"/>
                            <a:gd name="T39" fmla="*/ 76 h 96"/>
                            <a:gd name="T40" fmla="*/ 10 w 96"/>
                            <a:gd name="T41" fmla="*/ 67 h 96"/>
                            <a:gd name="T42" fmla="*/ 10 w 96"/>
                            <a:gd name="T43" fmla="*/ 49 h 96"/>
                            <a:gd name="T44" fmla="*/ 10 w 96"/>
                            <a:gd name="T45" fmla="*/ 49 h 96"/>
                            <a:gd name="T46" fmla="*/ 10 w 96"/>
                            <a:gd name="T47" fmla="*/ 27 h 96"/>
                            <a:gd name="T48" fmla="*/ 22 w 96"/>
                            <a:gd name="T49" fmla="*/ 11 h 96"/>
                            <a:gd name="T50" fmla="*/ 30 w 96"/>
                            <a:gd name="T51" fmla="*/ 10 h 96"/>
                            <a:gd name="T52" fmla="*/ 66 w 96"/>
                            <a:gd name="T53" fmla="*/ 10 h 96"/>
                            <a:gd name="T54" fmla="*/ 85 w 96"/>
                            <a:gd name="T55" fmla="*/ 21 h 96"/>
                            <a:gd name="T56" fmla="*/ 87 w 96"/>
                            <a:gd name="T57" fmla="*/ 30 h 96"/>
                            <a:gd name="T58" fmla="*/ 87 w 96"/>
                            <a:gd name="T59" fmla="*/ 67 h 96"/>
                            <a:gd name="T60" fmla="*/ 48 w 96"/>
                            <a:gd name="T61" fmla="*/ 24 h 96"/>
                            <a:gd name="T62" fmla="*/ 24 w 96"/>
                            <a:gd name="T63" fmla="*/ 48 h 96"/>
                            <a:gd name="T64" fmla="*/ 48 w 96"/>
                            <a:gd name="T65" fmla="*/ 73 h 96"/>
                            <a:gd name="T66" fmla="*/ 73 w 96"/>
                            <a:gd name="T67" fmla="*/ 48 h 96"/>
                            <a:gd name="T68" fmla="*/ 48 w 96"/>
                            <a:gd name="T69" fmla="*/ 24 h 96"/>
                            <a:gd name="T70" fmla="*/ 48 w 96"/>
                            <a:gd name="T71" fmla="*/ 64 h 96"/>
                            <a:gd name="T72" fmla="*/ 33 w 96"/>
                            <a:gd name="T73" fmla="*/ 48 h 96"/>
                            <a:gd name="T74" fmla="*/ 48 w 96"/>
                            <a:gd name="T75" fmla="*/ 33 h 96"/>
                            <a:gd name="T76" fmla="*/ 63 w 96"/>
                            <a:gd name="T77" fmla="*/ 48 h 96"/>
                            <a:gd name="T78" fmla="*/ 48 w 96"/>
                            <a:gd name="T79" fmla="*/ 64 h 96"/>
                            <a:gd name="T80" fmla="*/ 73 w 96"/>
                            <a:gd name="T81" fmla="*/ 18 h 96"/>
                            <a:gd name="T82" fmla="*/ 67 w 96"/>
                            <a:gd name="T83" fmla="*/ 24 h 96"/>
                            <a:gd name="T84" fmla="*/ 73 w 96"/>
                            <a:gd name="T85" fmla="*/ 29 h 96"/>
                            <a:gd name="T86" fmla="*/ 79 w 96"/>
                            <a:gd name="T87" fmla="*/ 24 h 96"/>
                            <a:gd name="T88" fmla="*/ 73 w 96"/>
                            <a:gd name="T89" fmla="*/ 18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6" h="96">
                              <a:moveTo>
                                <a:pt x="95" y="23"/>
                              </a:moveTo>
                              <a:cubicBezTo>
                                <a:pt x="93" y="11"/>
                                <a:pt x="82" y="1"/>
                                <a:pt x="70" y="1"/>
                              </a:cubicBezTo>
                              <a:cubicBezTo>
                                <a:pt x="56" y="0"/>
                                <a:pt x="42" y="0"/>
                                <a:pt x="29" y="1"/>
                              </a:cubicBezTo>
                              <a:cubicBezTo>
                                <a:pt x="25" y="1"/>
                                <a:pt x="21" y="1"/>
                                <a:pt x="18" y="3"/>
                              </a:cubicBezTo>
                              <a:cubicBezTo>
                                <a:pt x="8" y="7"/>
                                <a:pt x="1" y="15"/>
                                <a:pt x="1" y="26"/>
                              </a:cubicBezTo>
                              <a:cubicBezTo>
                                <a:pt x="0" y="39"/>
                                <a:pt x="0" y="53"/>
                                <a:pt x="0" y="66"/>
                              </a:cubicBezTo>
                              <a:cubicBezTo>
                                <a:pt x="0" y="69"/>
                                <a:pt x="1" y="72"/>
                                <a:pt x="1" y="75"/>
                              </a:cubicBezTo>
                              <a:cubicBezTo>
                                <a:pt x="4" y="87"/>
                                <a:pt x="15" y="95"/>
                                <a:pt x="27" y="96"/>
                              </a:cubicBezTo>
                              <a:cubicBezTo>
                                <a:pt x="27" y="96"/>
                                <a:pt x="28" y="96"/>
                                <a:pt x="29" y="96"/>
                              </a:cubicBezTo>
                              <a:cubicBezTo>
                                <a:pt x="68" y="96"/>
                                <a:pt x="68" y="96"/>
                                <a:pt x="68" y="96"/>
                              </a:cubicBezTo>
                              <a:cubicBezTo>
                                <a:pt x="69" y="96"/>
                                <a:pt x="71" y="96"/>
                                <a:pt x="73" y="95"/>
                              </a:cubicBezTo>
                              <a:cubicBezTo>
                                <a:pt x="85" y="93"/>
                                <a:pt x="94" y="83"/>
                                <a:pt x="96" y="71"/>
                              </a:cubicBezTo>
                              <a:cubicBezTo>
                                <a:pt x="96" y="71"/>
                                <a:pt x="96" y="70"/>
                                <a:pt x="96" y="70"/>
                              </a:cubicBezTo>
                              <a:cubicBezTo>
                                <a:pt x="96" y="28"/>
                                <a:pt x="96" y="28"/>
                                <a:pt x="96" y="28"/>
                              </a:cubicBezTo>
                              <a:cubicBezTo>
                                <a:pt x="96" y="26"/>
                                <a:pt x="96" y="25"/>
                                <a:pt x="95" y="23"/>
                              </a:cubicBezTo>
                              <a:close/>
                              <a:moveTo>
                                <a:pt x="87" y="67"/>
                              </a:moveTo>
                              <a:cubicBezTo>
                                <a:pt x="86" y="77"/>
                                <a:pt x="81" y="84"/>
                                <a:pt x="71" y="86"/>
                              </a:cubicBezTo>
                              <a:cubicBezTo>
                                <a:pt x="70" y="87"/>
                                <a:pt x="68" y="87"/>
                                <a:pt x="66" y="87"/>
                              </a:cubicBezTo>
                              <a:cubicBezTo>
                                <a:pt x="54" y="87"/>
                                <a:pt x="42" y="87"/>
                                <a:pt x="30" y="87"/>
                              </a:cubicBezTo>
                              <a:cubicBezTo>
                                <a:pt x="22" y="87"/>
                                <a:pt x="15" y="83"/>
                                <a:pt x="12" y="76"/>
                              </a:cubicBezTo>
                              <a:cubicBezTo>
                                <a:pt x="10" y="73"/>
                                <a:pt x="10" y="70"/>
                                <a:pt x="10" y="67"/>
                              </a:cubicBezTo>
                              <a:cubicBezTo>
                                <a:pt x="10" y="61"/>
                                <a:pt x="10" y="55"/>
                                <a:pt x="10" y="49"/>
                              </a:cubicBezTo>
                              <a:cubicBezTo>
                                <a:pt x="10" y="49"/>
                                <a:pt x="10" y="49"/>
                                <a:pt x="10" y="49"/>
                              </a:cubicBezTo>
                              <a:cubicBezTo>
                                <a:pt x="10" y="42"/>
                                <a:pt x="10" y="34"/>
                                <a:pt x="10" y="27"/>
                              </a:cubicBezTo>
                              <a:cubicBezTo>
                                <a:pt x="10" y="20"/>
                                <a:pt x="16" y="13"/>
                                <a:pt x="22" y="11"/>
                              </a:cubicBezTo>
                              <a:cubicBezTo>
                                <a:pt x="25" y="10"/>
                                <a:pt x="27" y="10"/>
                                <a:pt x="30" y="10"/>
                              </a:cubicBezTo>
                              <a:cubicBezTo>
                                <a:pt x="42" y="10"/>
                                <a:pt x="54" y="10"/>
                                <a:pt x="66" y="10"/>
                              </a:cubicBezTo>
                              <a:cubicBezTo>
                                <a:pt x="75" y="10"/>
                                <a:pt x="81" y="13"/>
                                <a:pt x="85" y="21"/>
                              </a:cubicBezTo>
                              <a:cubicBezTo>
                                <a:pt x="86" y="24"/>
                                <a:pt x="87" y="27"/>
                                <a:pt x="87" y="30"/>
                              </a:cubicBezTo>
                              <a:cubicBezTo>
                                <a:pt x="87" y="42"/>
                                <a:pt x="87" y="55"/>
                                <a:pt x="87" y="67"/>
                              </a:cubicBezTo>
                              <a:close/>
                              <a:moveTo>
                                <a:pt x="48" y="24"/>
                              </a:moveTo>
                              <a:cubicBezTo>
                                <a:pt x="35" y="24"/>
                                <a:pt x="24" y="35"/>
                                <a:pt x="24" y="48"/>
                              </a:cubicBezTo>
                              <a:cubicBezTo>
                                <a:pt x="24" y="62"/>
                                <a:pt x="35" y="73"/>
                                <a:pt x="48" y="73"/>
                              </a:cubicBezTo>
                              <a:cubicBezTo>
                                <a:pt x="62" y="73"/>
                                <a:pt x="73" y="62"/>
                                <a:pt x="73" y="48"/>
                              </a:cubicBezTo>
                              <a:cubicBezTo>
                                <a:pt x="73" y="35"/>
                                <a:pt x="62" y="24"/>
                                <a:pt x="48" y="24"/>
                              </a:cubicBezTo>
                              <a:close/>
                              <a:moveTo>
                                <a:pt x="48" y="64"/>
                              </a:moveTo>
                              <a:cubicBezTo>
                                <a:pt x="40" y="63"/>
                                <a:pt x="33" y="57"/>
                                <a:pt x="33" y="48"/>
                              </a:cubicBezTo>
                              <a:cubicBezTo>
                                <a:pt x="33" y="39"/>
                                <a:pt x="40" y="33"/>
                                <a:pt x="48" y="33"/>
                              </a:cubicBezTo>
                              <a:cubicBezTo>
                                <a:pt x="57" y="33"/>
                                <a:pt x="63" y="40"/>
                                <a:pt x="63" y="48"/>
                              </a:cubicBezTo>
                              <a:cubicBezTo>
                                <a:pt x="63" y="57"/>
                                <a:pt x="56" y="64"/>
                                <a:pt x="48" y="64"/>
                              </a:cubicBezTo>
                              <a:close/>
                              <a:moveTo>
                                <a:pt x="73" y="18"/>
                              </a:moveTo>
                              <a:cubicBezTo>
                                <a:pt x="70" y="18"/>
                                <a:pt x="67" y="20"/>
                                <a:pt x="67" y="24"/>
                              </a:cubicBezTo>
                              <a:cubicBezTo>
                                <a:pt x="67" y="27"/>
                                <a:pt x="70" y="29"/>
                                <a:pt x="73" y="29"/>
                              </a:cubicBezTo>
                              <a:cubicBezTo>
                                <a:pt x="76" y="29"/>
                                <a:pt x="79" y="27"/>
                                <a:pt x="79" y="24"/>
                              </a:cubicBezTo>
                              <a:cubicBezTo>
                                <a:pt x="79" y="21"/>
                                <a:pt x="76" y="18"/>
                                <a:pt x="73" y="18"/>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A9B3C4" id="Freeform 13" o:spid="_x0000_s1026" style="position:absolute;margin-left:220.9pt;margin-top:555.75pt;width:30.35pt;height:30.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" path="m95,23c93,11,82,1,70,1,56,,42,,29,1v-4,,-8,,-11,2c8,7,1,15,1,26,,39,,53,,66v,3,1,6,1,9c4,87,15,95,27,96v,,1,,2,c68,96,68,96,68,96v1,,3,,5,-1c85,93,94,83,96,71v,,,-1,,-1c96,28,96,28,96,28v,-2,,-3,-1,-5xm87,67c86,77,81,84,71,86v-1,1,-3,1,-5,1c54,87,42,87,30,87,22,87,15,83,12,76,10,73,10,70,10,67v,-6,,-12,,-18c10,49,10,49,10,49v,-7,,-15,,-22c10,20,16,13,22,11v3,-1,5,-1,8,-1c42,10,54,10,66,10v9,,15,3,19,11c86,24,87,27,87,30v,12,,25,,37xm48,24c35,24,24,35,24,48v,14,11,25,24,25c62,73,73,62,73,48,73,35,62,24,48,24xm48,64c40,63,33,57,33,48v,-9,7,-15,15,-15c57,33,63,40,63,48v,9,-7,16,-15,16xm73,18v-3,,-6,2,-6,6c67,27,70,29,73,29v3,,6,-2,6,-5c79,21,76,18,73,18xe" fillcolor="white [3212]" stroked="f">
                <v:path arrowok="t" o:connecttype="custom" o:connectlocs="381744,93192;281285,4052;116532,4052;72330,12156;4018,105348;0,267422;4018,303888;108496,388977;116532,388977;273248,388977;293340,384925;385762,287681;385762,283629;385762,113452;381744,93192;349597,271474;285303,348459;265211,352510;120551,352510;48220,307940;40184,271474;40184,198540;40184,198540;40184,109400;88404,44570;120551,40518;265211,40518;341560,85089;349597,121555;349597,271474;192881,97244;96441,194489;192881,295785;293340,194489;192881,97244;192881,259318;132606,194489;192881,133711;253156,194489;192881,259318;293340,72933;269230,97244;293340,117503;317450,97244;293340,72933" o:connectangles="0,0,0,0,0,0,0,0,0,0,0,0,0,0,0,0,0,0,0,0,0,0,0,0,0,0,0,0,0,0,0,0,0,0,0,0,0,0,0,0,0,0,0,0,0"/>
                <o:lock v:ext="edit" verticies="t"/>
              </v:shape>
            </w:pict>
          </mc:Fallback>
        </mc:AlternateContent>
      </w:r>
      <w:r w:rsidR="00BB7C2F">
        <w:rPr>
          <w:noProof/>
        </w:rPr>
        <mc:AlternateContent>
          <mc:Choice Requires="wps">
            <w:drawing>
              <wp:anchor distT="0" distB="0" distL="114300" distR="114300" simplePos="0" relativeHeight="251732992" behindDoc="0" locked="0" layoutInCell="1" allowOverlap="1" wp14:anchorId="3E723AA6" wp14:editId="76D3F84B">
                <wp:simplePos x="0" y="0"/>
                <wp:positionH relativeFrom="column">
                  <wp:posOffset>2713673</wp:posOffset>
                </wp:positionH>
                <wp:positionV relativeFrom="paragraph">
                  <wp:posOffset>-226695</wp:posOffset>
                </wp:positionV>
                <wp:extent cx="3543300" cy="1176338"/>
                <wp:effectExtent l="0" t="0" r="0" b="5080"/>
                <wp:wrapNone/>
                <wp:docPr id="54" name="Text Box 54"/>
                <wp:cNvGraphicFramePr/>
                <a:graphic xmlns:a="http://schemas.openxmlformats.org/drawingml/2006/main">
                  <a:graphicData uri="http://schemas.microsoft.com/office/word/2010/wordprocessingShape">
                    <wps:wsp>
                      <wps:cNvSpPr txBox="1"/>
                      <wps:spPr>
                        <a:xfrm>
                          <a:off x="0" y="0"/>
                          <a:ext cx="3543300" cy="1176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FE1D6" w14:textId="77777777" w:rsidR="00BB7C2F" w:rsidRPr="00BB7C2F" w:rsidRDefault="00BB7C2F" w:rsidP="00BB7C2F">
                            <w:pPr>
                              <w:spacing w:line="360" w:lineRule="exact"/>
                              <w:rPr>
                                <w:rFonts w:ascii="Raleway Medium" w:hAnsi="Raleway Medium"/>
                                <w:spacing w:val="4"/>
                                <w:sz w:val="24"/>
                              </w:rPr>
                            </w:pPr>
                            <w:r w:rsidRPr="00BB7C2F">
                              <w:rPr>
                                <w:rFonts w:ascii="Raleway Medium" w:hAnsi="Raleway Medium"/>
                                <w:spacing w:val="4"/>
                                <w:sz w:val="24"/>
                              </w:rPr>
                              <w:t>Our campaign increases the traffic since advertisements were released. We  inspire by a culture of curiosity and a freedom of expl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723AA6" id="Text Box 54" o:spid="_x0000_s1037" type="#_x0000_t202" style="position:absolute;margin-left:213.7pt;margin-top:-17.85pt;width:279pt;height:92.65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" filled="f" stroked="f" strokeweight=".5pt">
                <v:textbox>
                  <w:txbxContent>
                    <w:p w14:paraId="1D1FE1D6" w14:textId="77777777" w:rsidR="00BB7C2F" w:rsidRPr="00BB7C2F" w:rsidRDefault="00BB7C2F" w:rsidP="00BB7C2F">
                      <w:pPr>
                        <w:spacing w:line="360" w:lineRule="exact"/>
                        <w:rPr>
                          <w:rFonts w:ascii="Raleway Medium" w:hAnsi="Raleway Medium"/>
                          <w:spacing w:val="4"/>
                          <w:sz w:val="24"/>
                        </w:rPr>
                      </w:pPr>
                      <w:r w:rsidRPr="00BB7C2F">
                        <w:rPr>
                          <w:rFonts w:ascii="Raleway Medium" w:hAnsi="Raleway Medium"/>
                          <w:spacing w:val="4"/>
                          <w:sz w:val="24"/>
                        </w:rPr>
                        <w:t>Our campaign increases the traffic since advertisements were released. We  inspire by a culture of curiosity and a freedom of exploration.</w:t>
                      </w:r>
                    </w:p>
                  </w:txbxContent>
                </v:textbox>
              </v:shape>
            </w:pict>
          </mc:Fallback>
        </mc:AlternateContent>
      </w:r>
      <w:r w:rsidR="00BB7C2F">
        <w:rPr>
          <w:noProof/>
        </w:rPr>
        <mc:AlternateContent>
          <mc:Choice Requires="wps">
            <w:drawing>
              <wp:anchor distT="0" distB="0" distL="114300" distR="114300" simplePos="0" relativeHeight="251731968" behindDoc="0" locked="0" layoutInCell="1" allowOverlap="1" wp14:anchorId="33E4791D" wp14:editId="5F0726EC">
                <wp:simplePos x="0" y="0"/>
                <wp:positionH relativeFrom="column">
                  <wp:posOffset>3529330</wp:posOffset>
                </wp:positionH>
                <wp:positionV relativeFrom="paragraph">
                  <wp:posOffset>8154352</wp:posOffset>
                </wp:positionV>
                <wp:extent cx="1704658" cy="4572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704658"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DB266"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3</w:t>
                            </w:r>
                            <w:r w:rsidRPr="00BB7C2F">
                              <w:rPr>
                                <w:rFonts w:ascii="Oswald Light" w:hAnsi="Oswald Light"/>
                                <w:color w:val="FFFFFF" w:themeColor="background1"/>
                                <w:spacing w:val="8"/>
                                <w:sz w:val="44"/>
                                <w:szCs w:val="44"/>
                              </w:rPr>
                              <w:t>M 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4791D" id="Text Box 53" o:spid="_x0000_s1038" type="#_x0000_t202" style="position:absolute;margin-left:277.9pt;margin-top:642.05pt;width:134.2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" filled="f" stroked="f" strokeweight=".5pt">
                <v:textbox>
                  <w:txbxContent>
                    <w:p w14:paraId="684DB266"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3</w:t>
                      </w:r>
                      <w:r w:rsidRPr="00BB7C2F">
                        <w:rPr>
                          <w:rFonts w:ascii="Oswald Light" w:hAnsi="Oswald Light"/>
                          <w:color w:val="FFFFFF" w:themeColor="background1"/>
                          <w:spacing w:val="8"/>
                          <w:sz w:val="44"/>
                          <w:szCs w:val="44"/>
                        </w:rPr>
                        <w:t>M Followers</w:t>
                      </w:r>
                    </w:p>
                  </w:txbxContent>
                </v:textbox>
              </v:shape>
            </w:pict>
          </mc:Fallback>
        </mc:AlternateContent>
      </w:r>
      <w:r w:rsidR="00BB7C2F">
        <w:rPr>
          <w:noProof/>
        </w:rPr>
        <mc:AlternateContent>
          <mc:Choice Requires="wps">
            <w:drawing>
              <wp:anchor distT="0" distB="0" distL="114300" distR="114300" simplePos="0" relativeHeight="251729920" behindDoc="0" locked="0" layoutInCell="1" allowOverlap="1" wp14:anchorId="306D2053" wp14:editId="657DDBE7">
                <wp:simplePos x="0" y="0"/>
                <wp:positionH relativeFrom="column">
                  <wp:posOffset>3535045</wp:posOffset>
                </wp:positionH>
                <wp:positionV relativeFrom="paragraph">
                  <wp:posOffset>7583488</wp:posOffset>
                </wp:positionV>
                <wp:extent cx="1704658" cy="4572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704658"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D2500"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2</w:t>
                            </w:r>
                            <w:r w:rsidRPr="00BB7C2F">
                              <w:rPr>
                                <w:rFonts w:ascii="Oswald Light" w:hAnsi="Oswald Light"/>
                                <w:color w:val="FFFFFF" w:themeColor="background1"/>
                                <w:spacing w:val="8"/>
                                <w:sz w:val="44"/>
                                <w:szCs w:val="44"/>
                              </w:rPr>
                              <w:t>M 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D2053" id="Text Box 52" o:spid="_x0000_s1039" type="#_x0000_t202" style="position:absolute;margin-left:278.35pt;margin-top:597.15pt;width:134.25pt;height:3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" filled="f" stroked="f" strokeweight=".5pt">
                <v:textbox>
                  <w:txbxContent>
                    <w:p w14:paraId="331D2500"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2</w:t>
                      </w:r>
                      <w:r w:rsidRPr="00BB7C2F">
                        <w:rPr>
                          <w:rFonts w:ascii="Oswald Light" w:hAnsi="Oswald Light"/>
                          <w:color w:val="FFFFFF" w:themeColor="background1"/>
                          <w:spacing w:val="8"/>
                          <w:sz w:val="44"/>
                          <w:szCs w:val="44"/>
                        </w:rPr>
                        <w:t>M Followers</w:t>
                      </w:r>
                    </w:p>
                  </w:txbxContent>
                </v:textbox>
              </v:shape>
            </w:pict>
          </mc:Fallback>
        </mc:AlternateContent>
      </w:r>
      <w:r w:rsidR="00BB7C2F">
        <w:rPr>
          <w:noProof/>
        </w:rPr>
        <mc:AlternateContent>
          <mc:Choice Requires="wps">
            <w:drawing>
              <wp:anchor distT="0" distB="0" distL="114300" distR="114300" simplePos="0" relativeHeight="251727872" behindDoc="0" locked="0" layoutInCell="1" allowOverlap="1" wp14:anchorId="286A1F43" wp14:editId="0A3E07DD">
                <wp:simplePos x="0" y="0"/>
                <wp:positionH relativeFrom="column">
                  <wp:posOffset>3530600</wp:posOffset>
                </wp:positionH>
                <wp:positionV relativeFrom="paragraph">
                  <wp:posOffset>6980238</wp:posOffset>
                </wp:positionV>
                <wp:extent cx="1704658" cy="4572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704658"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6CCA1"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3</w:t>
                            </w:r>
                            <w:r w:rsidRPr="00BB7C2F">
                              <w:rPr>
                                <w:rFonts w:ascii="Oswald Light" w:hAnsi="Oswald Light"/>
                                <w:color w:val="FFFFFF" w:themeColor="background1"/>
                                <w:spacing w:val="8"/>
                                <w:sz w:val="44"/>
                                <w:szCs w:val="44"/>
                              </w:rPr>
                              <w:t>M 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A1F43" id="Text Box 51" o:spid="_x0000_s1040" type="#_x0000_t202" style="position:absolute;margin-left:278pt;margin-top:549.65pt;width:134.25pt;height:3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" filled="f" stroked="f" strokeweight=".5pt">
                <v:textbox>
                  <w:txbxContent>
                    <w:p w14:paraId="1566CCA1" w14:textId="77777777" w:rsidR="00BB7C2F" w:rsidRPr="00BB7C2F" w:rsidRDefault="00BB7C2F" w:rsidP="00BB7C2F">
                      <w:pPr>
                        <w:rPr>
                          <w:rFonts w:ascii="Oswald Light" w:hAnsi="Oswald Light"/>
                          <w:color w:val="FFFFFF" w:themeColor="background1"/>
                          <w:spacing w:val="8"/>
                          <w:sz w:val="44"/>
                          <w:szCs w:val="44"/>
                        </w:rPr>
                      </w:pPr>
                      <w:r>
                        <w:rPr>
                          <w:rFonts w:ascii="Oswald Light" w:hAnsi="Oswald Light"/>
                          <w:color w:val="FFFFFF" w:themeColor="background1"/>
                          <w:spacing w:val="8"/>
                          <w:sz w:val="44"/>
                          <w:szCs w:val="44"/>
                        </w:rPr>
                        <w:t>3</w:t>
                      </w:r>
                      <w:r w:rsidRPr="00BB7C2F">
                        <w:rPr>
                          <w:rFonts w:ascii="Oswald Light" w:hAnsi="Oswald Light"/>
                          <w:color w:val="FFFFFF" w:themeColor="background1"/>
                          <w:spacing w:val="8"/>
                          <w:sz w:val="44"/>
                          <w:szCs w:val="44"/>
                        </w:rPr>
                        <w:t>M Followers</w:t>
                      </w:r>
                    </w:p>
                  </w:txbxContent>
                </v:textbox>
              </v:shape>
            </w:pict>
          </mc:Fallback>
        </mc:AlternateContent>
      </w:r>
      <w:r w:rsidR="00BB7C2F">
        <w:rPr>
          <w:noProof/>
        </w:rPr>
        <mc:AlternateContent>
          <mc:Choice Requires="wps">
            <w:drawing>
              <wp:anchor distT="0" distB="0" distL="114300" distR="114300" simplePos="0" relativeHeight="251725824" behindDoc="0" locked="0" layoutInCell="1" allowOverlap="1" wp14:anchorId="08C05772" wp14:editId="55E75FB1">
                <wp:simplePos x="0" y="0"/>
                <wp:positionH relativeFrom="column">
                  <wp:posOffset>3531553</wp:posOffset>
                </wp:positionH>
                <wp:positionV relativeFrom="paragraph">
                  <wp:posOffset>6404610</wp:posOffset>
                </wp:positionV>
                <wp:extent cx="1704658" cy="4572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704658"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924AA" w14:textId="77777777" w:rsidR="00BB7C2F" w:rsidRPr="00BB7C2F" w:rsidRDefault="00BB7C2F" w:rsidP="00BB7C2F">
                            <w:pPr>
                              <w:rPr>
                                <w:rFonts w:ascii="Oswald Light" w:hAnsi="Oswald Light"/>
                                <w:color w:val="FFFFFF" w:themeColor="background1"/>
                                <w:spacing w:val="8"/>
                                <w:sz w:val="44"/>
                                <w:szCs w:val="44"/>
                              </w:rPr>
                            </w:pPr>
                            <w:r w:rsidRPr="00BB7C2F">
                              <w:rPr>
                                <w:rFonts w:ascii="Oswald Light" w:hAnsi="Oswald Light"/>
                                <w:color w:val="FFFFFF" w:themeColor="background1"/>
                                <w:spacing w:val="8"/>
                                <w:sz w:val="44"/>
                                <w:szCs w:val="44"/>
                              </w:rPr>
                              <w:t>6M 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05772" id="Text Box 50" o:spid="_x0000_s1041" type="#_x0000_t202" style="position:absolute;margin-left:278.1pt;margin-top:504.3pt;width:134.25pt;height:3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" filled="f" stroked="f" strokeweight=".5pt">
                <v:textbox>
                  <w:txbxContent>
                    <w:p w14:paraId="56C924AA" w14:textId="77777777" w:rsidR="00BB7C2F" w:rsidRPr="00BB7C2F" w:rsidRDefault="00BB7C2F" w:rsidP="00BB7C2F">
                      <w:pPr>
                        <w:rPr>
                          <w:rFonts w:ascii="Oswald Light" w:hAnsi="Oswald Light"/>
                          <w:color w:val="FFFFFF" w:themeColor="background1"/>
                          <w:spacing w:val="8"/>
                          <w:sz w:val="44"/>
                          <w:szCs w:val="44"/>
                        </w:rPr>
                      </w:pPr>
                      <w:r w:rsidRPr="00BB7C2F">
                        <w:rPr>
                          <w:rFonts w:ascii="Oswald Light" w:hAnsi="Oswald Light"/>
                          <w:color w:val="FFFFFF" w:themeColor="background1"/>
                          <w:spacing w:val="8"/>
                          <w:sz w:val="44"/>
                          <w:szCs w:val="44"/>
                        </w:rPr>
                        <w:t>6M Followers</w:t>
                      </w:r>
                    </w:p>
                  </w:txbxContent>
                </v:textbox>
              </v:shape>
            </w:pict>
          </mc:Fallback>
        </mc:AlternateContent>
      </w:r>
      <w:r w:rsidR="00BB7C2F">
        <w:rPr>
          <w:noProof/>
        </w:rPr>
        <mc:AlternateContent>
          <mc:Choice Requires="wps">
            <w:drawing>
              <wp:anchor distT="0" distB="0" distL="114300" distR="114300" simplePos="0" relativeHeight="251723776" behindDoc="0" locked="0" layoutInCell="1" allowOverlap="1" wp14:anchorId="284EFABE" wp14:editId="78F62502">
                <wp:simplePos x="0" y="0"/>
                <wp:positionH relativeFrom="column">
                  <wp:posOffset>4333240</wp:posOffset>
                </wp:positionH>
                <wp:positionV relativeFrom="paragraph">
                  <wp:posOffset>5283517</wp:posOffset>
                </wp:positionV>
                <wp:extent cx="1704658" cy="31432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704658"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0E4851"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 xml:space="preserve">Media </w:t>
                            </w:r>
                            <w:proofErr w:type="spellStart"/>
                            <w:r w:rsidRPr="00BB7C2F">
                              <w:rPr>
                                <w:rFonts w:ascii="Oswald Light" w:hAnsi="Oswald Light"/>
                                <w:color w:val="020202"/>
                                <w:spacing w:val="6"/>
                                <w:sz w:val="26"/>
                                <w:szCs w:val="26"/>
                              </w:rPr>
                              <w:t>Atende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EFABE" id="Text Box 49" o:spid="_x0000_s1042" type="#_x0000_t202" style="position:absolute;margin-left:341.2pt;margin-top:416pt;width:134.25pt;height:24.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" filled="f" stroked="f" strokeweight=".5pt">
                <v:textbox>
                  <w:txbxContent>
                    <w:p w14:paraId="280E4851"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 xml:space="preserve">Media </w:t>
                      </w:r>
                      <w:proofErr w:type="spellStart"/>
                      <w:r w:rsidRPr="00BB7C2F">
                        <w:rPr>
                          <w:rFonts w:ascii="Oswald Light" w:hAnsi="Oswald Light"/>
                          <w:color w:val="020202"/>
                          <w:spacing w:val="6"/>
                          <w:sz w:val="26"/>
                          <w:szCs w:val="26"/>
                        </w:rPr>
                        <w:t>Atendees</w:t>
                      </w:r>
                      <w:proofErr w:type="spellEnd"/>
                    </w:p>
                  </w:txbxContent>
                </v:textbox>
              </v:shape>
            </w:pict>
          </mc:Fallback>
        </mc:AlternateContent>
      </w:r>
      <w:r w:rsidR="00BB7C2F">
        <w:rPr>
          <w:noProof/>
        </w:rPr>
        <mc:AlternateContent>
          <mc:Choice Requires="wps">
            <w:drawing>
              <wp:anchor distT="0" distB="0" distL="114300" distR="114300" simplePos="0" relativeHeight="251721728" behindDoc="0" locked="0" layoutInCell="1" allowOverlap="1" wp14:anchorId="15F6C3B4" wp14:editId="36BE7B2D">
                <wp:simplePos x="0" y="0"/>
                <wp:positionH relativeFrom="column">
                  <wp:posOffset>4333240</wp:posOffset>
                </wp:positionH>
                <wp:positionV relativeFrom="paragraph">
                  <wp:posOffset>4641533</wp:posOffset>
                </wp:positionV>
                <wp:extent cx="1704658" cy="31432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704658"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855C80"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Vendors &amp; Exhibi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6C3B4" id="Text Box 48" o:spid="_x0000_s1043" type="#_x0000_t202" style="position:absolute;margin-left:341.2pt;margin-top:365.5pt;width:134.25pt;height:24.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" filled="f" stroked="f" strokeweight=".5pt">
                <v:textbox>
                  <w:txbxContent>
                    <w:p w14:paraId="5B855C80"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Vendors &amp; Exhibitors</w:t>
                      </w:r>
                    </w:p>
                  </w:txbxContent>
                </v:textbox>
              </v:shape>
            </w:pict>
          </mc:Fallback>
        </mc:AlternateContent>
      </w:r>
      <w:r w:rsidR="00BB7C2F">
        <w:rPr>
          <w:noProof/>
        </w:rPr>
        <mc:AlternateContent>
          <mc:Choice Requires="wps">
            <w:drawing>
              <wp:anchor distT="0" distB="0" distL="114300" distR="114300" simplePos="0" relativeHeight="251719680" behindDoc="0" locked="0" layoutInCell="1" allowOverlap="1" wp14:anchorId="44883C52" wp14:editId="397F00DD">
                <wp:simplePos x="0" y="0"/>
                <wp:positionH relativeFrom="column">
                  <wp:posOffset>4333240</wp:posOffset>
                </wp:positionH>
                <wp:positionV relativeFrom="paragraph">
                  <wp:posOffset>4003992</wp:posOffset>
                </wp:positionV>
                <wp:extent cx="1704658" cy="3143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704658"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87573"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Website Visi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83C52" id="Text Box 47" o:spid="_x0000_s1044" type="#_x0000_t202" style="position:absolute;margin-left:341.2pt;margin-top:315.25pt;width:134.25pt;height:24.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" filled="f" stroked="f" strokeweight=".5pt">
                <v:textbox>
                  <w:txbxContent>
                    <w:p w14:paraId="2C687573"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Website Visitors</w:t>
                      </w:r>
                    </w:p>
                  </w:txbxContent>
                </v:textbox>
              </v:shape>
            </w:pict>
          </mc:Fallback>
        </mc:AlternateContent>
      </w:r>
      <w:r w:rsidR="00BB7C2F">
        <w:rPr>
          <w:noProof/>
        </w:rPr>
        <mc:AlternateContent>
          <mc:Choice Requires="wps">
            <w:drawing>
              <wp:anchor distT="0" distB="0" distL="114300" distR="114300" simplePos="0" relativeHeight="251717632" behindDoc="0" locked="0" layoutInCell="1" allowOverlap="1" wp14:anchorId="5850E76A" wp14:editId="32CAB223">
                <wp:simplePos x="0" y="0"/>
                <wp:positionH relativeFrom="column">
                  <wp:posOffset>4333875</wp:posOffset>
                </wp:positionH>
                <wp:positionV relativeFrom="paragraph">
                  <wp:posOffset>3352800</wp:posOffset>
                </wp:positionV>
                <wp:extent cx="1704658" cy="3143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704658"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9248B6"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Social Media 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0E76A" id="Text Box 46" o:spid="_x0000_s1045" type="#_x0000_t202" style="position:absolute;margin-left:341.25pt;margin-top:264pt;width:134.25pt;height:24.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" filled="f" stroked="f" strokeweight=".5pt">
                <v:textbox>
                  <w:txbxContent>
                    <w:p w14:paraId="329248B6" w14:textId="77777777" w:rsidR="00BB7C2F" w:rsidRPr="00BB7C2F" w:rsidRDefault="00BB7C2F" w:rsidP="00BB7C2F">
                      <w:pPr>
                        <w:rPr>
                          <w:rFonts w:ascii="Oswald Light" w:hAnsi="Oswald Light"/>
                          <w:color w:val="020202"/>
                          <w:spacing w:val="6"/>
                          <w:sz w:val="26"/>
                          <w:szCs w:val="26"/>
                        </w:rPr>
                      </w:pPr>
                      <w:r w:rsidRPr="00BB7C2F">
                        <w:rPr>
                          <w:rFonts w:ascii="Oswald Light" w:hAnsi="Oswald Light"/>
                          <w:color w:val="020202"/>
                          <w:spacing w:val="6"/>
                          <w:sz w:val="26"/>
                          <w:szCs w:val="26"/>
                        </w:rPr>
                        <w:t>Social Media Followers</w:t>
                      </w:r>
                    </w:p>
                  </w:txbxContent>
                </v:textbox>
              </v:shape>
            </w:pict>
          </mc:Fallback>
        </mc:AlternateContent>
      </w:r>
      <w:r w:rsidR="00BB7C2F">
        <w:rPr>
          <w:noProof/>
        </w:rPr>
        <mc:AlternateContent>
          <mc:Choice Requires="wps">
            <w:drawing>
              <wp:anchor distT="0" distB="0" distL="114300" distR="114300" simplePos="0" relativeHeight="251713536" behindDoc="0" locked="0" layoutInCell="1" allowOverlap="1" wp14:anchorId="1C28258A" wp14:editId="7D2097EB">
                <wp:simplePos x="0" y="0"/>
                <wp:positionH relativeFrom="column">
                  <wp:posOffset>2403792</wp:posOffset>
                </wp:positionH>
                <wp:positionV relativeFrom="paragraph">
                  <wp:posOffset>5142230</wp:posOffset>
                </wp:positionV>
                <wp:extent cx="1842770" cy="59055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84277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C9E7B2"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1</w:t>
                            </w:r>
                            <w:r w:rsidRPr="00BB7C2F">
                              <w:rPr>
                                <w:rFonts w:ascii="Oswald Medium" w:hAnsi="Oswald Medium"/>
                                <w:color w:val="020202"/>
                                <w:sz w:val="56"/>
                                <w:szCs w:val="56"/>
                              </w:rPr>
                              <w:t>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28258A" id="Text Box 44" o:spid="_x0000_s1046" type="#_x0000_t202" style="position:absolute;margin-left:189.25pt;margin-top:404.9pt;width:145.1pt;height:46.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" filled="f" stroked="f" strokeweight=".5pt">
                <v:textbox>
                  <w:txbxContent>
                    <w:p w14:paraId="69C9E7B2"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1</w:t>
                      </w:r>
                      <w:r w:rsidRPr="00BB7C2F">
                        <w:rPr>
                          <w:rFonts w:ascii="Oswald Medium" w:hAnsi="Oswald Medium"/>
                          <w:color w:val="020202"/>
                          <w:sz w:val="56"/>
                          <w:szCs w:val="56"/>
                        </w:rPr>
                        <w:t>0 000+</w:t>
                      </w:r>
                    </w:p>
                  </w:txbxContent>
                </v:textbox>
              </v:shape>
            </w:pict>
          </mc:Fallback>
        </mc:AlternateContent>
      </w:r>
      <w:r w:rsidR="00BB7C2F">
        <w:rPr>
          <w:noProof/>
        </w:rPr>
        <mc:AlternateContent>
          <mc:Choice Requires="wps">
            <w:drawing>
              <wp:anchor distT="0" distB="0" distL="114300" distR="114300" simplePos="0" relativeHeight="251711488" behindDoc="0" locked="0" layoutInCell="1" allowOverlap="1" wp14:anchorId="46E1E0ED" wp14:editId="627EC62D">
                <wp:simplePos x="0" y="0"/>
                <wp:positionH relativeFrom="column">
                  <wp:posOffset>2404745</wp:posOffset>
                </wp:positionH>
                <wp:positionV relativeFrom="paragraph">
                  <wp:posOffset>4486593</wp:posOffset>
                </wp:positionV>
                <wp:extent cx="1842770" cy="5905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4277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FA7F49"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2</w:t>
                            </w:r>
                            <w:r w:rsidRPr="00BB7C2F">
                              <w:rPr>
                                <w:rFonts w:ascii="Oswald Medium" w:hAnsi="Oswald Medium"/>
                                <w:color w:val="020202"/>
                                <w:sz w:val="56"/>
                                <w:szCs w:val="56"/>
                              </w:rPr>
                              <w:t>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E1E0ED" id="Text Box 43" o:spid="_x0000_s1047" type="#_x0000_t202" style="position:absolute;margin-left:189.35pt;margin-top:353.3pt;width:145.1pt;height:46.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" filled="f" stroked="f" strokeweight=".5pt">
                <v:textbox>
                  <w:txbxContent>
                    <w:p w14:paraId="52FA7F49"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2</w:t>
                      </w:r>
                      <w:r w:rsidRPr="00BB7C2F">
                        <w:rPr>
                          <w:rFonts w:ascii="Oswald Medium" w:hAnsi="Oswald Medium"/>
                          <w:color w:val="020202"/>
                          <w:sz w:val="56"/>
                          <w:szCs w:val="56"/>
                        </w:rPr>
                        <w:t>0 000+</w:t>
                      </w:r>
                    </w:p>
                  </w:txbxContent>
                </v:textbox>
              </v:shape>
            </w:pict>
          </mc:Fallback>
        </mc:AlternateContent>
      </w:r>
      <w:r w:rsidR="00BB7C2F">
        <w:rPr>
          <w:noProof/>
        </w:rPr>
        <mc:AlternateContent>
          <mc:Choice Requires="wps">
            <w:drawing>
              <wp:anchor distT="0" distB="0" distL="114300" distR="114300" simplePos="0" relativeHeight="251709440" behindDoc="0" locked="0" layoutInCell="1" allowOverlap="1" wp14:anchorId="3485A3A2" wp14:editId="05E35E4A">
                <wp:simplePos x="0" y="0"/>
                <wp:positionH relativeFrom="column">
                  <wp:posOffset>2404745</wp:posOffset>
                </wp:positionH>
                <wp:positionV relativeFrom="paragraph">
                  <wp:posOffset>3840798</wp:posOffset>
                </wp:positionV>
                <wp:extent cx="1842770" cy="5905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4277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8FE40A"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5</w:t>
                            </w:r>
                            <w:r w:rsidRPr="00BB7C2F">
                              <w:rPr>
                                <w:rFonts w:ascii="Oswald Medium" w:hAnsi="Oswald Medium"/>
                                <w:color w:val="020202"/>
                                <w:sz w:val="56"/>
                                <w:szCs w:val="56"/>
                              </w:rPr>
                              <w:t>0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85A3A2" id="Text Box 42" o:spid="_x0000_s1048" type="#_x0000_t202" style="position:absolute;margin-left:189.35pt;margin-top:302.45pt;width:145.1pt;height:46.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" filled="f" stroked="f" strokeweight=".5pt">
                <v:textbox>
                  <w:txbxContent>
                    <w:p w14:paraId="558FE40A" w14:textId="77777777" w:rsidR="00BB7C2F" w:rsidRPr="00BB7C2F" w:rsidRDefault="00BB7C2F" w:rsidP="00BB7C2F">
                      <w:pPr>
                        <w:jc w:val="right"/>
                        <w:rPr>
                          <w:rFonts w:ascii="Oswald Medium" w:hAnsi="Oswald Medium"/>
                          <w:color w:val="020202"/>
                          <w:sz w:val="56"/>
                          <w:szCs w:val="56"/>
                        </w:rPr>
                      </w:pPr>
                      <w:r>
                        <w:rPr>
                          <w:rFonts w:ascii="Oswald Medium" w:hAnsi="Oswald Medium"/>
                          <w:color w:val="020202"/>
                          <w:sz w:val="56"/>
                          <w:szCs w:val="56"/>
                        </w:rPr>
                        <w:t>5</w:t>
                      </w:r>
                      <w:r w:rsidRPr="00BB7C2F">
                        <w:rPr>
                          <w:rFonts w:ascii="Oswald Medium" w:hAnsi="Oswald Medium"/>
                          <w:color w:val="020202"/>
                          <w:sz w:val="56"/>
                          <w:szCs w:val="56"/>
                        </w:rPr>
                        <w:t>00 000+</w:t>
                      </w:r>
                    </w:p>
                  </w:txbxContent>
                </v:textbox>
              </v:shape>
            </w:pict>
          </mc:Fallback>
        </mc:AlternateContent>
      </w:r>
      <w:r w:rsidR="00BB7C2F">
        <w:rPr>
          <w:noProof/>
        </w:rPr>
        <mc:AlternateContent>
          <mc:Choice Requires="wps">
            <w:drawing>
              <wp:anchor distT="0" distB="0" distL="114300" distR="114300" simplePos="0" relativeHeight="251707392" behindDoc="0" locked="0" layoutInCell="1" allowOverlap="1" wp14:anchorId="7EA4E797" wp14:editId="17557A3A">
                <wp:simplePos x="0" y="0"/>
                <wp:positionH relativeFrom="column">
                  <wp:posOffset>2405063</wp:posOffset>
                </wp:positionH>
                <wp:positionV relativeFrom="paragraph">
                  <wp:posOffset>3186113</wp:posOffset>
                </wp:positionV>
                <wp:extent cx="1842770" cy="5905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4277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A537F1" w14:textId="77777777" w:rsidR="00BB7C2F" w:rsidRPr="00BB7C2F" w:rsidRDefault="00BB7C2F" w:rsidP="00BB7C2F">
                            <w:pPr>
                              <w:jc w:val="right"/>
                              <w:rPr>
                                <w:rFonts w:ascii="Oswald Medium" w:hAnsi="Oswald Medium"/>
                                <w:color w:val="020202"/>
                                <w:sz w:val="56"/>
                                <w:szCs w:val="56"/>
                              </w:rPr>
                            </w:pPr>
                            <w:r w:rsidRPr="00BB7C2F">
                              <w:rPr>
                                <w:rFonts w:ascii="Oswald Medium" w:hAnsi="Oswald Medium"/>
                                <w:color w:val="020202"/>
                                <w:sz w:val="56"/>
                                <w:szCs w:val="56"/>
                              </w:rPr>
                              <w:t>20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A4E797" id="Text Box 41" o:spid="_x0000_s1049" type="#_x0000_t202" style="position:absolute;margin-left:189.4pt;margin-top:250.9pt;width:145.1pt;height:46.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" filled="f" stroked="f" strokeweight=".5pt">
                <v:textbox>
                  <w:txbxContent>
                    <w:p w14:paraId="17A537F1" w14:textId="77777777" w:rsidR="00BB7C2F" w:rsidRPr="00BB7C2F" w:rsidRDefault="00BB7C2F" w:rsidP="00BB7C2F">
                      <w:pPr>
                        <w:jc w:val="right"/>
                        <w:rPr>
                          <w:rFonts w:ascii="Oswald Medium" w:hAnsi="Oswald Medium"/>
                          <w:color w:val="020202"/>
                          <w:sz w:val="56"/>
                          <w:szCs w:val="56"/>
                        </w:rPr>
                      </w:pPr>
                      <w:r w:rsidRPr="00BB7C2F">
                        <w:rPr>
                          <w:rFonts w:ascii="Oswald Medium" w:hAnsi="Oswald Medium"/>
                          <w:color w:val="020202"/>
                          <w:sz w:val="56"/>
                          <w:szCs w:val="56"/>
                        </w:rPr>
                        <w:t>200 000+</w:t>
                      </w:r>
                    </w:p>
                  </w:txbxContent>
                </v:textbox>
              </v:shape>
            </w:pict>
          </mc:Fallback>
        </mc:AlternateContent>
      </w:r>
      <w:r w:rsidR="00BB7C2F">
        <w:rPr>
          <w:noProof/>
        </w:rPr>
        <mc:AlternateContent>
          <mc:Choice Requires="wps">
            <w:drawing>
              <wp:anchor distT="0" distB="0" distL="114300" distR="114300" simplePos="0" relativeHeight="251706368" behindDoc="0" locked="0" layoutInCell="1" allowOverlap="1" wp14:anchorId="453ECBFA" wp14:editId="1524058C">
                <wp:simplePos x="0" y="0"/>
                <wp:positionH relativeFrom="column">
                  <wp:posOffset>571500</wp:posOffset>
                </wp:positionH>
                <wp:positionV relativeFrom="paragraph">
                  <wp:posOffset>1629728</wp:posOffset>
                </wp:positionV>
                <wp:extent cx="1490662" cy="9429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90662" cy="942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FDC768" w14:textId="77777777" w:rsidR="00BB7C2F" w:rsidRPr="00BB7C2F" w:rsidRDefault="00BB7C2F" w:rsidP="00BB7C2F">
                            <w:pPr>
                              <w:spacing w:before="40" w:after="0" w:line="620" w:lineRule="exact"/>
                              <w:jc w:val="right"/>
                              <w:rPr>
                                <w:rFonts w:ascii="Oswald Light" w:hAnsi="Oswald Light"/>
                                <w:color w:val="010101"/>
                                <w:spacing w:val="8"/>
                                <w:sz w:val="64"/>
                                <w:szCs w:val="64"/>
                              </w:rPr>
                            </w:pPr>
                            <w:r w:rsidRPr="00BB7C2F">
                              <w:rPr>
                                <w:rFonts w:ascii="Oswald Light" w:hAnsi="Oswald Light"/>
                                <w:color w:val="010101"/>
                                <w:spacing w:val="8"/>
                                <w:sz w:val="64"/>
                                <w:szCs w:val="64"/>
                              </w:rPr>
                              <w:t>The</w:t>
                            </w:r>
                            <w:r w:rsidRPr="00BB7C2F">
                              <w:rPr>
                                <w:rFonts w:ascii="Oswald Light" w:hAnsi="Oswald Light"/>
                                <w:color w:val="010101"/>
                                <w:spacing w:val="8"/>
                                <w:sz w:val="64"/>
                                <w:szCs w:val="64"/>
                              </w:rPr>
                              <w:cr/>
                              <w:t>Visi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ECBFA" id="Text Box 39" o:spid="_x0000_s1050" type="#_x0000_t202" style="position:absolute;margin-left:45pt;margin-top:128.35pt;width:117.35pt;height:7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" filled="f" stroked="f" strokeweight=".5pt">
                <v:textbox>
                  <w:txbxContent>
                    <w:p w14:paraId="4CFDC768" w14:textId="77777777" w:rsidR="00BB7C2F" w:rsidRPr="00BB7C2F" w:rsidRDefault="00BB7C2F" w:rsidP="00BB7C2F">
                      <w:pPr>
                        <w:spacing w:before="40" w:after="0" w:line="620" w:lineRule="exact"/>
                        <w:jc w:val="right"/>
                        <w:rPr>
                          <w:rFonts w:ascii="Oswald Light" w:hAnsi="Oswald Light"/>
                          <w:color w:val="010101"/>
                          <w:spacing w:val="8"/>
                          <w:sz w:val="64"/>
                          <w:szCs w:val="64"/>
                        </w:rPr>
                      </w:pPr>
                      <w:r w:rsidRPr="00BB7C2F">
                        <w:rPr>
                          <w:rFonts w:ascii="Oswald Light" w:hAnsi="Oswald Light"/>
                          <w:color w:val="010101"/>
                          <w:spacing w:val="8"/>
                          <w:sz w:val="64"/>
                          <w:szCs w:val="64"/>
                        </w:rPr>
                        <w:t>The</w:t>
                      </w:r>
                      <w:r w:rsidRPr="00BB7C2F">
                        <w:rPr>
                          <w:rFonts w:ascii="Oswald Light" w:hAnsi="Oswald Light"/>
                          <w:color w:val="010101"/>
                          <w:spacing w:val="8"/>
                          <w:sz w:val="64"/>
                          <w:szCs w:val="64"/>
                        </w:rPr>
                        <w:cr/>
                        <w:t>Visitors</w:t>
                      </w:r>
                    </w:p>
                  </w:txbxContent>
                </v:textbox>
              </v:shape>
            </w:pict>
          </mc:Fallback>
        </mc:AlternateContent>
      </w:r>
      <w:r w:rsidR="00BB7C2F">
        <w:rPr>
          <w:noProof/>
        </w:rPr>
        <mc:AlternateContent>
          <mc:Choice Requires="wps">
            <w:drawing>
              <wp:anchor distT="0" distB="0" distL="114300" distR="114300" simplePos="0" relativeHeight="251704320" behindDoc="0" locked="0" layoutInCell="1" allowOverlap="1" wp14:anchorId="21F58987" wp14:editId="63A9C653">
                <wp:simplePos x="0" y="0"/>
                <wp:positionH relativeFrom="column">
                  <wp:posOffset>4348164</wp:posOffset>
                </wp:positionH>
                <wp:positionV relativeFrom="paragraph">
                  <wp:posOffset>2147888</wp:posOffset>
                </wp:positionV>
                <wp:extent cx="1490662" cy="7048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490662" cy="704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EBB0D" w14:textId="77777777" w:rsidR="00BB7C2F" w:rsidRPr="00BB7C2F" w:rsidRDefault="00BB7C2F" w:rsidP="00BB7C2F">
                            <w:pPr>
                              <w:spacing w:after="0" w:line="168" w:lineRule="auto"/>
                              <w:rPr>
                                <w:rFonts w:ascii="Oswald Light" w:hAnsi="Oswald Light"/>
                                <w:color w:val="FFFFFF" w:themeColor="background1"/>
                                <w:spacing w:val="8"/>
                                <w:sz w:val="44"/>
                                <w:szCs w:val="90"/>
                              </w:rPr>
                            </w:pPr>
                            <w:r w:rsidRPr="00BB7C2F">
                              <w:rPr>
                                <w:rFonts w:ascii="Oswald Light" w:hAnsi="Oswald Light"/>
                                <w:color w:val="FFFFFF" w:themeColor="background1"/>
                                <w:spacing w:val="8"/>
                                <w:sz w:val="44"/>
                                <w:szCs w:val="90"/>
                              </w:rPr>
                              <w:t>Traffic</w:t>
                            </w:r>
                            <w:r w:rsidRPr="00BB7C2F">
                              <w:rPr>
                                <w:rFonts w:ascii="Oswald Light" w:hAnsi="Oswald Light"/>
                                <w:color w:val="FFFFFF" w:themeColor="background1"/>
                                <w:spacing w:val="8"/>
                                <w:sz w:val="44"/>
                                <w:szCs w:val="90"/>
                              </w:rPr>
                              <w:cr/>
                              <w:t>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58987" id="Text Box 38" o:spid="_x0000_s1051" type="#_x0000_t202" style="position:absolute;margin-left:342.4pt;margin-top:169.15pt;width:117.35pt;height:5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" filled="f" stroked="f" strokeweight=".5pt">
                <v:textbox>
                  <w:txbxContent>
                    <w:p w14:paraId="74CEBB0D" w14:textId="77777777" w:rsidR="00BB7C2F" w:rsidRPr="00BB7C2F" w:rsidRDefault="00BB7C2F" w:rsidP="00BB7C2F">
                      <w:pPr>
                        <w:spacing w:after="0" w:line="168" w:lineRule="auto"/>
                        <w:rPr>
                          <w:rFonts w:ascii="Oswald Light" w:hAnsi="Oswald Light"/>
                          <w:color w:val="FFFFFF" w:themeColor="background1"/>
                          <w:spacing w:val="8"/>
                          <w:sz w:val="44"/>
                          <w:szCs w:val="90"/>
                        </w:rPr>
                      </w:pPr>
                      <w:r w:rsidRPr="00BB7C2F">
                        <w:rPr>
                          <w:rFonts w:ascii="Oswald Light" w:hAnsi="Oswald Light"/>
                          <w:color w:val="FFFFFF" w:themeColor="background1"/>
                          <w:spacing w:val="8"/>
                          <w:sz w:val="44"/>
                          <w:szCs w:val="90"/>
                        </w:rPr>
                        <w:t>Traffic</w:t>
                      </w:r>
                      <w:r w:rsidRPr="00BB7C2F">
                        <w:rPr>
                          <w:rFonts w:ascii="Oswald Light" w:hAnsi="Oswald Light"/>
                          <w:color w:val="FFFFFF" w:themeColor="background1"/>
                          <w:spacing w:val="8"/>
                          <w:sz w:val="44"/>
                          <w:szCs w:val="90"/>
                        </w:rPr>
                        <w:cr/>
                        <w:t>Increase</w:t>
                      </w:r>
                    </w:p>
                  </w:txbxContent>
                </v:textbox>
              </v:shape>
            </w:pict>
          </mc:Fallback>
        </mc:AlternateContent>
      </w:r>
      <w:r w:rsidR="009371CB">
        <w:rPr>
          <w:noProof/>
        </w:rPr>
        <mc:AlternateContent>
          <mc:Choice Requires="wps">
            <w:drawing>
              <wp:anchor distT="0" distB="0" distL="114300" distR="114300" simplePos="0" relativeHeight="251702272" behindDoc="0" locked="0" layoutInCell="1" allowOverlap="1" wp14:anchorId="032A4688" wp14:editId="07E083DC">
                <wp:simplePos x="0" y="0"/>
                <wp:positionH relativeFrom="column">
                  <wp:posOffset>4357370</wp:posOffset>
                </wp:positionH>
                <wp:positionV relativeFrom="paragraph">
                  <wp:posOffset>1389063</wp:posOffset>
                </wp:positionV>
                <wp:extent cx="1681162" cy="7048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681162" cy="704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E4531B" w14:textId="77777777" w:rsidR="009371CB" w:rsidRPr="009371CB" w:rsidRDefault="009371CB" w:rsidP="00BB7C2F">
                            <w:pPr>
                              <w:spacing w:after="0" w:line="168" w:lineRule="auto"/>
                              <w:rPr>
                                <w:rFonts w:ascii="Oswald Light" w:hAnsi="Oswald Light"/>
                                <w:color w:val="FFFFFF" w:themeColor="background1"/>
                                <w:spacing w:val="14"/>
                                <w:sz w:val="44"/>
                                <w:szCs w:val="90"/>
                              </w:rPr>
                            </w:pPr>
                            <w:r w:rsidRPr="009371CB">
                              <w:rPr>
                                <w:rFonts w:ascii="Oswald Light" w:hAnsi="Oswald Light"/>
                                <w:color w:val="FFFFFF" w:themeColor="background1"/>
                                <w:spacing w:val="14"/>
                                <w:sz w:val="44"/>
                                <w:szCs w:val="90"/>
                              </w:rPr>
                              <w:t>Popularity</w:t>
                            </w:r>
                            <w:r w:rsidRPr="009371CB">
                              <w:rPr>
                                <w:rFonts w:ascii="Oswald Light" w:hAnsi="Oswald Light"/>
                                <w:color w:val="FFFFFF" w:themeColor="background1"/>
                                <w:spacing w:val="14"/>
                                <w:sz w:val="44"/>
                                <w:szCs w:val="90"/>
                              </w:rPr>
                              <w:cr/>
                              <w:t>Incr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A4688" id="Text Box 37" o:spid="_x0000_s1052" type="#_x0000_t202" style="position:absolute;margin-left:343.1pt;margin-top:109.4pt;width:132.35pt;height:5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" filled="f" stroked="f" strokeweight=".5pt">
                <v:textbox>
                  <w:txbxContent>
                    <w:p w14:paraId="02E4531B" w14:textId="77777777" w:rsidR="009371CB" w:rsidRPr="009371CB" w:rsidRDefault="009371CB" w:rsidP="00BB7C2F">
                      <w:pPr>
                        <w:spacing w:after="0" w:line="168" w:lineRule="auto"/>
                        <w:rPr>
                          <w:rFonts w:ascii="Oswald Light" w:hAnsi="Oswald Light"/>
                          <w:color w:val="FFFFFF" w:themeColor="background1"/>
                          <w:spacing w:val="14"/>
                          <w:sz w:val="44"/>
                          <w:szCs w:val="90"/>
                        </w:rPr>
                      </w:pPr>
                      <w:r w:rsidRPr="009371CB">
                        <w:rPr>
                          <w:rFonts w:ascii="Oswald Light" w:hAnsi="Oswald Light"/>
                          <w:color w:val="FFFFFF" w:themeColor="background1"/>
                          <w:spacing w:val="14"/>
                          <w:sz w:val="44"/>
                          <w:szCs w:val="90"/>
                        </w:rPr>
                        <w:t>Popularity</w:t>
                      </w:r>
                      <w:r w:rsidRPr="009371CB">
                        <w:rPr>
                          <w:rFonts w:ascii="Oswald Light" w:hAnsi="Oswald Light"/>
                          <w:color w:val="FFFFFF" w:themeColor="background1"/>
                          <w:spacing w:val="14"/>
                          <w:sz w:val="44"/>
                          <w:szCs w:val="90"/>
                        </w:rPr>
                        <w:cr/>
                        <w:t>Increase</w:t>
                      </w:r>
                    </w:p>
                  </w:txbxContent>
                </v:textbox>
              </v:shape>
            </w:pict>
          </mc:Fallback>
        </mc:AlternateContent>
      </w:r>
      <w:r w:rsidR="009371CB">
        <w:rPr>
          <w:noProof/>
        </w:rPr>
        <mc:AlternateContent>
          <mc:Choice Requires="wps">
            <w:drawing>
              <wp:anchor distT="0" distB="0" distL="114300" distR="114300" simplePos="0" relativeHeight="251700224" behindDoc="0" locked="0" layoutInCell="1" allowOverlap="1" wp14:anchorId="4B2F4818" wp14:editId="6FEDA1E4">
                <wp:simplePos x="0" y="0"/>
                <wp:positionH relativeFrom="column">
                  <wp:posOffset>2711133</wp:posOffset>
                </wp:positionH>
                <wp:positionV relativeFrom="paragraph">
                  <wp:posOffset>1946275</wp:posOffset>
                </wp:positionV>
                <wp:extent cx="1681162" cy="9048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681162"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996B8" w14:textId="77777777" w:rsidR="009371CB" w:rsidRPr="009371CB" w:rsidRDefault="009371CB">
                            <w:pPr>
                              <w:rPr>
                                <w:rFonts w:ascii="Oswald Medium" w:hAnsi="Oswald Medium"/>
                                <w:color w:val="FFFFFF" w:themeColor="background1"/>
                                <w:spacing w:val="14"/>
                                <w:sz w:val="90"/>
                                <w:szCs w:val="90"/>
                              </w:rPr>
                            </w:pPr>
                            <w:r>
                              <w:rPr>
                                <w:rFonts w:ascii="Oswald Medium" w:hAnsi="Oswald Medium"/>
                                <w:color w:val="FFFFFF" w:themeColor="background1"/>
                                <w:spacing w:val="14"/>
                                <w:sz w:val="90"/>
                                <w:szCs w:val="90"/>
                              </w:rPr>
                              <w:t>7</w:t>
                            </w:r>
                            <w:r w:rsidRPr="009371CB">
                              <w:rPr>
                                <w:rFonts w:ascii="Oswald Medium" w:hAnsi="Oswald Medium"/>
                                <w:color w:val="FFFFFF" w:themeColor="background1"/>
                                <w:spacing w:val="14"/>
                                <w:sz w:val="90"/>
                                <w:szCs w:val="9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F4818" id="Text Box 36" o:spid="_x0000_s1053" type="#_x0000_t202" style="position:absolute;margin-left:213.5pt;margin-top:153.25pt;width:132.35pt;height:7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" filled="f" stroked="f" strokeweight=".5pt">
                <v:textbox>
                  <w:txbxContent>
                    <w:p w14:paraId="324996B8" w14:textId="77777777" w:rsidR="009371CB" w:rsidRPr="009371CB" w:rsidRDefault="009371CB">
                      <w:pPr>
                        <w:rPr>
                          <w:rFonts w:ascii="Oswald Medium" w:hAnsi="Oswald Medium"/>
                          <w:color w:val="FFFFFF" w:themeColor="background1"/>
                          <w:spacing w:val="14"/>
                          <w:sz w:val="90"/>
                          <w:szCs w:val="90"/>
                        </w:rPr>
                      </w:pPr>
                      <w:r>
                        <w:rPr>
                          <w:rFonts w:ascii="Oswald Medium" w:hAnsi="Oswald Medium"/>
                          <w:color w:val="FFFFFF" w:themeColor="background1"/>
                          <w:spacing w:val="14"/>
                          <w:sz w:val="90"/>
                          <w:szCs w:val="90"/>
                        </w:rPr>
                        <w:t>7</w:t>
                      </w:r>
                      <w:r w:rsidRPr="009371CB">
                        <w:rPr>
                          <w:rFonts w:ascii="Oswald Medium" w:hAnsi="Oswald Medium"/>
                          <w:color w:val="FFFFFF" w:themeColor="background1"/>
                          <w:spacing w:val="14"/>
                          <w:sz w:val="90"/>
                          <w:szCs w:val="90"/>
                        </w:rPr>
                        <w:t>5%</w:t>
                      </w:r>
                    </w:p>
                  </w:txbxContent>
                </v:textbox>
              </v:shape>
            </w:pict>
          </mc:Fallback>
        </mc:AlternateContent>
      </w:r>
      <w:r w:rsidR="009371CB">
        <w:rPr>
          <w:noProof/>
        </w:rPr>
        <mc:AlternateContent>
          <mc:Choice Requires="wps">
            <w:drawing>
              <wp:anchor distT="0" distB="0" distL="114300" distR="114300" simplePos="0" relativeHeight="251698176" behindDoc="0" locked="0" layoutInCell="1" allowOverlap="1" wp14:anchorId="0A6888F0" wp14:editId="36BB41B9">
                <wp:simplePos x="0" y="0"/>
                <wp:positionH relativeFrom="column">
                  <wp:posOffset>2684462</wp:posOffset>
                </wp:positionH>
                <wp:positionV relativeFrom="paragraph">
                  <wp:posOffset>1190625</wp:posOffset>
                </wp:positionV>
                <wp:extent cx="1681162" cy="9048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681162"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15974B" w14:textId="77777777" w:rsidR="009371CB" w:rsidRPr="009371CB" w:rsidRDefault="009371CB">
                            <w:pPr>
                              <w:rPr>
                                <w:rFonts w:ascii="Oswald Medium" w:hAnsi="Oswald Medium"/>
                                <w:color w:val="FFFFFF" w:themeColor="background1"/>
                                <w:spacing w:val="14"/>
                                <w:sz w:val="90"/>
                                <w:szCs w:val="90"/>
                              </w:rPr>
                            </w:pPr>
                            <w:r w:rsidRPr="009371CB">
                              <w:rPr>
                                <w:rFonts w:ascii="Oswald Medium" w:hAnsi="Oswald Medium"/>
                                <w:color w:val="FFFFFF" w:themeColor="background1"/>
                                <w:spacing w:val="14"/>
                                <w:sz w:val="90"/>
                                <w:szCs w:val="90"/>
                              </w:rPr>
                              <w:t>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88F0" id="Text Box 35" o:spid="_x0000_s1054" type="#_x0000_t202" style="position:absolute;margin-left:211.35pt;margin-top:93.75pt;width:132.35pt;height:7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" filled="f" stroked="f" strokeweight=".5pt">
                <v:textbox>
                  <w:txbxContent>
                    <w:p w14:paraId="2F15974B" w14:textId="77777777" w:rsidR="009371CB" w:rsidRPr="009371CB" w:rsidRDefault="009371CB">
                      <w:pPr>
                        <w:rPr>
                          <w:rFonts w:ascii="Oswald Medium" w:hAnsi="Oswald Medium"/>
                          <w:color w:val="FFFFFF" w:themeColor="background1"/>
                          <w:spacing w:val="14"/>
                          <w:sz w:val="90"/>
                          <w:szCs w:val="90"/>
                        </w:rPr>
                      </w:pPr>
                      <w:r w:rsidRPr="009371CB">
                        <w:rPr>
                          <w:rFonts w:ascii="Oswald Medium" w:hAnsi="Oswald Medium"/>
                          <w:color w:val="FFFFFF" w:themeColor="background1"/>
                          <w:spacing w:val="14"/>
                          <w:sz w:val="90"/>
                          <w:szCs w:val="90"/>
                        </w:rPr>
                        <w:t>65%</w:t>
                      </w:r>
                    </w:p>
                  </w:txbxContent>
                </v:textbox>
              </v:shape>
            </w:pict>
          </mc:Fallback>
        </mc:AlternateContent>
      </w:r>
      <w:r w:rsidR="009371CB">
        <w:rPr>
          <w:noProof/>
        </w:rPr>
        <mc:AlternateContent>
          <mc:Choice Requires="wps">
            <w:drawing>
              <wp:anchor distT="0" distB="0" distL="114300" distR="114300" simplePos="0" relativeHeight="251694080" behindDoc="0" locked="0" layoutInCell="1" allowOverlap="1" wp14:anchorId="41A39319" wp14:editId="3B4EEE3D">
                <wp:simplePos x="0" y="0"/>
                <wp:positionH relativeFrom="column">
                  <wp:posOffset>2375065</wp:posOffset>
                </wp:positionH>
                <wp:positionV relativeFrom="paragraph">
                  <wp:posOffset>5955474</wp:posOffset>
                </wp:positionV>
                <wp:extent cx="4480560" cy="3188525"/>
                <wp:effectExtent l="0" t="0" r="0" b="0"/>
                <wp:wrapNone/>
                <wp:docPr id="33" name="Rectangle 33"/>
                <wp:cNvGraphicFramePr/>
                <a:graphic xmlns:a="http://schemas.openxmlformats.org/drawingml/2006/main">
                  <a:graphicData uri="http://schemas.microsoft.com/office/word/2010/wordprocessingShape">
                    <wps:wsp>
                      <wps:cNvSpPr/>
                      <wps:spPr>
                        <a:xfrm>
                          <a:off x="0" y="0"/>
                          <a:ext cx="4480560" cy="3188525"/>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0F689" id="Rectangle 33" o:spid="_x0000_s1026" style="position:absolute;margin-left:187pt;margin-top:468.95pt;width:352.8pt;height:251.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" fillcolor="#117fbc" stroked="f" strokeweight="1pt"/>
            </w:pict>
          </mc:Fallback>
        </mc:AlternateContent>
      </w:r>
      <w:r w:rsidR="009371CB">
        <w:rPr>
          <w:noProof/>
        </w:rPr>
        <mc:AlternateContent>
          <mc:Choice Requires="wps">
            <w:drawing>
              <wp:anchor distT="0" distB="0" distL="114300" distR="114300" simplePos="0" relativeHeight="251692032" behindDoc="0" locked="0" layoutInCell="1" allowOverlap="1" wp14:anchorId="5E1670ED" wp14:editId="1DF71AFA">
                <wp:simplePos x="0" y="0"/>
                <wp:positionH relativeFrom="column">
                  <wp:posOffset>-914400</wp:posOffset>
                </wp:positionH>
                <wp:positionV relativeFrom="paragraph">
                  <wp:posOffset>3028208</wp:posOffset>
                </wp:positionV>
                <wp:extent cx="3288030" cy="2921330"/>
                <wp:effectExtent l="0" t="0" r="7620" b="0"/>
                <wp:wrapNone/>
                <wp:docPr id="32" name="Rectangle 32"/>
                <wp:cNvGraphicFramePr/>
                <a:graphic xmlns:a="http://schemas.openxmlformats.org/drawingml/2006/main">
                  <a:graphicData uri="http://schemas.microsoft.com/office/word/2010/wordprocessingShape">
                    <wps:wsp>
                      <wps:cNvSpPr/>
                      <wps:spPr>
                        <a:xfrm>
                          <a:off x="0" y="0"/>
                          <a:ext cx="3288030" cy="292133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CF67E1" id="Rectangle 32" o:spid="_x0000_s1026" style="position:absolute;margin-left:-1in;margin-top:238.45pt;width:258.9pt;height:230.0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" fillcolor="#117fbc" stroked="f" strokeweight="1pt"/>
            </w:pict>
          </mc:Fallback>
        </mc:AlternateContent>
      </w:r>
      <w:r w:rsidR="009371CB">
        <w:rPr>
          <w:noProof/>
        </w:rPr>
        <mc:AlternateContent>
          <mc:Choice Requires="wps">
            <w:drawing>
              <wp:anchor distT="0" distB="0" distL="114300" distR="114300" simplePos="0" relativeHeight="251689984" behindDoc="0" locked="0" layoutInCell="1" allowOverlap="1" wp14:anchorId="2BD2AB5C" wp14:editId="2C81FDD5">
                <wp:simplePos x="0" y="0"/>
                <wp:positionH relativeFrom="column">
                  <wp:posOffset>2373630</wp:posOffset>
                </wp:positionH>
                <wp:positionV relativeFrom="paragraph">
                  <wp:posOffset>1108710</wp:posOffset>
                </wp:positionV>
                <wp:extent cx="4480560" cy="1916430"/>
                <wp:effectExtent l="0" t="0" r="0" b="7620"/>
                <wp:wrapNone/>
                <wp:docPr id="31" name="Rectangle 31"/>
                <wp:cNvGraphicFramePr/>
                <a:graphic xmlns:a="http://schemas.openxmlformats.org/drawingml/2006/main">
                  <a:graphicData uri="http://schemas.microsoft.com/office/word/2010/wordprocessingShape">
                    <wps:wsp>
                      <wps:cNvSpPr/>
                      <wps:spPr>
                        <a:xfrm>
                          <a:off x="0" y="0"/>
                          <a:ext cx="4480560" cy="191643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5231E" id="Rectangle 31" o:spid="_x0000_s1026" style="position:absolute;margin-left:186.9pt;margin-top:87.3pt;width:352.8pt;height:150.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" fillcolor="#117fbc" stroked="f" strokeweight="1pt"/>
            </w:pict>
          </mc:Fallback>
        </mc:AlternateContent>
      </w:r>
      <w:r w:rsidR="009371CB">
        <w:rPr>
          <w:noProof/>
        </w:rPr>
        <mc:AlternateContent>
          <mc:Choice Requires="wps">
            <w:drawing>
              <wp:anchor distT="0" distB="0" distL="114300" distR="114300" simplePos="0" relativeHeight="251687936" behindDoc="0" locked="0" layoutInCell="1" allowOverlap="1" wp14:anchorId="69928491" wp14:editId="33D3EE3A">
                <wp:simplePos x="0" y="0"/>
                <wp:positionH relativeFrom="column">
                  <wp:posOffset>-914400</wp:posOffset>
                </wp:positionH>
                <wp:positionV relativeFrom="paragraph">
                  <wp:posOffset>-914400</wp:posOffset>
                </wp:positionV>
                <wp:extent cx="3288030" cy="2023110"/>
                <wp:effectExtent l="0" t="0" r="7620" b="0"/>
                <wp:wrapNone/>
                <wp:docPr id="30" name="Rectangle 30"/>
                <wp:cNvGraphicFramePr/>
                <a:graphic xmlns:a="http://schemas.openxmlformats.org/drawingml/2006/main">
                  <a:graphicData uri="http://schemas.microsoft.com/office/word/2010/wordprocessingShape">
                    <wps:wsp>
                      <wps:cNvSpPr/>
                      <wps:spPr>
                        <a:xfrm>
                          <a:off x="0" y="0"/>
                          <a:ext cx="3288030" cy="202311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BEC93E" id="Rectangle 30" o:spid="_x0000_s1026" style="position:absolute;margin-left:-1in;margin-top:-1in;width:258.9pt;height:159.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" fillcolor="#117fbc" stroked="f" strokeweight="1pt"/>
            </w:pict>
          </mc:Fallback>
        </mc:AlternateContent>
      </w:r>
      <w:r w:rsidR="007F47BE">
        <w:rPr>
          <w:noProof/>
        </w:rPr>
        <w:t xml:space="preserve"> </w:t>
      </w:r>
    </w:p>
    <w:p w14:paraId="5EB986AB" w14:textId="0479A002" w:rsidR="007F47BE" w:rsidRDefault="004A2F1A">
      <w:pPr>
        <w:rPr>
          <w:noProof/>
        </w:rPr>
      </w:pPr>
      <w:r>
        <w:rPr>
          <w:noProof/>
        </w:rPr>
        <mc:AlternateContent>
          <mc:Choice Requires="wps">
            <w:drawing>
              <wp:anchor distT="0" distB="0" distL="114300" distR="114300" simplePos="0" relativeHeight="251735040" behindDoc="0" locked="0" layoutInCell="1" allowOverlap="1" wp14:anchorId="0AB8C3B7" wp14:editId="669F8584">
                <wp:simplePos x="0" y="0"/>
                <wp:positionH relativeFrom="column">
                  <wp:posOffset>190500</wp:posOffset>
                </wp:positionH>
                <wp:positionV relativeFrom="paragraph">
                  <wp:posOffset>6638924</wp:posOffset>
                </wp:positionV>
                <wp:extent cx="1871345" cy="157162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71345" cy="157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233527" w14:textId="77777777" w:rsidR="00BB7C2F" w:rsidRPr="00BB7C2F" w:rsidRDefault="00BB7C2F" w:rsidP="00BB7C2F">
                            <w:pPr>
                              <w:spacing w:before="40" w:after="0" w:line="620" w:lineRule="exact"/>
                              <w:jc w:val="right"/>
                              <w:rPr>
                                <w:rFonts w:ascii="Oswald Light" w:hAnsi="Oswald Light"/>
                                <w:color w:val="020202"/>
                                <w:spacing w:val="12"/>
                                <w:sz w:val="64"/>
                                <w:szCs w:val="64"/>
                              </w:rPr>
                            </w:pPr>
                            <w:r w:rsidRPr="00BB7C2F">
                              <w:rPr>
                                <w:rFonts w:ascii="Oswald Light" w:hAnsi="Oswald Light"/>
                                <w:color w:val="020202"/>
                                <w:spacing w:val="12"/>
                                <w:sz w:val="64"/>
                                <w:szCs w:val="64"/>
                              </w:rPr>
                              <w:t>Social</w:t>
                            </w:r>
                            <w:r w:rsidRPr="00BB7C2F">
                              <w:rPr>
                                <w:rFonts w:ascii="Oswald Light" w:hAnsi="Oswald Light"/>
                                <w:color w:val="020202"/>
                                <w:spacing w:val="12"/>
                                <w:sz w:val="64"/>
                                <w:szCs w:val="64"/>
                              </w:rPr>
                              <w:cr/>
                              <w:t>Media</w:t>
                            </w:r>
                            <w:r w:rsidRPr="00BB7C2F">
                              <w:rPr>
                                <w:rFonts w:ascii="Oswald Light" w:hAnsi="Oswald Light"/>
                                <w:color w:val="020202"/>
                                <w:spacing w:val="12"/>
                                <w:sz w:val="64"/>
                                <w:szCs w:val="64"/>
                              </w:rPr>
                              <w:c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8C3B7" id="Text Box 55" o:spid="_x0000_s1055" type="#_x0000_t202" style="position:absolute;margin-left:15pt;margin-top:522.75pt;width:147.35pt;height:12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" filled="f" stroked="f" strokeweight=".5pt">
                <v:textbox>
                  <w:txbxContent>
                    <w:p w14:paraId="4E233527" w14:textId="77777777" w:rsidR="00BB7C2F" w:rsidRPr="00BB7C2F" w:rsidRDefault="00BB7C2F" w:rsidP="00BB7C2F">
                      <w:pPr>
                        <w:spacing w:before="40" w:after="0" w:line="620" w:lineRule="exact"/>
                        <w:jc w:val="right"/>
                        <w:rPr>
                          <w:rFonts w:ascii="Oswald Light" w:hAnsi="Oswald Light"/>
                          <w:color w:val="020202"/>
                          <w:spacing w:val="12"/>
                          <w:sz w:val="64"/>
                          <w:szCs w:val="64"/>
                        </w:rPr>
                      </w:pPr>
                      <w:r w:rsidRPr="00BB7C2F">
                        <w:rPr>
                          <w:rFonts w:ascii="Oswald Light" w:hAnsi="Oswald Light"/>
                          <w:color w:val="020202"/>
                          <w:spacing w:val="12"/>
                          <w:sz w:val="64"/>
                          <w:szCs w:val="64"/>
                        </w:rPr>
                        <w:t>Social</w:t>
                      </w:r>
                      <w:r w:rsidRPr="00BB7C2F">
                        <w:rPr>
                          <w:rFonts w:ascii="Oswald Light" w:hAnsi="Oswald Light"/>
                          <w:color w:val="020202"/>
                          <w:spacing w:val="12"/>
                          <w:sz w:val="64"/>
                          <w:szCs w:val="64"/>
                        </w:rPr>
                        <w:cr/>
                        <w:t>Media</w:t>
                      </w:r>
                      <w:r w:rsidRPr="00BB7C2F">
                        <w:rPr>
                          <w:rFonts w:ascii="Oswald Light" w:hAnsi="Oswald Light"/>
                          <w:color w:val="020202"/>
                          <w:spacing w:val="12"/>
                          <w:sz w:val="64"/>
                          <w:szCs w:val="64"/>
                        </w:rPr>
                        <w:cr/>
                        <w:t>Followers</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2520C062" wp14:editId="0684AE3C">
                <wp:simplePos x="0" y="0"/>
                <wp:positionH relativeFrom="column">
                  <wp:posOffset>190500</wp:posOffset>
                </wp:positionH>
                <wp:positionV relativeFrom="paragraph">
                  <wp:posOffset>3495674</wp:posOffset>
                </wp:positionV>
                <wp:extent cx="1871345" cy="159067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71345" cy="159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676A70" w14:textId="77777777" w:rsidR="00BB7C2F" w:rsidRPr="00BB7C2F" w:rsidRDefault="00BB7C2F" w:rsidP="00BB7C2F">
                            <w:pPr>
                              <w:spacing w:before="40" w:after="0" w:line="700" w:lineRule="exact"/>
                              <w:jc w:val="right"/>
                              <w:rPr>
                                <w:rFonts w:ascii="Oswald Light" w:hAnsi="Oswald Light"/>
                                <w:color w:val="FFFFFF" w:themeColor="background1"/>
                                <w:spacing w:val="12"/>
                                <w:sz w:val="64"/>
                                <w:szCs w:val="64"/>
                              </w:rPr>
                            </w:pPr>
                            <w:r w:rsidRPr="00BB7C2F">
                              <w:rPr>
                                <w:rFonts w:ascii="Oswald Light" w:hAnsi="Oswald Light"/>
                                <w:color w:val="FFFFFF" w:themeColor="background1"/>
                                <w:spacing w:val="12"/>
                                <w:sz w:val="64"/>
                                <w:szCs w:val="64"/>
                              </w:rPr>
                              <w:t>Trending</w:t>
                            </w:r>
                            <w:r w:rsidRPr="00BB7C2F">
                              <w:rPr>
                                <w:rFonts w:ascii="Oswald Light" w:hAnsi="Oswald Light"/>
                                <w:color w:val="FFFFFF" w:themeColor="background1"/>
                                <w:spacing w:val="12"/>
                                <w:sz w:val="64"/>
                                <w:szCs w:val="64"/>
                              </w:rPr>
                              <w:cr/>
                              <w:t>in Social</w:t>
                            </w:r>
                            <w:r w:rsidRPr="00BB7C2F">
                              <w:rPr>
                                <w:rFonts w:ascii="Oswald Light" w:hAnsi="Oswald Light"/>
                                <w:color w:val="FFFFFF" w:themeColor="background1"/>
                                <w:spacing w:val="12"/>
                                <w:sz w:val="64"/>
                                <w:szCs w:val="64"/>
                              </w:rPr>
                              <w:cr/>
                              <w:t>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0C062" id="Text Box 45" o:spid="_x0000_s1056" type="#_x0000_t202" style="position:absolute;margin-left:15pt;margin-top:275.25pt;width:147.35pt;height:125.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" filled="f" stroked="f" strokeweight=".5pt">
                <v:textbox>
                  <w:txbxContent>
                    <w:p w14:paraId="57676A70" w14:textId="77777777" w:rsidR="00BB7C2F" w:rsidRPr="00BB7C2F" w:rsidRDefault="00BB7C2F" w:rsidP="00BB7C2F">
                      <w:pPr>
                        <w:spacing w:before="40" w:after="0" w:line="700" w:lineRule="exact"/>
                        <w:jc w:val="right"/>
                        <w:rPr>
                          <w:rFonts w:ascii="Oswald Light" w:hAnsi="Oswald Light"/>
                          <w:color w:val="FFFFFF" w:themeColor="background1"/>
                          <w:spacing w:val="12"/>
                          <w:sz w:val="64"/>
                          <w:szCs w:val="64"/>
                        </w:rPr>
                      </w:pPr>
                      <w:r w:rsidRPr="00BB7C2F">
                        <w:rPr>
                          <w:rFonts w:ascii="Oswald Light" w:hAnsi="Oswald Light"/>
                          <w:color w:val="FFFFFF" w:themeColor="background1"/>
                          <w:spacing w:val="12"/>
                          <w:sz w:val="64"/>
                          <w:szCs w:val="64"/>
                        </w:rPr>
                        <w:t>Trending</w:t>
                      </w:r>
                      <w:r w:rsidRPr="00BB7C2F">
                        <w:rPr>
                          <w:rFonts w:ascii="Oswald Light" w:hAnsi="Oswald Light"/>
                          <w:color w:val="FFFFFF" w:themeColor="background1"/>
                          <w:spacing w:val="12"/>
                          <w:sz w:val="64"/>
                          <w:szCs w:val="64"/>
                        </w:rPr>
                        <w:cr/>
                        <w:t>in Social</w:t>
                      </w:r>
                      <w:r w:rsidRPr="00BB7C2F">
                        <w:rPr>
                          <w:rFonts w:ascii="Oswald Light" w:hAnsi="Oswald Light"/>
                          <w:color w:val="FFFFFF" w:themeColor="background1"/>
                          <w:spacing w:val="12"/>
                          <w:sz w:val="64"/>
                          <w:szCs w:val="64"/>
                        </w:rPr>
                        <w:cr/>
                        <w:t>Media</w:t>
                      </w:r>
                    </w:p>
                  </w:txbxContent>
                </v:textbox>
              </v:shape>
            </w:pict>
          </mc:Fallback>
        </mc:AlternateContent>
      </w:r>
      <w:r w:rsidR="007F47BE">
        <w:rPr>
          <w:noProof/>
        </w:rPr>
        <w:br w:type="page"/>
      </w:r>
    </w:p>
    <w:p w14:paraId="0E702DF5" w14:textId="597AA785" w:rsidR="004F7F0D" w:rsidRDefault="007F47BE">
      <w:pPr>
        <w:rPr>
          <w:noProof/>
        </w:rPr>
      </w:pPr>
      <w:r>
        <w:rPr>
          <w:noProof/>
        </w:rPr>
        <w:lastRenderedPageBreak/>
        <mc:AlternateContent>
          <mc:Choice Requires="wps">
            <w:drawing>
              <wp:anchor distT="0" distB="0" distL="114300" distR="114300" simplePos="0" relativeHeight="251765760" behindDoc="0" locked="0" layoutInCell="1" allowOverlap="1" wp14:anchorId="27F195EA" wp14:editId="7A10FF8E">
                <wp:simplePos x="0" y="0"/>
                <wp:positionH relativeFrom="column">
                  <wp:posOffset>2374635</wp:posOffset>
                </wp:positionH>
                <wp:positionV relativeFrom="paragraph">
                  <wp:posOffset>676910</wp:posOffset>
                </wp:positionV>
                <wp:extent cx="3622258" cy="0"/>
                <wp:effectExtent l="0" t="0" r="35560" b="19050"/>
                <wp:wrapNone/>
                <wp:docPr id="73" name="Straight Connector 73"/>
                <wp:cNvGraphicFramePr/>
                <a:graphic xmlns:a="http://schemas.openxmlformats.org/drawingml/2006/main">
                  <a:graphicData uri="http://schemas.microsoft.com/office/word/2010/wordprocessingShape">
                    <wps:wsp>
                      <wps:cNvCnPr/>
                      <wps:spPr>
                        <a:xfrm>
                          <a:off x="0" y="0"/>
                          <a:ext cx="3622258" cy="0"/>
                        </a:xfrm>
                        <a:prstGeom prst="line">
                          <a:avLst/>
                        </a:prstGeom>
                        <a:ln>
                          <a:solidFill>
                            <a:srgbClr val="02020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8EA200" id="Straight Connector 73"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187pt,53.3pt" to="472.2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" strokecolor="#020202" strokeweight=".5pt">
                <v:stroke joinstyle="miter"/>
              </v:line>
            </w:pict>
          </mc:Fallback>
        </mc:AlternateContent>
      </w:r>
      <w:r>
        <w:rPr>
          <w:noProof/>
        </w:rPr>
        <mc:AlternateContent>
          <mc:Choice Requires="wps">
            <w:drawing>
              <wp:anchor distT="0" distB="0" distL="114300" distR="114300" simplePos="0" relativeHeight="251764736" behindDoc="0" locked="0" layoutInCell="1" allowOverlap="1" wp14:anchorId="7928EAB6" wp14:editId="31C13956">
                <wp:simplePos x="0" y="0"/>
                <wp:positionH relativeFrom="column">
                  <wp:posOffset>2693974</wp:posOffset>
                </wp:positionH>
                <wp:positionV relativeFrom="paragraph">
                  <wp:posOffset>6774180</wp:posOffset>
                </wp:positionV>
                <wp:extent cx="3408100" cy="890546"/>
                <wp:effectExtent l="0" t="0" r="0" b="5080"/>
                <wp:wrapNone/>
                <wp:docPr id="72" name="Text Box 72"/>
                <wp:cNvGraphicFramePr/>
                <a:graphic xmlns:a="http://schemas.openxmlformats.org/drawingml/2006/main">
                  <a:graphicData uri="http://schemas.microsoft.com/office/word/2010/wordprocessingShape">
                    <wps:wsp>
                      <wps:cNvSpPr txBox="1"/>
                      <wps:spPr>
                        <a:xfrm>
                          <a:off x="0" y="0"/>
                          <a:ext cx="3408100" cy="8905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97612E"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Almost 46% of your visitors will judge  the credibility of your organization based on the design of your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8EAB6" id="Text Box 72" o:spid="_x0000_s1057" type="#_x0000_t202" style="position:absolute;margin-left:212.1pt;margin-top:533.4pt;width:268.35pt;height:70.1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" filled="f" stroked="f" strokeweight=".5pt">
                <v:textbox>
                  <w:txbxContent>
                    <w:p w14:paraId="7497612E"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Almost 46% of your visitors will judge  the credibility of your organization based on the design of your website</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5CC15D66" wp14:editId="01290500">
                <wp:simplePos x="0" y="0"/>
                <wp:positionH relativeFrom="column">
                  <wp:posOffset>2685719</wp:posOffset>
                </wp:positionH>
                <wp:positionV relativeFrom="paragraph">
                  <wp:posOffset>5223510</wp:posOffset>
                </wp:positionV>
                <wp:extent cx="3538330" cy="143123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3538330" cy="1431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87B2D"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 xml:space="preserve">Building your business through the web starts with custom website design. But with </w:t>
                            </w:r>
                            <w:r w:rsidRPr="007F47BE">
                              <w:rPr>
                                <w:rFonts w:ascii="Raleway Medium" w:hAnsi="Raleway Medium"/>
                                <w:color w:val="117FBC"/>
                                <w:spacing w:val="4"/>
                                <w:sz w:val="24"/>
                              </w:rPr>
                              <w:t xml:space="preserve">more than 80% of clicks </w:t>
                            </w:r>
                            <w:r w:rsidRPr="007F47BE">
                              <w:rPr>
                                <w:rFonts w:ascii="Raleway Medium" w:hAnsi="Raleway Medium"/>
                                <w:color w:val="020202"/>
                                <w:spacing w:val="4"/>
                                <w:sz w:val="24"/>
                              </w:rPr>
                              <w:t>happening on the first page of Google Search, a professional search engine marketing strategy is a m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15D66" id="Text Box 71" o:spid="_x0000_s1058" type="#_x0000_t202" style="position:absolute;margin-left:211.45pt;margin-top:411.3pt;width:278.6pt;height:112.7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" filled="f" stroked="f" strokeweight=".5pt">
                <v:textbox>
                  <w:txbxContent>
                    <w:p w14:paraId="0F587B2D"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 xml:space="preserve">Building your business through the web starts with custom website design. But with </w:t>
                      </w:r>
                      <w:r w:rsidRPr="007F47BE">
                        <w:rPr>
                          <w:rFonts w:ascii="Raleway Medium" w:hAnsi="Raleway Medium"/>
                          <w:color w:val="117FBC"/>
                          <w:spacing w:val="4"/>
                          <w:sz w:val="24"/>
                        </w:rPr>
                        <w:t xml:space="preserve">more than 80% of clicks </w:t>
                      </w:r>
                      <w:r w:rsidRPr="007F47BE">
                        <w:rPr>
                          <w:rFonts w:ascii="Raleway Medium" w:hAnsi="Raleway Medium"/>
                          <w:color w:val="020202"/>
                          <w:spacing w:val="4"/>
                          <w:sz w:val="24"/>
                        </w:rPr>
                        <w:t>happening on the first page of Google Search, a professional search engine marketing strategy is a must.</w:t>
                      </w:r>
                    </w:p>
                  </w:txbxContent>
                </v:textbox>
              </v:shape>
            </w:pict>
          </mc:Fallback>
        </mc:AlternateContent>
      </w:r>
      <w:r>
        <w:rPr>
          <w:noProof/>
        </w:rPr>
        <mc:AlternateContent>
          <mc:Choice Requires="wps">
            <w:drawing>
              <wp:anchor distT="0" distB="0" distL="114300" distR="114300" simplePos="0" relativeHeight="251760640" behindDoc="0" locked="0" layoutInCell="1" allowOverlap="1" wp14:anchorId="1DB1768B" wp14:editId="3C1D660C">
                <wp:simplePos x="0" y="0"/>
                <wp:positionH relativeFrom="column">
                  <wp:posOffset>2687541</wp:posOffset>
                </wp:positionH>
                <wp:positionV relativeFrom="paragraph">
                  <wp:posOffset>3673503</wp:posOffset>
                </wp:positionV>
                <wp:extent cx="3466769" cy="1311965"/>
                <wp:effectExtent l="0" t="0" r="0" b="2540"/>
                <wp:wrapNone/>
                <wp:docPr id="70" name="Text Box 70"/>
                <wp:cNvGraphicFramePr/>
                <a:graphic xmlns:a="http://schemas.openxmlformats.org/drawingml/2006/main">
                  <a:graphicData uri="http://schemas.microsoft.com/office/word/2010/wordprocessingShape">
                    <wps:wsp>
                      <wps:cNvSpPr txBox="1"/>
                      <wps:spPr>
                        <a:xfrm>
                          <a:off x="0" y="0"/>
                          <a:ext cx="3466769" cy="1311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F993F1"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will help you differentiate yourself from competitors through cohesive business branding efforts, both on- and offline. From logo design, to professional copywriting and website mess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1768B" id="Text Box 70" o:spid="_x0000_s1059" type="#_x0000_t202" style="position:absolute;margin-left:211.6pt;margin-top:289.25pt;width:272.95pt;height:103.3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" filled="f" stroked="f" strokeweight=".5pt">
                <v:textbox>
                  <w:txbxContent>
                    <w:p w14:paraId="77F993F1"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will help you differentiate yourself from competitors through cohesive business branding efforts, both on- and offline. From logo design, to professional copywriting and website messaging,</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4EE0BE80" wp14:editId="1EF91875">
                <wp:simplePos x="0" y="0"/>
                <wp:positionH relativeFrom="column">
                  <wp:posOffset>2695271</wp:posOffset>
                </wp:positionH>
                <wp:positionV relativeFrom="paragraph">
                  <wp:posOffset>1422400</wp:posOffset>
                </wp:positionV>
                <wp:extent cx="3394296" cy="1781092"/>
                <wp:effectExtent l="0" t="0" r="0" b="0"/>
                <wp:wrapNone/>
                <wp:docPr id="69" name="Text Box 69"/>
                <wp:cNvGraphicFramePr/>
                <a:graphic xmlns:a="http://schemas.openxmlformats.org/drawingml/2006/main">
                  <a:graphicData uri="http://schemas.microsoft.com/office/word/2010/wordprocessingShape">
                    <wps:wsp>
                      <wps:cNvSpPr txBox="1"/>
                      <wps:spPr>
                        <a:xfrm>
                          <a:off x="0" y="0"/>
                          <a:ext cx="3394296" cy="17810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C4F21E"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 xml:space="preserve">During the Development Phase, we’ll create a development environment for your work-in-progress website so you can monitor our progress in real-time, while having an available test environment for your website training. This is just one of the many ways we approach websi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0BE80" id="Text Box 69" o:spid="_x0000_s1060" type="#_x0000_t202" style="position:absolute;margin-left:212.25pt;margin-top:112pt;width:267.25pt;height:140.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" filled="f" stroked="f" strokeweight=".5pt">
                <v:textbox>
                  <w:txbxContent>
                    <w:p w14:paraId="67C4F21E" w14:textId="77777777" w:rsidR="007F47BE" w:rsidRPr="007F47BE" w:rsidRDefault="007F47BE" w:rsidP="007F47BE">
                      <w:pPr>
                        <w:spacing w:line="360" w:lineRule="exact"/>
                        <w:rPr>
                          <w:rFonts w:ascii="Raleway Medium" w:hAnsi="Raleway Medium"/>
                          <w:color w:val="020202"/>
                          <w:spacing w:val="4"/>
                          <w:sz w:val="24"/>
                        </w:rPr>
                      </w:pPr>
                      <w:r w:rsidRPr="007F47BE">
                        <w:rPr>
                          <w:rFonts w:ascii="Raleway Medium" w:hAnsi="Raleway Medium"/>
                          <w:color w:val="020202"/>
                          <w:spacing w:val="4"/>
                          <w:sz w:val="24"/>
                        </w:rPr>
                        <w:t xml:space="preserve">During the Development Phase, we’ll create a development environment for your work-in-progress website so you can monitor our progress in real-time, while having an available test environment for your website training. This is just one of the many ways we approach websites  </w:t>
                      </w:r>
                    </w:p>
                  </w:txbxContent>
                </v:textbox>
              </v:shape>
            </w:pict>
          </mc:Fallback>
        </mc:AlternateContent>
      </w:r>
      <w:r>
        <w:rPr>
          <w:noProof/>
        </w:rPr>
        <mc:AlternateContent>
          <mc:Choice Requires="wps">
            <w:drawing>
              <wp:anchor distT="0" distB="0" distL="114300" distR="114300" simplePos="0" relativeHeight="251756544" behindDoc="0" locked="0" layoutInCell="1" allowOverlap="1" wp14:anchorId="552BFFD1" wp14:editId="1401E16D">
                <wp:simplePos x="0" y="0"/>
                <wp:positionH relativeFrom="column">
                  <wp:posOffset>2694636</wp:posOffset>
                </wp:positionH>
                <wp:positionV relativeFrom="paragraph">
                  <wp:posOffset>7496810</wp:posOffset>
                </wp:positionV>
                <wp:extent cx="3394296" cy="874643"/>
                <wp:effectExtent l="0" t="0" r="0" b="1905"/>
                <wp:wrapNone/>
                <wp:docPr id="68" name="Text Box 68"/>
                <wp:cNvGraphicFramePr/>
                <a:graphic xmlns:a="http://schemas.openxmlformats.org/drawingml/2006/main">
                  <a:graphicData uri="http://schemas.microsoft.com/office/word/2010/wordprocessingShape">
                    <wps:wsp>
                      <wps:cNvSpPr txBox="1"/>
                      <wps:spPr>
                        <a:xfrm>
                          <a:off x="0" y="0"/>
                          <a:ext cx="3394296" cy="8746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864DA"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Let our creative marketing professionals help your business stand out from the crow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BFFD1" id="Text Box 68" o:spid="_x0000_s1061" type="#_x0000_t202" style="position:absolute;margin-left:212.2pt;margin-top:590.3pt;width:267.25pt;height:68.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" filled="f" stroked="f" strokeweight=".5pt">
                <v:textbox>
                  <w:txbxContent>
                    <w:p w14:paraId="740864DA"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Let our creative marketing professionals help your business stand out from the crowd!.</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2731C6AD" wp14:editId="3B9F978A">
                <wp:simplePos x="0" y="0"/>
                <wp:positionH relativeFrom="column">
                  <wp:posOffset>2687541</wp:posOffset>
                </wp:positionH>
                <wp:positionV relativeFrom="paragraph">
                  <wp:posOffset>3442915</wp:posOffset>
                </wp:positionV>
                <wp:extent cx="3394296" cy="357808"/>
                <wp:effectExtent l="0" t="0" r="0" b="4445"/>
                <wp:wrapNone/>
                <wp:docPr id="67" name="Text Box 67"/>
                <wp:cNvGraphicFramePr/>
                <a:graphic xmlns:a="http://schemas.openxmlformats.org/drawingml/2006/main">
                  <a:graphicData uri="http://schemas.microsoft.com/office/word/2010/wordprocessingShape">
                    <wps:wsp>
                      <wps:cNvSpPr txBox="1"/>
                      <wps:spPr>
                        <a:xfrm>
                          <a:off x="0" y="0"/>
                          <a:ext cx="3394296" cy="3578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FE963"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Our award-winning design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1C6AD" id="Text Box 67" o:spid="_x0000_s1062" type="#_x0000_t202" style="position:absolute;margin-left:211.6pt;margin-top:271.1pt;width:267.25pt;height:28.1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" filled="f" stroked="f" strokeweight=".5pt">
                <v:textbox>
                  <w:txbxContent>
                    <w:p w14:paraId="297FE963"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Our award-winning design team</w:t>
                      </w:r>
                    </w:p>
                  </w:txbxContent>
                </v:textbox>
              </v:shape>
            </w:pict>
          </mc:Fallback>
        </mc:AlternateContent>
      </w:r>
      <w:r>
        <w:rPr>
          <w:noProof/>
        </w:rPr>
        <mc:AlternateContent>
          <mc:Choice Requires="wps">
            <w:drawing>
              <wp:anchor distT="0" distB="0" distL="114300" distR="114300" simplePos="0" relativeHeight="251752448" behindDoc="0" locked="0" layoutInCell="1" allowOverlap="1" wp14:anchorId="748567EA" wp14:editId="3CF07398">
                <wp:simplePos x="0" y="0"/>
                <wp:positionH relativeFrom="column">
                  <wp:posOffset>2685111</wp:posOffset>
                </wp:positionH>
                <wp:positionV relativeFrom="paragraph">
                  <wp:posOffset>930275</wp:posOffset>
                </wp:positionV>
                <wp:extent cx="3394296" cy="62865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3394296"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25E5D4"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We are Google Certified Web  Developers</w:t>
                            </w:r>
                            <w:r w:rsidRPr="007F47BE">
                              <w:rPr>
                                <w:rFonts w:ascii="Raleway" w:hAnsi="Raleway"/>
                                <w:b/>
                                <w:color w:val="117FBC"/>
                                <w:spacing w:val="4"/>
                                <w:sz w:val="24"/>
                              </w:rPr>
                              <w:cr/>
                              <w:t>in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8567EA" id="Text Box 66" o:spid="_x0000_s1063" type="#_x0000_t202" style="position:absolute;margin-left:211.45pt;margin-top:73.25pt;width:267.25pt;height:49.5pt;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" filled="f" stroked="f" strokeweight=".5pt">
                <v:textbox>
                  <w:txbxContent>
                    <w:p w14:paraId="6B25E5D4" w14:textId="77777777" w:rsidR="007F47BE" w:rsidRPr="007F47BE" w:rsidRDefault="007F47BE" w:rsidP="007F47BE">
                      <w:pPr>
                        <w:spacing w:line="360" w:lineRule="exact"/>
                        <w:rPr>
                          <w:rFonts w:ascii="Raleway" w:hAnsi="Raleway"/>
                          <w:b/>
                          <w:color w:val="117FBC"/>
                          <w:spacing w:val="4"/>
                          <w:sz w:val="24"/>
                        </w:rPr>
                      </w:pPr>
                      <w:r w:rsidRPr="007F47BE">
                        <w:rPr>
                          <w:rFonts w:ascii="Raleway" w:hAnsi="Raleway"/>
                          <w:b/>
                          <w:color w:val="117FBC"/>
                          <w:spacing w:val="4"/>
                          <w:sz w:val="24"/>
                        </w:rPr>
                        <w:t>We are Google Certified Web  Developers</w:t>
                      </w:r>
                      <w:r w:rsidRPr="007F47BE">
                        <w:rPr>
                          <w:rFonts w:ascii="Raleway" w:hAnsi="Raleway"/>
                          <w:b/>
                          <w:color w:val="117FBC"/>
                          <w:spacing w:val="4"/>
                          <w:sz w:val="24"/>
                        </w:rPr>
                        <w:cr/>
                        <w:t>in 2024.</w:t>
                      </w:r>
                    </w:p>
                  </w:txbxContent>
                </v:textbox>
              </v:shape>
            </w:pict>
          </mc:Fallback>
        </mc:AlternateContent>
      </w:r>
      <w:r>
        <w:rPr>
          <w:noProof/>
        </w:rPr>
        <mc:AlternateContent>
          <mc:Choice Requires="wps">
            <w:drawing>
              <wp:anchor distT="0" distB="0" distL="114300" distR="114300" simplePos="0" relativeHeight="251747328" behindDoc="0" locked="0" layoutInCell="1" allowOverlap="1" wp14:anchorId="5C8A4068" wp14:editId="2E306926">
                <wp:simplePos x="0" y="0"/>
                <wp:positionH relativeFrom="column">
                  <wp:posOffset>-433705</wp:posOffset>
                </wp:positionH>
                <wp:positionV relativeFrom="paragraph">
                  <wp:posOffset>3472815</wp:posOffset>
                </wp:positionV>
                <wp:extent cx="2381693" cy="1265274"/>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381693" cy="1265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FFF229"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Branding</w:t>
                            </w:r>
                            <w:r w:rsidRPr="007F47BE">
                              <w:rPr>
                                <w:rFonts w:ascii="Oswald Light" w:hAnsi="Oswald Light"/>
                                <w:color w:val="FFFFFF" w:themeColor="background1"/>
                                <w:spacing w:val="12"/>
                                <w:sz w:val="66"/>
                                <w:szCs w:val="66"/>
                              </w:rPr>
                              <w:cr/>
                              <w:t>Strate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8A4068" id="Text Box 63" o:spid="_x0000_s1064" type="#_x0000_t202" style="position:absolute;margin-left:-34.15pt;margin-top:273.45pt;width:187.55pt;height:99.6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" filled="f" stroked="f" strokeweight=".5pt">
                <v:textbox>
                  <w:txbxContent>
                    <w:p w14:paraId="28FFF229"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Branding</w:t>
                      </w:r>
                      <w:r w:rsidRPr="007F47BE">
                        <w:rPr>
                          <w:rFonts w:ascii="Oswald Light" w:hAnsi="Oswald Light"/>
                          <w:color w:val="FFFFFF" w:themeColor="background1"/>
                          <w:spacing w:val="12"/>
                          <w:sz w:val="66"/>
                          <w:szCs w:val="66"/>
                        </w:rPr>
                        <w:cr/>
                        <w:t>Strategy</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2982589F" wp14:editId="088E94D2">
                <wp:simplePos x="0" y="0"/>
                <wp:positionH relativeFrom="column">
                  <wp:posOffset>-424180</wp:posOffset>
                </wp:positionH>
                <wp:positionV relativeFrom="paragraph">
                  <wp:posOffset>960427</wp:posOffset>
                </wp:positionV>
                <wp:extent cx="2381693" cy="1265274"/>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381693" cy="1265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9C45E9"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Web</w:t>
                            </w:r>
                            <w:r w:rsidRPr="007F47BE">
                              <w:rPr>
                                <w:rFonts w:ascii="Oswald Light" w:hAnsi="Oswald Light"/>
                                <w:color w:val="FFFFFF" w:themeColor="background1"/>
                                <w:spacing w:val="12"/>
                                <w:sz w:val="66"/>
                                <w:szCs w:val="66"/>
                              </w:rPr>
                              <w:cr/>
                              <w:t>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2589F" id="Text Box 62" o:spid="_x0000_s1065" type="#_x0000_t202" style="position:absolute;margin-left:-33.4pt;margin-top:75.6pt;width:187.55pt;height:99.6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" filled="f" stroked="f" strokeweight=".5pt">
                <v:textbox>
                  <w:txbxContent>
                    <w:p w14:paraId="749C45E9"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Web</w:t>
                      </w:r>
                      <w:r w:rsidRPr="007F47BE">
                        <w:rPr>
                          <w:rFonts w:ascii="Oswald Light" w:hAnsi="Oswald Light"/>
                          <w:color w:val="FFFFFF" w:themeColor="background1"/>
                          <w:spacing w:val="12"/>
                          <w:sz w:val="66"/>
                          <w:szCs w:val="66"/>
                        </w:rPr>
                        <w:cr/>
                        <w:t>Development</w:t>
                      </w:r>
                    </w:p>
                  </w:txbxContent>
                </v:textbox>
              </v:shape>
            </w:pict>
          </mc:Fallback>
        </mc:AlternateContent>
      </w:r>
      <w:r>
        <w:rPr>
          <w:noProof/>
        </w:rPr>
        <mc:AlternateContent>
          <mc:Choice Requires="wps">
            <w:drawing>
              <wp:anchor distT="0" distB="0" distL="114300" distR="114300" simplePos="0" relativeHeight="251744256" behindDoc="0" locked="0" layoutInCell="1" allowOverlap="1" wp14:anchorId="60EFF396" wp14:editId="70609D47">
                <wp:simplePos x="0" y="0"/>
                <wp:positionH relativeFrom="column">
                  <wp:posOffset>2357755</wp:posOffset>
                </wp:positionH>
                <wp:positionV relativeFrom="paragraph">
                  <wp:posOffset>-477047</wp:posOffset>
                </wp:positionV>
                <wp:extent cx="3742660" cy="11239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742660"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372521" w14:textId="77777777" w:rsidR="007F47BE" w:rsidRPr="007F47BE" w:rsidRDefault="007F47BE" w:rsidP="007F47BE">
                            <w:pPr>
                              <w:spacing w:line="168" w:lineRule="auto"/>
                              <w:jc w:val="right"/>
                              <w:rPr>
                                <w:rFonts w:ascii="Oswald" w:hAnsi="Oswald"/>
                                <w:color w:val="020202"/>
                                <w:sz w:val="168"/>
                                <w:szCs w:val="168"/>
                              </w:rPr>
                            </w:pPr>
                            <w:r w:rsidRPr="007F47BE">
                              <w:rPr>
                                <w:rFonts w:ascii="Oswald" w:hAnsi="Oswald"/>
                                <w:color w:val="020202"/>
                                <w:sz w:val="168"/>
                                <w:szCs w:val="168"/>
                              </w:rPr>
                              <w:t>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FF396" id="Text Box 61" o:spid="_x0000_s1066" type="#_x0000_t202" style="position:absolute;margin-left:185.65pt;margin-top:-37.55pt;width:294.7pt;height:8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" filled="f" stroked="f" strokeweight=".5pt">
                <v:textbox>
                  <w:txbxContent>
                    <w:p w14:paraId="7E372521" w14:textId="77777777" w:rsidR="007F47BE" w:rsidRPr="007F47BE" w:rsidRDefault="007F47BE" w:rsidP="007F47BE">
                      <w:pPr>
                        <w:spacing w:line="168" w:lineRule="auto"/>
                        <w:jc w:val="right"/>
                        <w:rPr>
                          <w:rFonts w:ascii="Oswald" w:hAnsi="Oswald"/>
                          <w:color w:val="020202"/>
                          <w:sz w:val="168"/>
                          <w:szCs w:val="168"/>
                        </w:rPr>
                      </w:pPr>
                      <w:r w:rsidRPr="007F47BE">
                        <w:rPr>
                          <w:rFonts w:ascii="Oswald" w:hAnsi="Oswald"/>
                          <w:color w:val="020202"/>
                          <w:sz w:val="168"/>
                          <w:szCs w:val="168"/>
                        </w:rPr>
                        <w:t>Services</w:t>
                      </w:r>
                    </w:p>
                  </w:txbxContent>
                </v:textbox>
              </v:shape>
            </w:pict>
          </mc:Fallback>
        </mc:AlternateContent>
      </w:r>
      <w:r>
        <w:rPr>
          <w:noProof/>
        </w:rPr>
        <mc:AlternateContent>
          <mc:Choice Requires="wps">
            <w:drawing>
              <wp:anchor distT="0" distB="0" distL="114300" distR="114300" simplePos="0" relativeHeight="251741183" behindDoc="0" locked="0" layoutInCell="1" allowOverlap="1" wp14:anchorId="457E9A30" wp14:editId="24EE04C5">
                <wp:simplePos x="0" y="0"/>
                <wp:positionH relativeFrom="column">
                  <wp:posOffset>-914400</wp:posOffset>
                </wp:positionH>
                <wp:positionV relativeFrom="paragraph">
                  <wp:posOffset>-914400</wp:posOffset>
                </wp:positionV>
                <wp:extent cx="3291840" cy="10058400"/>
                <wp:effectExtent l="0" t="0" r="3810" b="0"/>
                <wp:wrapNone/>
                <wp:docPr id="60" name="Rectangle 60"/>
                <wp:cNvGraphicFramePr/>
                <a:graphic xmlns:a="http://schemas.openxmlformats.org/drawingml/2006/main">
                  <a:graphicData uri="http://schemas.microsoft.com/office/word/2010/wordprocessingShape">
                    <wps:wsp>
                      <wps:cNvSpPr/>
                      <wps:spPr>
                        <a:xfrm>
                          <a:off x="0" y="0"/>
                          <a:ext cx="3291840" cy="1005840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302E5" id="Rectangle 60" o:spid="_x0000_s1026" style="position:absolute;margin-left:-1in;margin-top:-1in;width:259.2pt;height:11in;z-index:251741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" fillcolor="#117fbc" stroked="f" strokeweight="1pt"/>
            </w:pict>
          </mc:Fallback>
        </mc:AlternateContent>
      </w:r>
      <w:r>
        <w:rPr>
          <w:noProof/>
        </w:rPr>
        <w:t xml:space="preserve"> </w:t>
      </w:r>
    </w:p>
    <w:p w14:paraId="009FCFB2" w14:textId="51798BE2" w:rsidR="004F7F0D" w:rsidRDefault="004A2F1A">
      <w:pPr>
        <w:rPr>
          <w:noProof/>
        </w:rPr>
      </w:pPr>
      <w:r>
        <w:rPr>
          <w:noProof/>
        </w:rPr>
        <mc:AlternateContent>
          <mc:Choice Requires="wps">
            <w:drawing>
              <wp:anchor distT="0" distB="0" distL="114300" distR="114300" simplePos="0" relativeHeight="251751424" behindDoc="0" locked="0" layoutInCell="1" allowOverlap="1" wp14:anchorId="6F8F6429" wp14:editId="50A736C1">
                <wp:simplePos x="0" y="0"/>
                <wp:positionH relativeFrom="column">
                  <wp:posOffset>-428625</wp:posOffset>
                </wp:positionH>
                <wp:positionV relativeFrom="paragraph">
                  <wp:posOffset>6534150</wp:posOffset>
                </wp:positionV>
                <wp:extent cx="2381250" cy="112395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381250"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D538C2"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Responsive</w:t>
                            </w:r>
                            <w:r w:rsidRPr="007F47BE">
                              <w:rPr>
                                <w:rFonts w:ascii="Oswald Light" w:hAnsi="Oswald Light"/>
                                <w:color w:val="FFFFFF" w:themeColor="background1"/>
                                <w:spacing w:val="12"/>
                                <w:sz w:val="66"/>
                                <w:szCs w:val="66"/>
                              </w:rPr>
                              <w:cr/>
                              <w:t>Web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8F6429" id="Text Box 65" o:spid="_x0000_s1067" type="#_x0000_t202" style="position:absolute;margin-left:-33.75pt;margin-top:514.5pt;width:187.5pt;height:88.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" filled="f" stroked="f" strokeweight=".5pt">
                <v:textbox>
                  <w:txbxContent>
                    <w:p w14:paraId="10D538C2"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Responsive</w:t>
                      </w:r>
                      <w:r w:rsidRPr="007F47BE">
                        <w:rPr>
                          <w:rFonts w:ascii="Oswald Light" w:hAnsi="Oswald Light"/>
                          <w:color w:val="FFFFFF" w:themeColor="background1"/>
                          <w:spacing w:val="12"/>
                          <w:sz w:val="66"/>
                          <w:szCs w:val="66"/>
                        </w:rPr>
                        <w:cr/>
                        <w:t>Web Design</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5523D17C" wp14:editId="11245CE1">
                <wp:simplePos x="0" y="0"/>
                <wp:positionH relativeFrom="column">
                  <wp:posOffset>-428625</wp:posOffset>
                </wp:positionH>
                <wp:positionV relativeFrom="paragraph">
                  <wp:posOffset>5000625</wp:posOffset>
                </wp:positionV>
                <wp:extent cx="2381250" cy="107632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381250" cy="1076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855504"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Search Engine</w:t>
                            </w:r>
                            <w:r w:rsidRPr="007F47BE">
                              <w:rPr>
                                <w:rFonts w:ascii="Oswald Light" w:hAnsi="Oswald Light"/>
                                <w:color w:val="FFFFFF" w:themeColor="background1"/>
                                <w:spacing w:val="12"/>
                                <w:sz w:val="66"/>
                                <w:szCs w:val="66"/>
                              </w:rPr>
                              <w:cr/>
                              <w:t>Optim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23D17C" id="Text Box 64" o:spid="_x0000_s1068" type="#_x0000_t202" style="position:absolute;margin-left:-33.75pt;margin-top:393.75pt;width:187.5pt;height:84.7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" filled="f" stroked="f" strokeweight=".5pt">
                <v:textbox>
                  <w:txbxContent>
                    <w:p w14:paraId="15855504" w14:textId="77777777" w:rsidR="007F47BE" w:rsidRPr="007F47BE" w:rsidRDefault="007F47BE" w:rsidP="007F47BE">
                      <w:pPr>
                        <w:spacing w:line="680" w:lineRule="exact"/>
                        <w:jc w:val="right"/>
                        <w:rPr>
                          <w:rFonts w:ascii="Oswald Light" w:hAnsi="Oswald Light"/>
                          <w:color w:val="FFFFFF" w:themeColor="background1"/>
                          <w:spacing w:val="12"/>
                          <w:sz w:val="66"/>
                          <w:szCs w:val="66"/>
                        </w:rPr>
                      </w:pPr>
                      <w:r w:rsidRPr="007F47BE">
                        <w:rPr>
                          <w:rFonts w:ascii="Oswald Light" w:hAnsi="Oswald Light"/>
                          <w:color w:val="FFFFFF" w:themeColor="background1"/>
                          <w:spacing w:val="12"/>
                          <w:sz w:val="66"/>
                          <w:szCs w:val="66"/>
                        </w:rPr>
                        <w:t>Search Engine</w:t>
                      </w:r>
                      <w:r w:rsidRPr="007F47BE">
                        <w:rPr>
                          <w:rFonts w:ascii="Oswald Light" w:hAnsi="Oswald Light"/>
                          <w:color w:val="FFFFFF" w:themeColor="background1"/>
                          <w:spacing w:val="12"/>
                          <w:sz w:val="66"/>
                          <w:szCs w:val="66"/>
                        </w:rPr>
                        <w:cr/>
                        <w:t>Optimization</w:t>
                      </w:r>
                    </w:p>
                  </w:txbxContent>
                </v:textbox>
              </v:shape>
            </w:pict>
          </mc:Fallback>
        </mc:AlternateContent>
      </w:r>
      <w:r w:rsidR="004F7F0D">
        <w:rPr>
          <w:noProof/>
        </w:rPr>
        <w:br w:type="page"/>
      </w:r>
    </w:p>
    <w:p w14:paraId="0DEFA247" w14:textId="0EE23D0E" w:rsidR="004F7F0D" w:rsidRDefault="004F7F0D">
      <w:pPr>
        <w:rPr>
          <w:noProof/>
        </w:rPr>
      </w:pPr>
      <w:r>
        <w:rPr>
          <w:noProof/>
        </w:rPr>
        <w:lastRenderedPageBreak/>
        <mc:AlternateContent>
          <mc:Choice Requires="wps">
            <w:drawing>
              <wp:anchor distT="0" distB="0" distL="114300" distR="114300" simplePos="0" relativeHeight="251780096" behindDoc="0" locked="0" layoutInCell="1" allowOverlap="1" wp14:anchorId="5A39D188" wp14:editId="772831AF">
                <wp:simplePos x="0" y="0"/>
                <wp:positionH relativeFrom="column">
                  <wp:posOffset>2692400</wp:posOffset>
                </wp:positionH>
                <wp:positionV relativeFrom="paragraph">
                  <wp:posOffset>7137400</wp:posOffset>
                </wp:positionV>
                <wp:extent cx="3473450" cy="145415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3473450" cy="1454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2A768" w14:textId="77777777" w:rsidR="004F7F0D" w:rsidRPr="004F7F0D" w:rsidRDefault="004F7F0D" w:rsidP="004F7F0D">
                            <w:pPr>
                              <w:spacing w:line="360" w:lineRule="exact"/>
                              <w:rPr>
                                <w:rFonts w:ascii="Raleway Medium" w:hAnsi="Raleway Medium"/>
                                <w:color w:val="020202"/>
                                <w:spacing w:val="5"/>
                                <w:sz w:val="24"/>
                              </w:rPr>
                            </w:pPr>
                            <w:r w:rsidRPr="004F7F0D">
                              <w:rPr>
                                <w:rFonts w:ascii="Raleway Medium" w:hAnsi="Raleway Medium"/>
                                <w:color w:val="020202"/>
                                <w:spacing w:val="5"/>
                                <w:sz w:val="24"/>
                              </w:rPr>
                              <w:t>Don't see what you're looking for? Contact one of our online marketing   specialists today, to learn more about  how we can tailor a solution for you OR what we've got in the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9D188" id="Text Box 81" o:spid="_x0000_s1069" type="#_x0000_t202" style="position:absolute;margin-left:212pt;margin-top:562pt;width:273.5pt;height:11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" filled="f" stroked="f" strokeweight=".5pt">
                <v:textbox>
                  <w:txbxContent>
                    <w:p w14:paraId="0752A768" w14:textId="77777777" w:rsidR="004F7F0D" w:rsidRPr="004F7F0D" w:rsidRDefault="004F7F0D" w:rsidP="004F7F0D">
                      <w:pPr>
                        <w:spacing w:line="360" w:lineRule="exact"/>
                        <w:rPr>
                          <w:rFonts w:ascii="Raleway Medium" w:hAnsi="Raleway Medium"/>
                          <w:color w:val="020202"/>
                          <w:spacing w:val="5"/>
                          <w:sz w:val="24"/>
                        </w:rPr>
                      </w:pPr>
                      <w:r w:rsidRPr="004F7F0D">
                        <w:rPr>
                          <w:rFonts w:ascii="Raleway Medium" w:hAnsi="Raleway Medium"/>
                          <w:color w:val="020202"/>
                          <w:spacing w:val="5"/>
                          <w:sz w:val="24"/>
                        </w:rPr>
                        <w:t>Don't see what you're looking for? Contact one of our online marketing   specialists today, to learn more about  how we can tailor a solution for you OR what we've got in the works!</w:t>
                      </w:r>
                    </w:p>
                  </w:txbxContent>
                </v:textbox>
              </v:shape>
            </w:pict>
          </mc:Fallback>
        </mc:AlternateContent>
      </w:r>
      <w:r>
        <w:rPr>
          <w:noProof/>
        </w:rPr>
        <mc:AlternateContent>
          <mc:Choice Requires="wps">
            <w:drawing>
              <wp:anchor distT="0" distB="0" distL="114300" distR="114300" simplePos="0" relativeHeight="251778048" behindDoc="0" locked="0" layoutInCell="1" allowOverlap="1" wp14:anchorId="5C06FA43" wp14:editId="12BBC791">
                <wp:simplePos x="0" y="0"/>
                <wp:positionH relativeFrom="column">
                  <wp:posOffset>2705100</wp:posOffset>
                </wp:positionH>
                <wp:positionV relativeFrom="paragraph">
                  <wp:posOffset>5575300</wp:posOffset>
                </wp:positionV>
                <wp:extent cx="3606800" cy="14541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3606800" cy="1454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B65EE2" w14:textId="77777777" w:rsidR="004F7F0D" w:rsidRPr="007F47BE" w:rsidRDefault="004F7F0D" w:rsidP="004F7F0D">
                            <w:pPr>
                              <w:spacing w:line="360" w:lineRule="exact"/>
                              <w:rPr>
                                <w:rFonts w:ascii="Raleway Medium" w:hAnsi="Raleway Medium"/>
                                <w:color w:val="020202"/>
                                <w:spacing w:val="4"/>
                                <w:sz w:val="24"/>
                              </w:rPr>
                            </w:pPr>
                            <w:r w:rsidRPr="004F7F0D">
                              <w:rPr>
                                <w:rFonts w:ascii="Raleway Medium" w:hAnsi="Raleway Medium"/>
                                <w:color w:val="020202"/>
                                <w:spacing w:val="4"/>
                                <w:sz w:val="24"/>
                              </w:rPr>
                              <w:t>We've got the answers to all your social media questions and an expert team to help you develop and execute your social media marketing campaigns. Our social media management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6FA43" id="Text Box 80" o:spid="_x0000_s1070" type="#_x0000_t202" style="position:absolute;margin-left:213pt;margin-top:439pt;width:284pt;height:114.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" filled="f" stroked="f" strokeweight=".5pt">
                <v:textbox>
                  <w:txbxContent>
                    <w:p w14:paraId="07B65EE2" w14:textId="77777777" w:rsidR="004F7F0D" w:rsidRPr="007F47BE" w:rsidRDefault="004F7F0D" w:rsidP="004F7F0D">
                      <w:pPr>
                        <w:spacing w:line="360" w:lineRule="exact"/>
                        <w:rPr>
                          <w:rFonts w:ascii="Raleway Medium" w:hAnsi="Raleway Medium"/>
                          <w:color w:val="020202"/>
                          <w:spacing w:val="4"/>
                          <w:sz w:val="24"/>
                        </w:rPr>
                      </w:pPr>
                      <w:r w:rsidRPr="004F7F0D">
                        <w:rPr>
                          <w:rFonts w:ascii="Raleway Medium" w:hAnsi="Raleway Medium"/>
                          <w:color w:val="020202"/>
                          <w:spacing w:val="4"/>
                          <w:sz w:val="24"/>
                        </w:rPr>
                        <w:t>We've got the answers to all your social media questions and an expert team to help you develop and execute your social media marketing campaigns. Our social media management services</w:t>
                      </w:r>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48E3B661" wp14:editId="62D883A0">
                <wp:simplePos x="0" y="0"/>
                <wp:positionH relativeFrom="column">
                  <wp:posOffset>2705100</wp:posOffset>
                </wp:positionH>
                <wp:positionV relativeFrom="paragraph">
                  <wp:posOffset>3987800</wp:posOffset>
                </wp:positionV>
                <wp:extent cx="3606800" cy="145415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606800" cy="1454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C6ADD" w14:textId="77777777" w:rsidR="004F7F0D" w:rsidRPr="007F47BE" w:rsidRDefault="004F7F0D" w:rsidP="004F7F0D">
                            <w:pPr>
                              <w:spacing w:line="360" w:lineRule="exact"/>
                              <w:rPr>
                                <w:rFonts w:ascii="Raleway Medium" w:hAnsi="Raleway Medium"/>
                                <w:color w:val="020202"/>
                                <w:spacing w:val="4"/>
                                <w:sz w:val="24"/>
                              </w:rPr>
                            </w:pPr>
                            <w:r w:rsidRPr="004F7F0D">
                              <w:rPr>
                                <w:rFonts w:ascii="Raleway Medium" w:hAnsi="Raleway Medium"/>
                                <w:color w:val="020202"/>
                                <w:spacing w:val="4"/>
                                <w:sz w:val="24"/>
                              </w:rPr>
                              <w:t xml:space="preserve">We offer premium website design services for eCommerce online store websites. </w:t>
                            </w:r>
                            <w:r w:rsidRPr="004F7F0D">
                              <w:rPr>
                                <w:rFonts w:ascii="Raleway Medium" w:hAnsi="Raleway Medium"/>
                                <w:color w:val="117FBC"/>
                                <w:spacing w:val="4"/>
                                <w:sz w:val="24"/>
                              </w:rPr>
                              <w:t xml:space="preserve">Our sites </w:t>
                            </w:r>
                            <w:r w:rsidRPr="004F7F0D">
                              <w:rPr>
                                <w:rFonts w:ascii="Raleway Medium" w:hAnsi="Raleway Medium"/>
                                <w:color w:val="117FBC"/>
                                <w:spacing w:val="8"/>
                                <w:sz w:val="24"/>
                              </w:rPr>
                              <w:t>are designed to attract new customers,</w:t>
                            </w:r>
                            <w:r w:rsidRPr="004F7F0D">
                              <w:rPr>
                                <w:rFonts w:ascii="Raleway Medium" w:hAnsi="Raleway Medium"/>
                                <w:color w:val="117FBC"/>
                                <w:spacing w:val="4"/>
                                <w:sz w:val="24"/>
                              </w:rPr>
                              <w:t xml:space="preserve"> </w:t>
                            </w:r>
                            <w:r w:rsidRPr="004F7F0D">
                              <w:rPr>
                                <w:rFonts w:ascii="Raleway Medium" w:hAnsi="Raleway Medium"/>
                                <w:color w:val="020202"/>
                                <w:spacing w:val="4"/>
                                <w:sz w:val="24"/>
                              </w:rPr>
                              <w:t>Deliver a satisfying shopping experience and streamlinediffere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3B661" id="Text Box 79" o:spid="_x0000_s1071" type="#_x0000_t202" style="position:absolute;margin-left:213pt;margin-top:314pt;width:284pt;height:11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" filled="f" stroked="f" strokeweight=".5pt">
                <v:textbox>
                  <w:txbxContent>
                    <w:p w14:paraId="36BC6ADD" w14:textId="77777777" w:rsidR="004F7F0D" w:rsidRPr="007F47BE" w:rsidRDefault="004F7F0D" w:rsidP="004F7F0D">
                      <w:pPr>
                        <w:spacing w:line="360" w:lineRule="exact"/>
                        <w:rPr>
                          <w:rFonts w:ascii="Raleway Medium" w:hAnsi="Raleway Medium"/>
                          <w:color w:val="020202"/>
                          <w:spacing w:val="4"/>
                          <w:sz w:val="24"/>
                        </w:rPr>
                      </w:pPr>
                      <w:r w:rsidRPr="004F7F0D">
                        <w:rPr>
                          <w:rFonts w:ascii="Raleway Medium" w:hAnsi="Raleway Medium"/>
                          <w:color w:val="020202"/>
                          <w:spacing w:val="4"/>
                          <w:sz w:val="24"/>
                        </w:rPr>
                        <w:t xml:space="preserve">We offer premium website design services for eCommerce online store websites. </w:t>
                      </w:r>
                      <w:r w:rsidRPr="004F7F0D">
                        <w:rPr>
                          <w:rFonts w:ascii="Raleway Medium" w:hAnsi="Raleway Medium"/>
                          <w:color w:val="117FBC"/>
                          <w:spacing w:val="4"/>
                          <w:sz w:val="24"/>
                        </w:rPr>
                        <w:t xml:space="preserve">Our sites </w:t>
                      </w:r>
                      <w:r w:rsidRPr="004F7F0D">
                        <w:rPr>
                          <w:rFonts w:ascii="Raleway Medium" w:hAnsi="Raleway Medium"/>
                          <w:color w:val="117FBC"/>
                          <w:spacing w:val="8"/>
                          <w:sz w:val="24"/>
                        </w:rPr>
                        <w:t>are designed to attract new customers,</w:t>
                      </w:r>
                      <w:r w:rsidRPr="004F7F0D">
                        <w:rPr>
                          <w:rFonts w:ascii="Raleway Medium" w:hAnsi="Raleway Medium"/>
                          <w:color w:val="117FBC"/>
                          <w:spacing w:val="4"/>
                          <w:sz w:val="24"/>
                        </w:rPr>
                        <w:t xml:space="preserve"> </w:t>
                      </w:r>
                      <w:r w:rsidRPr="004F7F0D">
                        <w:rPr>
                          <w:rFonts w:ascii="Raleway Medium" w:hAnsi="Raleway Medium"/>
                          <w:color w:val="020202"/>
                          <w:spacing w:val="4"/>
                          <w:sz w:val="24"/>
                        </w:rPr>
                        <w:t>Deliver a satisfying shopping experience and streamlinedifferently.</w:t>
                      </w: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273E698B" wp14:editId="2063B9DD">
                <wp:simplePos x="0" y="0"/>
                <wp:positionH relativeFrom="column">
                  <wp:posOffset>-317500</wp:posOffset>
                </wp:positionH>
                <wp:positionV relativeFrom="paragraph">
                  <wp:posOffset>7181850</wp:posOffset>
                </wp:positionV>
                <wp:extent cx="2381693" cy="1212850"/>
                <wp:effectExtent l="0" t="0" r="0" b="6350"/>
                <wp:wrapNone/>
                <wp:docPr id="78" name="Text Box 78"/>
                <wp:cNvGraphicFramePr/>
                <a:graphic xmlns:a="http://schemas.openxmlformats.org/drawingml/2006/main">
                  <a:graphicData uri="http://schemas.microsoft.com/office/word/2010/wordprocessingShape">
                    <wps:wsp>
                      <wps:cNvSpPr txBox="1"/>
                      <wps:spPr>
                        <a:xfrm>
                          <a:off x="0" y="0"/>
                          <a:ext cx="2381693" cy="121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9879B"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Industry</w:t>
                            </w:r>
                            <w:r w:rsidRPr="004F7F0D">
                              <w:rPr>
                                <w:rFonts w:ascii="Oswald Light" w:hAnsi="Oswald Light"/>
                                <w:color w:val="FFFFFF" w:themeColor="background1"/>
                                <w:spacing w:val="12"/>
                                <w:sz w:val="66"/>
                                <w:szCs w:val="66"/>
                              </w:rPr>
                              <w:cr/>
                              <w:t>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3E698B" id="Text Box 78" o:spid="_x0000_s1072" type="#_x0000_t202" style="position:absolute;margin-left:-25pt;margin-top:565.5pt;width:187.55pt;height:95.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" filled="f" stroked="f" strokeweight=".5pt">
                <v:textbox>
                  <w:txbxContent>
                    <w:p w14:paraId="75A9879B"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Industry</w:t>
                      </w:r>
                      <w:r w:rsidRPr="004F7F0D">
                        <w:rPr>
                          <w:rFonts w:ascii="Oswald Light" w:hAnsi="Oswald Light"/>
                          <w:color w:val="FFFFFF" w:themeColor="background1"/>
                          <w:spacing w:val="12"/>
                          <w:sz w:val="66"/>
                          <w:szCs w:val="66"/>
                        </w:rPr>
                        <w:cr/>
                        <w:t>Solutions</w:t>
                      </w:r>
                    </w:p>
                  </w:txbxContent>
                </v:textbox>
              </v:shape>
            </w:pict>
          </mc:Fallback>
        </mc:AlternateContent>
      </w:r>
      <w:r>
        <w:rPr>
          <w:noProof/>
        </w:rPr>
        <mc:AlternateContent>
          <mc:Choice Requires="wps">
            <w:drawing>
              <wp:anchor distT="0" distB="0" distL="114300" distR="114300" simplePos="0" relativeHeight="251771904" behindDoc="0" locked="0" layoutInCell="1" allowOverlap="1" wp14:anchorId="2CDE07E3" wp14:editId="5CE15692">
                <wp:simplePos x="0" y="0"/>
                <wp:positionH relativeFrom="column">
                  <wp:posOffset>-311150</wp:posOffset>
                </wp:positionH>
                <wp:positionV relativeFrom="paragraph">
                  <wp:posOffset>5619750</wp:posOffset>
                </wp:positionV>
                <wp:extent cx="2381693" cy="1212850"/>
                <wp:effectExtent l="0" t="0" r="0" b="6350"/>
                <wp:wrapNone/>
                <wp:docPr id="77" name="Text Box 77"/>
                <wp:cNvGraphicFramePr/>
                <a:graphic xmlns:a="http://schemas.openxmlformats.org/drawingml/2006/main">
                  <a:graphicData uri="http://schemas.microsoft.com/office/word/2010/wordprocessingShape">
                    <wps:wsp>
                      <wps:cNvSpPr txBox="1"/>
                      <wps:spPr>
                        <a:xfrm>
                          <a:off x="0" y="0"/>
                          <a:ext cx="2381693" cy="121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BF77EC"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Social Media</w:t>
                            </w:r>
                            <w:r w:rsidRPr="004F7F0D">
                              <w:rPr>
                                <w:rFonts w:ascii="Oswald Light" w:hAnsi="Oswald Light"/>
                                <w:color w:val="FFFFFF" w:themeColor="background1"/>
                                <w:spacing w:val="12"/>
                                <w:sz w:val="66"/>
                                <w:szCs w:val="66"/>
                              </w:rPr>
                              <w:cr/>
                              <w:t>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DE07E3" id="Text Box 77" o:spid="_x0000_s1073" type="#_x0000_t202" style="position:absolute;margin-left:-24.5pt;margin-top:442.5pt;width:187.55pt;height:95.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" filled="f" stroked="f" strokeweight=".5pt">
                <v:textbox>
                  <w:txbxContent>
                    <w:p w14:paraId="1CBF77EC"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Social Media</w:t>
                      </w:r>
                      <w:r w:rsidRPr="004F7F0D">
                        <w:rPr>
                          <w:rFonts w:ascii="Oswald Light" w:hAnsi="Oswald Light"/>
                          <w:color w:val="FFFFFF" w:themeColor="background1"/>
                          <w:spacing w:val="12"/>
                          <w:sz w:val="66"/>
                          <w:szCs w:val="66"/>
                        </w:rPr>
                        <w:cr/>
                        <w:t>Marketing</w:t>
                      </w:r>
                    </w:p>
                  </w:txbxContent>
                </v:textbox>
              </v:shape>
            </w:pict>
          </mc:Fallback>
        </mc:AlternateContent>
      </w:r>
      <w:r>
        <w:rPr>
          <w:noProof/>
        </w:rPr>
        <mc:AlternateContent>
          <mc:Choice Requires="wps">
            <w:drawing>
              <wp:anchor distT="0" distB="0" distL="114300" distR="114300" simplePos="0" relativeHeight="251767295" behindDoc="0" locked="0" layoutInCell="1" allowOverlap="1" wp14:anchorId="7B9CE76E" wp14:editId="6248B559">
                <wp:simplePos x="0" y="0"/>
                <wp:positionH relativeFrom="column">
                  <wp:posOffset>-914400</wp:posOffset>
                </wp:positionH>
                <wp:positionV relativeFrom="paragraph">
                  <wp:posOffset>-914400</wp:posOffset>
                </wp:positionV>
                <wp:extent cx="7772400" cy="4406900"/>
                <wp:effectExtent l="0" t="0" r="0" b="0"/>
                <wp:wrapNone/>
                <wp:docPr id="75" name="Rectangle 75"/>
                <wp:cNvGraphicFramePr/>
                <a:graphic xmlns:a="http://schemas.openxmlformats.org/drawingml/2006/main">
                  <a:graphicData uri="http://schemas.microsoft.com/office/word/2010/wordprocessingShape">
                    <wps:wsp>
                      <wps:cNvSpPr/>
                      <wps:spPr>
                        <a:xfrm>
                          <a:off x="0" y="0"/>
                          <a:ext cx="7772400" cy="44069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95ECC6" id="Rectangle 75" o:spid="_x0000_s1026" style="position:absolute;margin-left:-1in;margin-top:-1in;width:612pt;height:347pt;z-index:251767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" stroked="f" strokeweight="1pt">
                <v:fill r:id="rId9" o:title="" recolor="t" rotate="t" type="frame"/>
              </v:rect>
            </w:pict>
          </mc:Fallback>
        </mc:AlternateContent>
      </w:r>
      <w:r>
        <w:rPr>
          <w:noProof/>
        </w:rPr>
        <mc:AlternateContent>
          <mc:Choice Requires="wps">
            <w:drawing>
              <wp:anchor distT="0" distB="0" distL="114300" distR="114300" simplePos="0" relativeHeight="251766783" behindDoc="0" locked="0" layoutInCell="1" allowOverlap="1" wp14:anchorId="108663AF" wp14:editId="0EAAEA1F">
                <wp:simplePos x="0" y="0"/>
                <wp:positionH relativeFrom="column">
                  <wp:posOffset>-914400</wp:posOffset>
                </wp:positionH>
                <wp:positionV relativeFrom="paragraph">
                  <wp:posOffset>-914400</wp:posOffset>
                </wp:positionV>
                <wp:extent cx="3291840" cy="10058400"/>
                <wp:effectExtent l="0" t="0" r="3810" b="0"/>
                <wp:wrapNone/>
                <wp:docPr id="74" name="Rectangle 74"/>
                <wp:cNvGraphicFramePr/>
                <a:graphic xmlns:a="http://schemas.openxmlformats.org/drawingml/2006/main">
                  <a:graphicData uri="http://schemas.microsoft.com/office/word/2010/wordprocessingShape">
                    <wps:wsp>
                      <wps:cNvSpPr/>
                      <wps:spPr>
                        <a:xfrm>
                          <a:off x="0" y="0"/>
                          <a:ext cx="3291840" cy="1005840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11BDD" id="Rectangle 74" o:spid="_x0000_s1026" style="position:absolute;margin-left:-1in;margin-top:-1in;width:259.2pt;height:11in;z-index:2517667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" fillcolor="#117fbc" stroked="f" strokeweight="1pt"/>
            </w:pict>
          </mc:Fallback>
        </mc:AlternateContent>
      </w:r>
      <w:r>
        <w:rPr>
          <w:noProof/>
        </w:rPr>
        <w:t xml:space="preserve"> </w:t>
      </w:r>
    </w:p>
    <w:p w14:paraId="3D3143A1" w14:textId="184CEB39" w:rsidR="004F7F0D" w:rsidRDefault="004A2F1A">
      <w:pPr>
        <w:rPr>
          <w:noProof/>
        </w:rPr>
      </w:pPr>
      <w:r>
        <w:rPr>
          <w:noProof/>
        </w:rPr>
        <mc:AlternateContent>
          <mc:Choice Requires="wps">
            <w:drawing>
              <wp:anchor distT="0" distB="0" distL="114300" distR="114300" simplePos="0" relativeHeight="251769856" behindDoc="0" locked="0" layoutInCell="1" allowOverlap="1" wp14:anchorId="4BC30757" wp14:editId="6E35C79E">
                <wp:simplePos x="0" y="0"/>
                <wp:positionH relativeFrom="column">
                  <wp:posOffset>-314325</wp:posOffset>
                </wp:positionH>
                <wp:positionV relativeFrom="paragraph">
                  <wp:posOffset>3667125</wp:posOffset>
                </wp:positionV>
                <wp:extent cx="2381250" cy="111442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381250" cy="1114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E6C84"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E-commerce</w:t>
                            </w:r>
                            <w:r w:rsidRPr="004F7F0D">
                              <w:rPr>
                                <w:rFonts w:ascii="Oswald Light" w:hAnsi="Oswald Light"/>
                                <w:color w:val="FFFFFF" w:themeColor="background1"/>
                                <w:spacing w:val="12"/>
                                <w:sz w:val="66"/>
                                <w:szCs w:val="66"/>
                              </w:rPr>
                              <w:cr/>
                              <w:t>Web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30757" id="Text Box 76" o:spid="_x0000_s1074" type="#_x0000_t202" style="position:absolute;margin-left:-24.75pt;margin-top:288.75pt;width:187.5pt;height:87.75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" filled="f" stroked="f" strokeweight=".5pt">
                <v:textbox>
                  <w:txbxContent>
                    <w:p w14:paraId="592E6C84" w14:textId="77777777" w:rsidR="004F7F0D" w:rsidRPr="007F47BE" w:rsidRDefault="004F7F0D" w:rsidP="004F7F0D">
                      <w:pPr>
                        <w:spacing w:line="680" w:lineRule="exact"/>
                        <w:jc w:val="right"/>
                        <w:rPr>
                          <w:rFonts w:ascii="Oswald Light" w:hAnsi="Oswald Light"/>
                          <w:color w:val="FFFFFF" w:themeColor="background1"/>
                          <w:spacing w:val="12"/>
                          <w:sz w:val="66"/>
                          <w:szCs w:val="66"/>
                        </w:rPr>
                      </w:pPr>
                      <w:r w:rsidRPr="004F7F0D">
                        <w:rPr>
                          <w:rFonts w:ascii="Oswald Light" w:hAnsi="Oswald Light"/>
                          <w:color w:val="FFFFFF" w:themeColor="background1"/>
                          <w:spacing w:val="12"/>
                          <w:sz w:val="66"/>
                          <w:szCs w:val="66"/>
                        </w:rPr>
                        <w:t>E-commerce</w:t>
                      </w:r>
                      <w:r w:rsidRPr="004F7F0D">
                        <w:rPr>
                          <w:rFonts w:ascii="Oswald Light" w:hAnsi="Oswald Light"/>
                          <w:color w:val="FFFFFF" w:themeColor="background1"/>
                          <w:spacing w:val="12"/>
                          <w:sz w:val="66"/>
                          <w:szCs w:val="66"/>
                        </w:rPr>
                        <w:cr/>
                        <w:t>Websites</w:t>
                      </w:r>
                    </w:p>
                  </w:txbxContent>
                </v:textbox>
              </v:shape>
            </w:pict>
          </mc:Fallback>
        </mc:AlternateContent>
      </w:r>
      <w:r w:rsidR="004F7F0D">
        <w:rPr>
          <w:noProof/>
        </w:rPr>
        <w:br w:type="page"/>
      </w:r>
    </w:p>
    <w:p w14:paraId="25FC418F" w14:textId="77777777" w:rsidR="004F7F0D" w:rsidRDefault="004F7F0D">
      <w:pPr>
        <w:rPr>
          <w:noProof/>
        </w:rPr>
      </w:pPr>
      <w:r>
        <w:rPr>
          <w:noProof/>
        </w:rPr>
        <w:lastRenderedPageBreak/>
        <mc:AlternateContent>
          <mc:Choice Requires="wps">
            <w:drawing>
              <wp:anchor distT="0" distB="0" distL="114300" distR="114300" simplePos="0" relativeHeight="251786240" behindDoc="0" locked="0" layoutInCell="1" allowOverlap="1" wp14:anchorId="4DE46DEB" wp14:editId="4F59B539">
                <wp:simplePos x="0" y="0"/>
                <wp:positionH relativeFrom="column">
                  <wp:posOffset>-307076</wp:posOffset>
                </wp:positionH>
                <wp:positionV relativeFrom="paragraph">
                  <wp:posOffset>692785</wp:posOffset>
                </wp:positionV>
                <wp:extent cx="6590581" cy="2932981"/>
                <wp:effectExtent l="0" t="0" r="0" b="1270"/>
                <wp:wrapNone/>
                <wp:docPr id="84" name="Text Box 84"/>
                <wp:cNvGraphicFramePr/>
                <a:graphic xmlns:a="http://schemas.openxmlformats.org/drawingml/2006/main">
                  <a:graphicData uri="http://schemas.microsoft.com/office/word/2010/wordprocessingShape">
                    <wps:wsp>
                      <wps:cNvSpPr txBox="1"/>
                      <wps:spPr>
                        <a:xfrm>
                          <a:off x="0" y="0"/>
                          <a:ext cx="6590581" cy="29329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3518B" w14:textId="77777777" w:rsidR="004F7F0D" w:rsidRPr="004F7F0D" w:rsidRDefault="004F7F0D" w:rsidP="004F7F0D">
                            <w:pPr>
                              <w:spacing w:before="120" w:line="1840" w:lineRule="exact"/>
                              <w:jc w:val="center"/>
                              <w:rPr>
                                <w:rFonts w:ascii="Oswald" w:hAnsi="Oswald"/>
                                <w:color w:val="117FBC"/>
                                <w:spacing w:val="36"/>
                                <w:sz w:val="192"/>
                                <w:szCs w:val="192"/>
                              </w:rPr>
                            </w:pPr>
                            <w:r w:rsidRPr="004F7F0D">
                              <w:rPr>
                                <w:rFonts w:ascii="Oswald" w:hAnsi="Oswald"/>
                                <w:color w:val="117FBC"/>
                                <w:spacing w:val="36"/>
                                <w:sz w:val="192"/>
                                <w:szCs w:val="192"/>
                              </w:rPr>
                              <w:t>Professional</w:t>
                            </w:r>
                            <w:r w:rsidRPr="004F7F0D">
                              <w:rPr>
                                <w:rFonts w:ascii="Oswald" w:hAnsi="Oswald"/>
                                <w:color w:val="117FBC"/>
                                <w:spacing w:val="36"/>
                                <w:sz w:val="192"/>
                                <w:szCs w:val="192"/>
                              </w:rPr>
                              <w:cr/>
                              <w:t>Web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46DEB" id="Text Box 84" o:spid="_x0000_s1075" type="#_x0000_t202" style="position:absolute;margin-left:-24.2pt;margin-top:54.55pt;width:518.95pt;height:230.9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" filled="f" stroked="f" strokeweight=".5pt">
                <v:textbox>
                  <w:txbxContent>
                    <w:p w14:paraId="2C23518B" w14:textId="77777777" w:rsidR="004F7F0D" w:rsidRPr="004F7F0D" w:rsidRDefault="004F7F0D" w:rsidP="004F7F0D">
                      <w:pPr>
                        <w:spacing w:before="120" w:line="1840" w:lineRule="exact"/>
                        <w:jc w:val="center"/>
                        <w:rPr>
                          <w:rFonts w:ascii="Oswald" w:hAnsi="Oswald"/>
                          <w:color w:val="117FBC"/>
                          <w:spacing w:val="36"/>
                          <w:sz w:val="192"/>
                          <w:szCs w:val="192"/>
                        </w:rPr>
                      </w:pPr>
                      <w:r w:rsidRPr="004F7F0D">
                        <w:rPr>
                          <w:rFonts w:ascii="Oswald" w:hAnsi="Oswald"/>
                          <w:color w:val="117FBC"/>
                          <w:spacing w:val="36"/>
                          <w:sz w:val="192"/>
                          <w:szCs w:val="192"/>
                        </w:rPr>
                        <w:t>Professional</w:t>
                      </w:r>
                      <w:r w:rsidRPr="004F7F0D">
                        <w:rPr>
                          <w:rFonts w:ascii="Oswald" w:hAnsi="Oswald"/>
                          <w:color w:val="117FBC"/>
                          <w:spacing w:val="36"/>
                          <w:sz w:val="192"/>
                          <w:szCs w:val="192"/>
                        </w:rPr>
                        <w:cr/>
                        <w:t>Websites</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3F8A3847" wp14:editId="349DDD33">
                <wp:simplePos x="0" y="0"/>
                <wp:positionH relativeFrom="column">
                  <wp:posOffset>136261</wp:posOffset>
                </wp:positionH>
                <wp:positionV relativeFrom="paragraph">
                  <wp:posOffset>-230505</wp:posOffset>
                </wp:positionV>
                <wp:extent cx="5555412" cy="923026"/>
                <wp:effectExtent l="0" t="0" r="0" b="0"/>
                <wp:wrapNone/>
                <wp:docPr id="83" name="Text Box 83"/>
                <wp:cNvGraphicFramePr/>
                <a:graphic xmlns:a="http://schemas.openxmlformats.org/drawingml/2006/main">
                  <a:graphicData uri="http://schemas.microsoft.com/office/word/2010/wordprocessingShape">
                    <wps:wsp>
                      <wps:cNvSpPr txBox="1"/>
                      <wps:spPr>
                        <a:xfrm>
                          <a:off x="0" y="0"/>
                          <a:ext cx="5555412" cy="9230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3F3721" w14:textId="77777777" w:rsidR="004F7F0D" w:rsidRPr="004F7F0D" w:rsidRDefault="004F7F0D" w:rsidP="004F7F0D">
                            <w:pPr>
                              <w:jc w:val="center"/>
                              <w:rPr>
                                <w:rFonts w:ascii="Oswald" w:hAnsi="Oswald"/>
                                <w:color w:val="000000"/>
                                <w:spacing w:val="16"/>
                                <w:sz w:val="84"/>
                                <w:szCs w:val="84"/>
                              </w:rPr>
                            </w:pPr>
                            <w:r w:rsidRPr="004F7F0D">
                              <w:rPr>
                                <w:rFonts w:ascii="Oswald" w:hAnsi="Oswald"/>
                                <w:color w:val="000000"/>
                                <w:spacing w:val="16"/>
                                <w:sz w:val="84"/>
                                <w:szCs w:val="84"/>
                              </w:rPr>
                              <w:t>We’ve created over 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8A3847" id="Text Box 83" o:spid="_x0000_s1076" type="#_x0000_t202" style="position:absolute;margin-left:10.75pt;margin-top:-18.15pt;width:437.45pt;height:72.7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" filled="f" stroked="f" strokeweight=".5pt">
                <v:textbox>
                  <w:txbxContent>
                    <w:p w14:paraId="1B3F3721" w14:textId="77777777" w:rsidR="004F7F0D" w:rsidRPr="004F7F0D" w:rsidRDefault="004F7F0D" w:rsidP="004F7F0D">
                      <w:pPr>
                        <w:jc w:val="center"/>
                        <w:rPr>
                          <w:rFonts w:ascii="Oswald" w:hAnsi="Oswald"/>
                          <w:color w:val="000000"/>
                          <w:spacing w:val="16"/>
                          <w:sz w:val="84"/>
                          <w:szCs w:val="84"/>
                        </w:rPr>
                      </w:pPr>
                      <w:r w:rsidRPr="004F7F0D">
                        <w:rPr>
                          <w:rFonts w:ascii="Oswald" w:hAnsi="Oswald"/>
                          <w:color w:val="000000"/>
                          <w:spacing w:val="16"/>
                          <w:sz w:val="84"/>
                          <w:szCs w:val="84"/>
                        </w:rPr>
                        <w:t>We’ve created over 800</w:t>
                      </w:r>
                    </w:p>
                  </w:txbxContent>
                </v:textbox>
              </v:shape>
            </w:pict>
          </mc:Fallback>
        </mc:AlternateContent>
      </w:r>
      <w:r>
        <w:rPr>
          <w:noProof/>
        </w:rPr>
        <mc:AlternateContent>
          <mc:Choice Requires="wps">
            <w:drawing>
              <wp:anchor distT="0" distB="0" distL="114300" distR="114300" simplePos="0" relativeHeight="251783168" behindDoc="0" locked="0" layoutInCell="1" allowOverlap="1" wp14:anchorId="273BCC77" wp14:editId="3C1FAA07">
                <wp:simplePos x="0" y="0"/>
                <wp:positionH relativeFrom="column">
                  <wp:posOffset>-914400</wp:posOffset>
                </wp:positionH>
                <wp:positionV relativeFrom="paragraph">
                  <wp:posOffset>3522964</wp:posOffset>
                </wp:positionV>
                <wp:extent cx="7772400" cy="5621036"/>
                <wp:effectExtent l="0" t="0" r="0" b="0"/>
                <wp:wrapNone/>
                <wp:docPr id="82" name="Rectangle 82"/>
                <wp:cNvGraphicFramePr/>
                <a:graphic xmlns:a="http://schemas.openxmlformats.org/drawingml/2006/main">
                  <a:graphicData uri="http://schemas.microsoft.com/office/word/2010/wordprocessingShape">
                    <wps:wsp>
                      <wps:cNvSpPr/>
                      <wps:spPr>
                        <a:xfrm>
                          <a:off x="0" y="0"/>
                          <a:ext cx="7772400" cy="5621036"/>
                        </a:xfrm>
                        <a:prstGeom prst="rect">
                          <a:avLst/>
                        </a:prstGeom>
                        <a:blipFill dpi="0" rotWithShape="1">
                          <a:blip r:embed="rId10"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753BE" id="Rectangle 82" o:spid="_x0000_s1026" style="position:absolute;margin-left:-1in;margin-top:277.4pt;width:612pt;height:442.6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" stroked="f" strokeweight="1pt">
                <v:fill r:id="rId11" o:title="" recolor="t" rotate="t" type="frame"/>
              </v:rect>
            </w:pict>
          </mc:Fallback>
        </mc:AlternateContent>
      </w:r>
      <w:r>
        <w:rPr>
          <w:noProof/>
        </w:rPr>
        <w:t xml:space="preserve"> </w:t>
      </w:r>
    </w:p>
    <w:p w14:paraId="596BC072" w14:textId="77777777" w:rsidR="004F7F0D" w:rsidRDefault="004F7F0D">
      <w:pPr>
        <w:rPr>
          <w:noProof/>
        </w:rPr>
      </w:pPr>
      <w:r>
        <w:rPr>
          <w:noProof/>
        </w:rPr>
        <w:br w:type="page"/>
      </w:r>
    </w:p>
    <w:p w14:paraId="15C2C9C8" w14:textId="4BE7E259" w:rsidR="00B627DA" w:rsidRDefault="004A2F1A">
      <w:r>
        <w:rPr>
          <w:noProof/>
        </w:rPr>
        <w:lastRenderedPageBreak/>
        <mc:AlternateContent>
          <mc:Choice Requires="wps">
            <w:drawing>
              <wp:anchor distT="0" distB="0" distL="114300" distR="114300" simplePos="0" relativeHeight="251790336" behindDoc="0" locked="0" layoutInCell="1" allowOverlap="1" wp14:anchorId="02FB511A" wp14:editId="1956C4A0">
                <wp:simplePos x="0" y="0"/>
                <wp:positionH relativeFrom="column">
                  <wp:posOffset>-409575</wp:posOffset>
                </wp:positionH>
                <wp:positionV relativeFrom="paragraph">
                  <wp:posOffset>-171449</wp:posOffset>
                </wp:positionV>
                <wp:extent cx="3742055" cy="1047750"/>
                <wp:effectExtent l="0" t="0" r="0" b="0"/>
                <wp:wrapNone/>
                <wp:docPr id="88" name="Text Box 88"/>
                <wp:cNvGraphicFramePr/>
                <a:graphic xmlns:a="http://schemas.openxmlformats.org/drawingml/2006/main">
                  <a:graphicData uri="http://schemas.microsoft.com/office/word/2010/wordprocessingShape">
                    <wps:wsp>
                      <wps:cNvSpPr txBox="1"/>
                      <wps:spPr>
                        <a:xfrm>
                          <a:off x="0" y="0"/>
                          <a:ext cx="3742055" cy="104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1856ED" w14:textId="77777777" w:rsidR="00B943B4" w:rsidRPr="004A2F1A" w:rsidRDefault="00B943B4" w:rsidP="004A2F1A">
                            <w:pPr>
                              <w:spacing w:before="240" w:line="168" w:lineRule="auto"/>
                              <w:rPr>
                                <w:rFonts w:ascii="Oswald" w:hAnsi="Oswald"/>
                                <w:color w:val="117FBC"/>
                                <w:sz w:val="144"/>
                                <w:szCs w:val="144"/>
                              </w:rPr>
                            </w:pPr>
                            <w:r w:rsidRPr="004A2F1A">
                              <w:rPr>
                                <w:rFonts w:ascii="Oswald" w:hAnsi="Oswald"/>
                                <w:color w:val="117FBC"/>
                                <w:sz w:val="144"/>
                                <w:szCs w:val="144"/>
                              </w:rPr>
                              <w:t>Cont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B511A" id="Text Box 88" o:spid="_x0000_s1077" type="#_x0000_t202" style="position:absolute;margin-left:-32.25pt;margin-top:-13.5pt;width:294.65pt;height:8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" filled="f" stroked="f" strokeweight=".5pt">
                <v:textbox>
                  <w:txbxContent>
                    <w:p w14:paraId="031856ED" w14:textId="77777777" w:rsidR="00B943B4" w:rsidRPr="004A2F1A" w:rsidRDefault="00B943B4" w:rsidP="004A2F1A">
                      <w:pPr>
                        <w:spacing w:before="240" w:line="168" w:lineRule="auto"/>
                        <w:rPr>
                          <w:rFonts w:ascii="Oswald" w:hAnsi="Oswald"/>
                          <w:color w:val="117FBC"/>
                          <w:sz w:val="144"/>
                          <w:szCs w:val="144"/>
                        </w:rPr>
                      </w:pPr>
                      <w:r w:rsidRPr="004A2F1A">
                        <w:rPr>
                          <w:rFonts w:ascii="Oswald" w:hAnsi="Oswald"/>
                          <w:color w:val="117FBC"/>
                          <w:sz w:val="144"/>
                          <w:szCs w:val="144"/>
                        </w:rPr>
                        <w:t>Contacts</w:t>
                      </w:r>
                    </w:p>
                  </w:txbxContent>
                </v:textbox>
              </v:shape>
            </w:pict>
          </mc:Fallback>
        </mc:AlternateContent>
      </w:r>
      <w:r w:rsidRPr="00B943B4">
        <w:rPr>
          <w:noProof/>
        </w:rPr>
        <mc:AlternateContent>
          <mc:Choice Requires="wps">
            <w:drawing>
              <wp:anchor distT="0" distB="0" distL="114300" distR="114300" simplePos="0" relativeHeight="251802624" behindDoc="0" locked="0" layoutInCell="1" allowOverlap="1" wp14:anchorId="6C83366D" wp14:editId="361C0436">
                <wp:simplePos x="0" y="0"/>
                <wp:positionH relativeFrom="column">
                  <wp:posOffset>4140200</wp:posOffset>
                </wp:positionH>
                <wp:positionV relativeFrom="paragraph">
                  <wp:posOffset>7637780</wp:posOffset>
                </wp:positionV>
                <wp:extent cx="2251302" cy="560717"/>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251302" cy="5607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AE3FC" w14:textId="1AAEA01C" w:rsidR="00B943B4" w:rsidRPr="004A2F1A" w:rsidRDefault="004A2F1A" w:rsidP="00B943B4">
                            <w:pPr>
                              <w:rPr>
                                <w:rFonts w:ascii="Oswald" w:hAnsi="Oswald"/>
                                <w:color w:val="FFFFFF" w:themeColor="background1"/>
                                <w:spacing w:val="12"/>
                                <w:sz w:val="52"/>
                                <w:szCs w:val="52"/>
                                <w:lang w:val="en-IN"/>
                              </w:rPr>
                            </w:pPr>
                            <w:r>
                              <w:rPr>
                                <w:rFonts w:ascii="Oswald" w:hAnsi="Oswald"/>
                                <w:color w:val="FFFFFF" w:themeColor="background1"/>
                                <w:spacing w:val="12"/>
                                <w:sz w:val="52"/>
                                <w:szCs w:val="52"/>
                                <w:lang w:val="en-IN"/>
                              </w:rPr>
                              <w:t>Company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3366D" id="Text Box 99" o:spid="_x0000_s1078" type="#_x0000_t202" style="position:absolute;margin-left:326pt;margin-top:601.4pt;width:177.25pt;height:44.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" filled="f" stroked="f" strokeweight=".5pt">
                <v:textbox>
                  <w:txbxContent>
                    <w:p w14:paraId="2B4AE3FC" w14:textId="1AAEA01C" w:rsidR="00B943B4" w:rsidRPr="004A2F1A" w:rsidRDefault="004A2F1A" w:rsidP="00B943B4">
                      <w:pPr>
                        <w:rPr>
                          <w:rFonts w:ascii="Oswald" w:hAnsi="Oswald"/>
                          <w:color w:val="FFFFFF" w:themeColor="background1"/>
                          <w:spacing w:val="12"/>
                          <w:sz w:val="52"/>
                          <w:szCs w:val="52"/>
                          <w:lang w:val="en-IN"/>
                        </w:rPr>
                      </w:pPr>
                      <w:r>
                        <w:rPr>
                          <w:rFonts w:ascii="Oswald" w:hAnsi="Oswald"/>
                          <w:color w:val="FFFFFF" w:themeColor="background1"/>
                          <w:spacing w:val="12"/>
                          <w:sz w:val="52"/>
                          <w:szCs w:val="52"/>
                          <w:lang w:val="en-IN"/>
                        </w:rPr>
                        <w:t>Company Name</w:t>
                      </w:r>
                    </w:p>
                  </w:txbxContent>
                </v:textbox>
              </v:shape>
            </w:pict>
          </mc:Fallback>
        </mc:AlternateContent>
      </w:r>
      <w:r>
        <w:rPr>
          <w:noProof/>
        </w:rPr>
        <w:drawing>
          <wp:anchor distT="0" distB="0" distL="114300" distR="114300" simplePos="0" relativeHeight="251811840" behindDoc="0" locked="0" layoutInCell="1" allowOverlap="1" wp14:anchorId="69CF42D4" wp14:editId="6255D76D">
            <wp:simplePos x="0" y="0"/>
            <wp:positionH relativeFrom="column">
              <wp:posOffset>-409575</wp:posOffset>
            </wp:positionH>
            <wp:positionV relativeFrom="paragraph">
              <wp:posOffset>2705100</wp:posOffset>
            </wp:positionV>
            <wp:extent cx="3446780" cy="3400425"/>
            <wp:effectExtent l="0" t="0" r="1270" b="9525"/>
            <wp:wrapSquare wrapText="bothSides"/>
            <wp:docPr id="112" name="Picture 112" descr="Image result for demo googl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mo google map"/>
                    <pic:cNvPicPr>
                      <a:picLocks noChangeAspect="1" noChangeArrowheads="1"/>
                    </pic:cNvPicPr>
                  </pic:nvPicPr>
                  <pic:blipFill rotWithShape="1">
                    <a:blip r:embed="rId12">
                      <a:extLst>
                        <a:ext uri="{28A0092B-C50C-407E-A947-70E740481C1C}">
                          <a14:useLocalDpi xmlns:a14="http://schemas.microsoft.com/office/drawing/2010/main" val="0"/>
                        </a:ext>
                      </a:extLst>
                    </a:blip>
                    <a:srcRect r="28748"/>
                    <a:stretch/>
                  </pic:blipFill>
                  <pic:spPr bwMode="auto">
                    <a:xfrm>
                      <a:off x="0" y="0"/>
                      <a:ext cx="3446780" cy="3400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299F">
        <w:rPr>
          <w:noProof/>
        </w:rPr>
        <mc:AlternateContent>
          <mc:Choice Requires="wps">
            <w:drawing>
              <wp:anchor distT="0" distB="0" distL="114300" distR="114300" simplePos="0" relativeHeight="251810816" behindDoc="0" locked="0" layoutInCell="1" allowOverlap="1" wp14:anchorId="25CA9C3F" wp14:editId="68D8DE39">
                <wp:simplePos x="0" y="0"/>
                <wp:positionH relativeFrom="column">
                  <wp:posOffset>-438150</wp:posOffset>
                </wp:positionH>
                <wp:positionV relativeFrom="paragraph">
                  <wp:posOffset>874065</wp:posOffset>
                </wp:positionV>
                <wp:extent cx="3343046" cy="0"/>
                <wp:effectExtent l="0" t="0" r="29210" b="19050"/>
                <wp:wrapNone/>
                <wp:docPr id="106" name="Straight Connector 106"/>
                <wp:cNvGraphicFramePr/>
                <a:graphic xmlns:a="http://schemas.openxmlformats.org/drawingml/2006/main">
                  <a:graphicData uri="http://schemas.microsoft.com/office/word/2010/wordprocessingShape">
                    <wps:wsp>
                      <wps:cNvCnPr/>
                      <wps:spPr>
                        <a:xfrm>
                          <a:off x="0" y="0"/>
                          <a:ext cx="3343046" cy="0"/>
                        </a:xfrm>
                        <a:prstGeom prst="line">
                          <a:avLst/>
                        </a:prstGeom>
                        <a:ln>
                          <a:solidFill>
                            <a:srgbClr val="02020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8EE481" id="Straight Connector 106" o:spid="_x0000_s1026" style="position:absolute;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5pt,68.8pt" to="228.75pt,6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" strokecolor="#020202" strokeweight=".5pt">
                <v:stroke joinstyle="miter"/>
              </v:line>
            </w:pict>
          </mc:Fallback>
        </mc:AlternateContent>
      </w:r>
      <w:r w:rsidR="00B943B4" w:rsidRPr="00B943B4">
        <w:rPr>
          <w:noProof/>
        </w:rPr>
        <mc:AlternateContent>
          <mc:Choice Requires="wps">
            <w:drawing>
              <wp:anchor distT="0" distB="0" distL="114300" distR="114300" simplePos="0" relativeHeight="251808768" behindDoc="0" locked="0" layoutInCell="1" allowOverlap="1" wp14:anchorId="3FFEEAEE" wp14:editId="51D0FF33">
                <wp:simplePos x="0" y="0"/>
                <wp:positionH relativeFrom="column">
                  <wp:posOffset>-281940</wp:posOffset>
                </wp:positionH>
                <wp:positionV relativeFrom="paragraph">
                  <wp:posOffset>8226715</wp:posOffset>
                </wp:positionV>
                <wp:extent cx="248521" cy="246921"/>
                <wp:effectExtent l="0" t="0" r="0" b="1270"/>
                <wp:wrapNone/>
                <wp:docPr id="104"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48521" cy="246921"/>
                        </a:xfrm>
                        <a:custGeom>
                          <a:avLst/>
                          <a:gdLst>
                            <a:gd name="T0" fmla="*/ 85 w 93"/>
                            <a:gd name="T1" fmla="*/ 0 h 92"/>
                            <a:gd name="T2" fmla="*/ 8 w 93"/>
                            <a:gd name="T3" fmla="*/ 0 h 92"/>
                            <a:gd name="T4" fmla="*/ 0 w 93"/>
                            <a:gd name="T5" fmla="*/ 7 h 92"/>
                            <a:gd name="T6" fmla="*/ 0 w 93"/>
                            <a:gd name="T7" fmla="*/ 85 h 92"/>
                            <a:gd name="T8" fmla="*/ 8 w 93"/>
                            <a:gd name="T9" fmla="*/ 92 h 92"/>
                            <a:gd name="T10" fmla="*/ 85 w 93"/>
                            <a:gd name="T11" fmla="*/ 92 h 92"/>
                            <a:gd name="T12" fmla="*/ 93 w 93"/>
                            <a:gd name="T13" fmla="*/ 85 h 92"/>
                            <a:gd name="T14" fmla="*/ 93 w 93"/>
                            <a:gd name="T15" fmla="*/ 7 h 92"/>
                            <a:gd name="T16" fmla="*/ 85 w 93"/>
                            <a:gd name="T17" fmla="*/ 0 h 92"/>
                            <a:gd name="T18" fmla="*/ 70 w 93"/>
                            <a:gd name="T19" fmla="*/ 58 h 92"/>
                            <a:gd name="T20" fmla="*/ 49 w 93"/>
                            <a:gd name="T21" fmla="*/ 66 h 92"/>
                            <a:gd name="T22" fmla="*/ 45 w 93"/>
                            <a:gd name="T23" fmla="*/ 64 h 92"/>
                            <a:gd name="T24" fmla="*/ 41 w 93"/>
                            <a:gd name="T25" fmla="*/ 61 h 92"/>
                            <a:gd name="T26" fmla="*/ 39 w 93"/>
                            <a:gd name="T27" fmla="*/ 72 h 92"/>
                            <a:gd name="T28" fmla="*/ 33 w 93"/>
                            <a:gd name="T29" fmla="*/ 84 h 92"/>
                            <a:gd name="T30" fmla="*/ 30 w 93"/>
                            <a:gd name="T31" fmla="*/ 87 h 92"/>
                            <a:gd name="T32" fmla="*/ 29 w 93"/>
                            <a:gd name="T33" fmla="*/ 80 h 92"/>
                            <a:gd name="T34" fmla="*/ 34 w 93"/>
                            <a:gd name="T35" fmla="*/ 55 h 92"/>
                            <a:gd name="T36" fmla="*/ 35 w 93"/>
                            <a:gd name="T37" fmla="*/ 51 h 92"/>
                            <a:gd name="T38" fmla="*/ 35 w 93"/>
                            <a:gd name="T39" fmla="*/ 44 h 92"/>
                            <a:gd name="T40" fmla="*/ 37 w 93"/>
                            <a:gd name="T41" fmla="*/ 31 h 92"/>
                            <a:gd name="T42" fmla="*/ 45 w 93"/>
                            <a:gd name="T43" fmla="*/ 29 h 92"/>
                            <a:gd name="T44" fmla="*/ 49 w 93"/>
                            <a:gd name="T45" fmla="*/ 33 h 92"/>
                            <a:gd name="T46" fmla="*/ 48 w 93"/>
                            <a:gd name="T47" fmla="*/ 40 h 92"/>
                            <a:gd name="T48" fmla="*/ 45 w 93"/>
                            <a:gd name="T49" fmla="*/ 50 h 92"/>
                            <a:gd name="T50" fmla="*/ 54 w 93"/>
                            <a:gd name="T51" fmla="*/ 58 h 92"/>
                            <a:gd name="T52" fmla="*/ 62 w 93"/>
                            <a:gd name="T53" fmla="*/ 51 h 92"/>
                            <a:gd name="T54" fmla="*/ 64 w 93"/>
                            <a:gd name="T55" fmla="*/ 30 h 92"/>
                            <a:gd name="T56" fmla="*/ 51 w 93"/>
                            <a:gd name="T57" fmla="*/ 19 h 92"/>
                            <a:gd name="T58" fmla="*/ 26 w 93"/>
                            <a:gd name="T59" fmla="*/ 40 h 92"/>
                            <a:gd name="T60" fmla="*/ 28 w 93"/>
                            <a:gd name="T61" fmla="*/ 47 h 92"/>
                            <a:gd name="T62" fmla="*/ 28 w 93"/>
                            <a:gd name="T63" fmla="*/ 55 h 92"/>
                            <a:gd name="T64" fmla="*/ 17 w 93"/>
                            <a:gd name="T65" fmla="*/ 43 h 92"/>
                            <a:gd name="T66" fmla="*/ 43 w 93"/>
                            <a:gd name="T67" fmla="*/ 12 h 92"/>
                            <a:gd name="T68" fmla="*/ 61 w 93"/>
                            <a:gd name="T69" fmla="*/ 14 h 92"/>
                            <a:gd name="T70" fmla="*/ 76 w 93"/>
                            <a:gd name="T71" fmla="*/ 35 h 92"/>
                            <a:gd name="T72" fmla="*/ 70 w 93"/>
                            <a:gd name="T73" fmla="*/ 58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2">
                              <a:moveTo>
                                <a:pt x="85" y="0"/>
                              </a:moveTo>
                              <a:cubicBezTo>
                                <a:pt x="8" y="0"/>
                                <a:pt x="8" y="0"/>
                                <a:pt x="8" y="0"/>
                              </a:cubicBezTo>
                              <a:cubicBezTo>
                                <a:pt x="4" y="0"/>
                                <a:pt x="0" y="3"/>
                                <a:pt x="0" y="7"/>
                              </a:cubicBezTo>
                              <a:cubicBezTo>
                                <a:pt x="0" y="85"/>
                                <a:pt x="0" y="85"/>
                                <a:pt x="0" y="85"/>
                              </a:cubicBezTo>
                              <a:cubicBezTo>
                                <a:pt x="0" y="89"/>
                                <a:pt x="4" y="92"/>
                                <a:pt x="8" y="92"/>
                              </a:cubicBezTo>
                              <a:cubicBezTo>
                                <a:pt x="85" y="92"/>
                                <a:pt x="85" y="92"/>
                                <a:pt x="85" y="92"/>
                              </a:cubicBezTo>
                              <a:cubicBezTo>
                                <a:pt x="89" y="92"/>
                                <a:pt x="93" y="89"/>
                                <a:pt x="93" y="85"/>
                              </a:cubicBezTo>
                              <a:cubicBezTo>
                                <a:pt x="93" y="7"/>
                                <a:pt x="93" y="7"/>
                                <a:pt x="93" y="7"/>
                              </a:cubicBezTo>
                              <a:cubicBezTo>
                                <a:pt x="93" y="3"/>
                                <a:pt x="89" y="0"/>
                                <a:pt x="85" y="0"/>
                              </a:cubicBezTo>
                              <a:close/>
                              <a:moveTo>
                                <a:pt x="70" y="58"/>
                              </a:moveTo>
                              <a:cubicBezTo>
                                <a:pt x="65" y="64"/>
                                <a:pt x="56" y="68"/>
                                <a:pt x="49" y="66"/>
                              </a:cubicBezTo>
                              <a:cubicBezTo>
                                <a:pt x="48" y="65"/>
                                <a:pt x="47" y="65"/>
                                <a:pt x="45" y="64"/>
                              </a:cubicBezTo>
                              <a:cubicBezTo>
                                <a:pt x="44" y="63"/>
                                <a:pt x="43" y="62"/>
                                <a:pt x="41" y="61"/>
                              </a:cubicBezTo>
                              <a:cubicBezTo>
                                <a:pt x="41" y="65"/>
                                <a:pt x="40" y="69"/>
                                <a:pt x="39" y="72"/>
                              </a:cubicBezTo>
                              <a:cubicBezTo>
                                <a:pt x="38" y="77"/>
                                <a:pt x="36" y="81"/>
                                <a:pt x="33" y="84"/>
                              </a:cubicBezTo>
                              <a:cubicBezTo>
                                <a:pt x="32" y="85"/>
                                <a:pt x="31" y="86"/>
                                <a:pt x="30" y="87"/>
                              </a:cubicBezTo>
                              <a:cubicBezTo>
                                <a:pt x="30" y="85"/>
                                <a:pt x="29" y="82"/>
                                <a:pt x="29" y="80"/>
                              </a:cubicBezTo>
                              <a:cubicBezTo>
                                <a:pt x="29" y="71"/>
                                <a:pt x="31" y="63"/>
                                <a:pt x="34" y="55"/>
                              </a:cubicBezTo>
                              <a:cubicBezTo>
                                <a:pt x="34" y="53"/>
                                <a:pt x="34" y="52"/>
                                <a:pt x="35" y="51"/>
                              </a:cubicBezTo>
                              <a:cubicBezTo>
                                <a:pt x="35" y="49"/>
                                <a:pt x="35" y="47"/>
                                <a:pt x="35" y="44"/>
                              </a:cubicBezTo>
                              <a:cubicBezTo>
                                <a:pt x="33" y="40"/>
                                <a:pt x="34" y="35"/>
                                <a:pt x="37" y="31"/>
                              </a:cubicBezTo>
                              <a:cubicBezTo>
                                <a:pt x="39" y="28"/>
                                <a:pt x="42" y="27"/>
                                <a:pt x="45" y="29"/>
                              </a:cubicBezTo>
                              <a:cubicBezTo>
                                <a:pt x="47" y="29"/>
                                <a:pt x="49" y="31"/>
                                <a:pt x="49" y="33"/>
                              </a:cubicBezTo>
                              <a:cubicBezTo>
                                <a:pt x="48" y="36"/>
                                <a:pt x="48" y="38"/>
                                <a:pt x="48" y="40"/>
                              </a:cubicBezTo>
                              <a:cubicBezTo>
                                <a:pt x="47" y="43"/>
                                <a:pt x="46" y="47"/>
                                <a:pt x="45" y="50"/>
                              </a:cubicBezTo>
                              <a:cubicBezTo>
                                <a:pt x="44" y="56"/>
                                <a:pt x="48" y="60"/>
                                <a:pt x="54" y="58"/>
                              </a:cubicBezTo>
                              <a:cubicBezTo>
                                <a:pt x="58" y="58"/>
                                <a:pt x="60" y="55"/>
                                <a:pt x="62" y="51"/>
                              </a:cubicBezTo>
                              <a:cubicBezTo>
                                <a:pt x="66" y="45"/>
                                <a:pt x="67" y="37"/>
                                <a:pt x="64" y="30"/>
                              </a:cubicBezTo>
                              <a:cubicBezTo>
                                <a:pt x="62" y="23"/>
                                <a:pt x="58" y="20"/>
                                <a:pt x="51" y="19"/>
                              </a:cubicBezTo>
                              <a:cubicBezTo>
                                <a:pt x="38" y="16"/>
                                <a:pt x="25" y="27"/>
                                <a:pt x="26" y="40"/>
                              </a:cubicBezTo>
                              <a:cubicBezTo>
                                <a:pt x="26" y="43"/>
                                <a:pt x="26" y="45"/>
                                <a:pt x="28" y="47"/>
                              </a:cubicBezTo>
                              <a:cubicBezTo>
                                <a:pt x="30" y="50"/>
                                <a:pt x="30" y="52"/>
                                <a:pt x="28" y="55"/>
                              </a:cubicBezTo>
                              <a:cubicBezTo>
                                <a:pt x="22" y="54"/>
                                <a:pt x="18" y="50"/>
                                <a:pt x="17" y="43"/>
                              </a:cubicBezTo>
                              <a:cubicBezTo>
                                <a:pt x="15" y="24"/>
                                <a:pt x="30" y="13"/>
                                <a:pt x="43" y="12"/>
                              </a:cubicBezTo>
                              <a:cubicBezTo>
                                <a:pt x="50" y="11"/>
                                <a:pt x="56" y="12"/>
                                <a:pt x="61" y="14"/>
                              </a:cubicBezTo>
                              <a:cubicBezTo>
                                <a:pt x="70" y="18"/>
                                <a:pt x="75" y="25"/>
                                <a:pt x="76" y="35"/>
                              </a:cubicBezTo>
                              <a:cubicBezTo>
                                <a:pt x="76" y="43"/>
                                <a:pt x="75" y="51"/>
                                <a:pt x="70" y="58"/>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589287" id="Freeform 15" o:spid="_x0000_s1026" style="position:absolute;margin-left:-22.2pt;margin-top:647.75pt;width:19.55pt;height:19.4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" path="m85,c8,,8,,8,,4,,,3,,7,,85,,85,,85v,4,4,7,8,7c85,92,85,92,85,92v4,,8,-3,8,-7c93,7,93,7,93,7,93,3,89,,85,xm70,58c65,64,56,68,49,66,48,65,47,65,45,64,44,63,43,62,41,61v,4,-1,8,-2,11c38,77,36,81,33,84v-1,1,-2,2,-3,3c30,85,29,82,29,80v,-9,2,-17,5,-25c34,53,34,52,35,51v,-2,,-4,,-7c33,40,34,35,37,31v2,-3,5,-4,8,-2c47,29,49,31,49,33v-1,3,-1,5,-1,7c47,43,46,47,45,50v-1,6,3,10,9,8c58,58,60,55,62,51v4,-6,5,-14,2,-21c62,23,58,20,51,19,38,16,25,27,26,40v,3,,5,2,7c30,50,30,52,28,55,22,54,18,50,17,43,15,24,30,13,43,12v7,-1,13,,18,2c70,18,75,25,76,35v,8,-1,16,-6,23xe" fillcolor="#117fbc" stroked="f">
                <v:path arrowok="t" o:connecttype="custom" o:connectlocs="227143,0;21378,0;0,18787;0,228134;21378,246921;227143,246921;248521,228134;248521,18787;227143,0;187059,155668;130941,177139;120252,171771;109563,163719;104218,193243;88185,225450;80168,233501;77496,214714;90857,147616;93529,136880;93529,118093;98874,83202;120252,77834;130941,88569;128269,107357;120252,134196;144303,155668;165681,136880;171025,80518;136286,50995;69479,107357;74824,126144;74824,147616;45429,115409;114908,32207;163008,37575;203092,93937;187059,155668" o:connectangles="0,0,0,0,0,0,0,0,0,0,0,0,0,0,0,0,0,0,0,0,0,0,0,0,0,0,0,0,0,0,0,0,0,0,0,0,0"/>
                <o:lock v:ext="edit" verticies="t"/>
              </v:shape>
            </w:pict>
          </mc:Fallback>
        </mc:AlternateContent>
      </w:r>
      <w:r w:rsidR="00B943B4" w:rsidRPr="00B943B4">
        <w:rPr>
          <w:noProof/>
        </w:rPr>
        <mc:AlternateContent>
          <mc:Choice Requires="wps">
            <w:drawing>
              <wp:anchor distT="0" distB="0" distL="114300" distR="114300" simplePos="0" relativeHeight="251807744" behindDoc="0" locked="0" layoutInCell="1" allowOverlap="1" wp14:anchorId="353580CB" wp14:editId="609ACDE7">
                <wp:simplePos x="0" y="0"/>
                <wp:positionH relativeFrom="column">
                  <wp:posOffset>-285405</wp:posOffset>
                </wp:positionH>
                <wp:positionV relativeFrom="paragraph">
                  <wp:posOffset>7819390</wp:posOffset>
                </wp:positionV>
                <wp:extent cx="257175" cy="258267"/>
                <wp:effectExtent l="0" t="0" r="9525" b="8890"/>
                <wp:wrapNone/>
                <wp:docPr id="10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7175" cy="258267"/>
                        </a:xfrm>
                        <a:custGeom>
                          <a:avLst/>
                          <a:gdLst>
                            <a:gd name="T0" fmla="*/ 84 w 94"/>
                            <a:gd name="T1" fmla="*/ 0 h 94"/>
                            <a:gd name="T2" fmla="*/ 9 w 94"/>
                            <a:gd name="T3" fmla="*/ 0 h 94"/>
                            <a:gd name="T4" fmla="*/ 0 w 94"/>
                            <a:gd name="T5" fmla="*/ 10 h 94"/>
                            <a:gd name="T6" fmla="*/ 0 w 94"/>
                            <a:gd name="T7" fmla="*/ 85 h 94"/>
                            <a:gd name="T8" fmla="*/ 9 w 94"/>
                            <a:gd name="T9" fmla="*/ 94 h 94"/>
                            <a:gd name="T10" fmla="*/ 84 w 94"/>
                            <a:gd name="T11" fmla="*/ 94 h 94"/>
                            <a:gd name="T12" fmla="*/ 94 w 94"/>
                            <a:gd name="T13" fmla="*/ 85 h 94"/>
                            <a:gd name="T14" fmla="*/ 94 w 94"/>
                            <a:gd name="T15" fmla="*/ 10 h 94"/>
                            <a:gd name="T16" fmla="*/ 84 w 94"/>
                            <a:gd name="T17" fmla="*/ 0 h 94"/>
                            <a:gd name="T18" fmla="*/ 78 w 94"/>
                            <a:gd name="T19" fmla="*/ 31 h 94"/>
                            <a:gd name="T20" fmla="*/ 76 w 94"/>
                            <a:gd name="T21" fmla="*/ 34 h 94"/>
                            <a:gd name="T22" fmla="*/ 55 w 94"/>
                            <a:gd name="T23" fmla="*/ 71 h 94"/>
                            <a:gd name="T24" fmla="*/ 37 w 94"/>
                            <a:gd name="T25" fmla="*/ 77 h 94"/>
                            <a:gd name="T26" fmla="*/ 13 w 94"/>
                            <a:gd name="T27" fmla="*/ 72 h 94"/>
                            <a:gd name="T28" fmla="*/ 11 w 94"/>
                            <a:gd name="T29" fmla="*/ 71 h 94"/>
                            <a:gd name="T30" fmla="*/ 32 w 94"/>
                            <a:gd name="T31" fmla="*/ 64 h 94"/>
                            <a:gd name="T32" fmla="*/ 18 w 94"/>
                            <a:gd name="T33" fmla="*/ 54 h 94"/>
                            <a:gd name="T34" fmla="*/ 25 w 94"/>
                            <a:gd name="T35" fmla="*/ 53 h 94"/>
                            <a:gd name="T36" fmla="*/ 21 w 94"/>
                            <a:gd name="T37" fmla="*/ 52 h 94"/>
                            <a:gd name="T38" fmla="*/ 13 w 94"/>
                            <a:gd name="T39" fmla="*/ 39 h 94"/>
                            <a:gd name="T40" fmla="*/ 14 w 94"/>
                            <a:gd name="T41" fmla="*/ 39 h 94"/>
                            <a:gd name="T42" fmla="*/ 19 w 94"/>
                            <a:gd name="T43" fmla="*/ 40 h 94"/>
                            <a:gd name="T44" fmla="*/ 16 w 94"/>
                            <a:gd name="T45" fmla="*/ 37 h 94"/>
                            <a:gd name="T46" fmla="*/ 14 w 94"/>
                            <a:gd name="T47" fmla="*/ 21 h 94"/>
                            <a:gd name="T48" fmla="*/ 16 w 94"/>
                            <a:gd name="T49" fmla="*/ 21 h 94"/>
                            <a:gd name="T50" fmla="*/ 41 w 94"/>
                            <a:gd name="T51" fmla="*/ 35 h 94"/>
                            <a:gd name="T52" fmla="*/ 45 w 94"/>
                            <a:gd name="T53" fmla="*/ 36 h 94"/>
                            <a:gd name="T54" fmla="*/ 46 w 94"/>
                            <a:gd name="T55" fmla="*/ 35 h 94"/>
                            <a:gd name="T56" fmla="*/ 54 w 94"/>
                            <a:gd name="T57" fmla="*/ 19 h 94"/>
                            <a:gd name="T58" fmla="*/ 71 w 94"/>
                            <a:gd name="T59" fmla="*/ 21 h 94"/>
                            <a:gd name="T60" fmla="*/ 73 w 94"/>
                            <a:gd name="T61" fmla="*/ 22 h 94"/>
                            <a:gd name="T62" fmla="*/ 81 w 94"/>
                            <a:gd name="T63" fmla="*/ 19 h 94"/>
                            <a:gd name="T64" fmla="*/ 75 w 94"/>
                            <a:gd name="T65" fmla="*/ 27 h 94"/>
                            <a:gd name="T66" fmla="*/ 83 w 94"/>
                            <a:gd name="T67" fmla="*/ 25 h 94"/>
                            <a:gd name="T68" fmla="*/ 78 w 94"/>
                            <a:gd name="T69" fmla="*/ 31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94" h="94">
                              <a:moveTo>
                                <a:pt x="84" y="0"/>
                              </a:moveTo>
                              <a:cubicBezTo>
                                <a:pt x="9" y="0"/>
                                <a:pt x="9" y="0"/>
                                <a:pt x="9" y="0"/>
                              </a:cubicBezTo>
                              <a:cubicBezTo>
                                <a:pt x="4" y="0"/>
                                <a:pt x="0" y="5"/>
                                <a:pt x="0" y="10"/>
                              </a:cubicBezTo>
                              <a:cubicBezTo>
                                <a:pt x="0" y="85"/>
                                <a:pt x="0" y="85"/>
                                <a:pt x="0" y="85"/>
                              </a:cubicBezTo>
                              <a:cubicBezTo>
                                <a:pt x="0" y="90"/>
                                <a:pt x="4" y="94"/>
                                <a:pt x="9" y="94"/>
                              </a:cubicBezTo>
                              <a:cubicBezTo>
                                <a:pt x="84" y="94"/>
                                <a:pt x="84" y="94"/>
                                <a:pt x="84" y="94"/>
                              </a:cubicBezTo>
                              <a:cubicBezTo>
                                <a:pt x="90" y="94"/>
                                <a:pt x="94" y="90"/>
                                <a:pt x="94" y="85"/>
                              </a:cubicBezTo>
                              <a:cubicBezTo>
                                <a:pt x="94" y="10"/>
                                <a:pt x="94" y="10"/>
                                <a:pt x="94" y="10"/>
                              </a:cubicBezTo>
                              <a:cubicBezTo>
                                <a:pt x="94" y="5"/>
                                <a:pt x="90" y="0"/>
                                <a:pt x="84" y="0"/>
                              </a:cubicBezTo>
                              <a:close/>
                              <a:moveTo>
                                <a:pt x="78" y="31"/>
                              </a:moveTo>
                              <a:cubicBezTo>
                                <a:pt x="77" y="32"/>
                                <a:pt x="76" y="33"/>
                                <a:pt x="76" y="34"/>
                              </a:cubicBezTo>
                              <a:cubicBezTo>
                                <a:pt x="75" y="50"/>
                                <a:pt x="69" y="63"/>
                                <a:pt x="55" y="71"/>
                              </a:cubicBezTo>
                              <a:cubicBezTo>
                                <a:pt x="50" y="75"/>
                                <a:pt x="43" y="77"/>
                                <a:pt x="37" y="77"/>
                              </a:cubicBezTo>
                              <a:cubicBezTo>
                                <a:pt x="28" y="78"/>
                                <a:pt x="20" y="76"/>
                                <a:pt x="13" y="72"/>
                              </a:cubicBezTo>
                              <a:cubicBezTo>
                                <a:pt x="12" y="72"/>
                                <a:pt x="11" y="71"/>
                                <a:pt x="11" y="71"/>
                              </a:cubicBezTo>
                              <a:cubicBezTo>
                                <a:pt x="18" y="71"/>
                                <a:pt x="25" y="69"/>
                                <a:pt x="32" y="64"/>
                              </a:cubicBezTo>
                              <a:cubicBezTo>
                                <a:pt x="25" y="64"/>
                                <a:pt x="21" y="60"/>
                                <a:pt x="18" y="54"/>
                              </a:cubicBezTo>
                              <a:cubicBezTo>
                                <a:pt x="20" y="54"/>
                                <a:pt x="22" y="54"/>
                                <a:pt x="25" y="53"/>
                              </a:cubicBezTo>
                              <a:cubicBezTo>
                                <a:pt x="23" y="53"/>
                                <a:pt x="22" y="53"/>
                                <a:pt x="21" y="52"/>
                              </a:cubicBezTo>
                              <a:cubicBezTo>
                                <a:pt x="16" y="49"/>
                                <a:pt x="13" y="45"/>
                                <a:pt x="13" y="39"/>
                              </a:cubicBezTo>
                              <a:cubicBezTo>
                                <a:pt x="13" y="38"/>
                                <a:pt x="13" y="39"/>
                                <a:pt x="14" y="39"/>
                              </a:cubicBezTo>
                              <a:cubicBezTo>
                                <a:pt x="15" y="40"/>
                                <a:pt x="17" y="40"/>
                                <a:pt x="19" y="40"/>
                              </a:cubicBezTo>
                              <a:cubicBezTo>
                                <a:pt x="18" y="39"/>
                                <a:pt x="17" y="38"/>
                                <a:pt x="16" y="37"/>
                              </a:cubicBezTo>
                              <a:cubicBezTo>
                                <a:pt x="12" y="32"/>
                                <a:pt x="12" y="27"/>
                                <a:pt x="14" y="21"/>
                              </a:cubicBezTo>
                              <a:cubicBezTo>
                                <a:pt x="15" y="20"/>
                                <a:pt x="15" y="20"/>
                                <a:pt x="16" y="21"/>
                              </a:cubicBezTo>
                              <a:cubicBezTo>
                                <a:pt x="23" y="29"/>
                                <a:pt x="31" y="34"/>
                                <a:pt x="41" y="35"/>
                              </a:cubicBezTo>
                              <a:cubicBezTo>
                                <a:pt x="43" y="36"/>
                                <a:pt x="44" y="36"/>
                                <a:pt x="45" y="36"/>
                              </a:cubicBezTo>
                              <a:cubicBezTo>
                                <a:pt x="46" y="36"/>
                                <a:pt x="46" y="36"/>
                                <a:pt x="46" y="35"/>
                              </a:cubicBezTo>
                              <a:cubicBezTo>
                                <a:pt x="45" y="28"/>
                                <a:pt x="48" y="23"/>
                                <a:pt x="54" y="19"/>
                              </a:cubicBezTo>
                              <a:cubicBezTo>
                                <a:pt x="59" y="16"/>
                                <a:pt x="66" y="17"/>
                                <a:pt x="71" y="21"/>
                              </a:cubicBezTo>
                              <a:cubicBezTo>
                                <a:pt x="72" y="22"/>
                                <a:pt x="72" y="22"/>
                                <a:pt x="73" y="22"/>
                              </a:cubicBezTo>
                              <a:cubicBezTo>
                                <a:pt x="76" y="21"/>
                                <a:pt x="79" y="20"/>
                                <a:pt x="81" y="19"/>
                              </a:cubicBezTo>
                              <a:cubicBezTo>
                                <a:pt x="80" y="22"/>
                                <a:pt x="78" y="24"/>
                                <a:pt x="75" y="27"/>
                              </a:cubicBezTo>
                              <a:cubicBezTo>
                                <a:pt x="78" y="26"/>
                                <a:pt x="81" y="26"/>
                                <a:pt x="83" y="25"/>
                              </a:cubicBezTo>
                              <a:cubicBezTo>
                                <a:pt x="82" y="27"/>
                                <a:pt x="80" y="29"/>
                                <a:pt x="78" y="31"/>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A1ED49" id="Freeform 14" o:spid="_x0000_s1026" style="position:absolute;margin-left:-22.45pt;margin-top:615.7pt;width:20.25pt;height:20.3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" path="m84,c9,,9,,9,,4,,,5,,10,,85,,85,,85v,5,4,9,9,9c84,94,84,94,84,94v6,,10,-4,10,-9c94,10,94,10,94,10,94,5,90,,84,xm78,31v-1,1,-2,2,-2,3c75,50,69,63,55,71v-5,4,-12,6,-18,6c28,78,20,76,13,72v-1,,-2,-1,-2,-1c18,71,25,69,32,64,25,64,21,60,18,54v2,,4,,7,-1c23,53,22,53,21,52,16,49,13,45,13,39v,-1,,,1,c15,40,17,40,19,40,18,39,17,38,16,37,12,32,12,27,14,21v1,-1,1,-1,2,c23,29,31,34,41,35v2,1,3,1,4,1c46,36,46,36,46,35,45,28,48,23,54,19v5,-3,12,-2,17,2c72,22,72,22,73,22v3,-1,6,-2,8,-3c80,22,78,24,75,27v3,-1,6,-1,8,-2c82,27,80,29,78,31xe" fillcolor="#117fbc" stroked="f">
                <v:path arrowok="t" o:connecttype="custom" o:connectlocs="229816,0;24623,0;0,27475;0,233539;24623,258267;229816,258267;257175,233539;257175,27475;229816,0;213401,85173;207929,93416;150475,195074;101228,211559;35567,197822;30095,195074;87549,175841;49246,148366;68398,145619;57454,142871;35567,107153;38303,107153;51982,109901;43774,101658;38303,57698;43774,57698;112172,96163;123116,98911;125852,96163;147739,52203;194249,57698;199721,60445;221608,52203;205193,74183;227080,68688;213401,85173" o:connectangles="0,0,0,0,0,0,0,0,0,0,0,0,0,0,0,0,0,0,0,0,0,0,0,0,0,0,0,0,0,0,0,0,0,0,0"/>
                <o:lock v:ext="edit" verticies="t"/>
              </v:shape>
            </w:pict>
          </mc:Fallback>
        </mc:AlternateContent>
      </w:r>
      <w:r w:rsidR="00B943B4" w:rsidRPr="00B943B4">
        <w:rPr>
          <w:noProof/>
        </w:rPr>
        <mc:AlternateContent>
          <mc:Choice Requires="wps">
            <w:drawing>
              <wp:anchor distT="0" distB="0" distL="114300" distR="114300" simplePos="0" relativeHeight="251806720" behindDoc="0" locked="0" layoutInCell="1" allowOverlap="1" wp14:anchorId="2DD9EECF" wp14:editId="1CAB5783">
                <wp:simplePos x="0" y="0"/>
                <wp:positionH relativeFrom="column">
                  <wp:posOffset>-289270</wp:posOffset>
                </wp:positionH>
                <wp:positionV relativeFrom="paragraph">
                  <wp:posOffset>7435850</wp:posOffset>
                </wp:positionV>
                <wp:extent cx="257463" cy="259609"/>
                <wp:effectExtent l="0" t="0" r="9525" b="7620"/>
                <wp:wrapNone/>
                <wp:docPr id="10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7463" cy="259609"/>
                        </a:xfrm>
                        <a:custGeom>
                          <a:avLst/>
                          <a:gdLst>
                            <a:gd name="T0" fmla="*/ 95 w 96"/>
                            <a:gd name="T1" fmla="*/ 23 h 96"/>
                            <a:gd name="T2" fmla="*/ 70 w 96"/>
                            <a:gd name="T3" fmla="*/ 1 h 96"/>
                            <a:gd name="T4" fmla="*/ 29 w 96"/>
                            <a:gd name="T5" fmla="*/ 1 h 96"/>
                            <a:gd name="T6" fmla="*/ 18 w 96"/>
                            <a:gd name="T7" fmla="*/ 3 h 96"/>
                            <a:gd name="T8" fmla="*/ 1 w 96"/>
                            <a:gd name="T9" fmla="*/ 26 h 96"/>
                            <a:gd name="T10" fmla="*/ 0 w 96"/>
                            <a:gd name="T11" fmla="*/ 66 h 96"/>
                            <a:gd name="T12" fmla="*/ 1 w 96"/>
                            <a:gd name="T13" fmla="*/ 75 h 96"/>
                            <a:gd name="T14" fmla="*/ 27 w 96"/>
                            <a:gd name="T15" fmla="*/ 96 h 96"/>
                            <a:gd name="T16" fmla="*/ 29 w 96"/>
                            <a:gd name="T17" fmla="*/ 96 h 96"/>
                            <a:gd name="T18" fmla="*/ 68 w 96"/>
                            <a:gd name="T19" fmla="*/ 96 h 96"/>
                            <a:gd name="T20" fmla="*/ 73 w 96"/>
                            <a:gd name="T21" fmla="*/ 95 h 96"/>
                            <a:gd name="T22" fmla="*/ 96 w 96"/>
                            <a:gd name="T23" fmla="*/ 71 h 96"/>
                            <a:gd name="T24" fmla="*/ 96 w 96"/>
                            <a:gd name="T25" fmla="*/ 70 h 96"/>
                            <a:gd name="T26" fmla="*/ 96 w 96"/>
                            <a:gd name="T27" fmla="*/ 28 h 96"/>
                            <a:gd name="T28" fmla="*/ 95 w 96"/>
                            <a:gd name="T29" fmla="*/ 23 h 96"/>
                            <a:gd name="T30" fmla="*/ 87 w 96"/>
                            <a:gd name="T31" fmla="*/ 67 h 96"/>
                            <a:gd name="T32" fmla="*/ 71 w 96"/>
                            <a:gd name="T33" fmla="*/ 86 h 96"/>
                            <a:gd name="T34" fmla="*/ 66 w 96"/>
                            <a:gd name="T35" fmla="*/ 87 h 96"/>
                            <a:gd name="T36" fmla="*/ 30 w 96"/>
                            <a:gd name="T37" fmla="*/ 87 h 96"/>
                            <a:gd name="T38" fmla="*/ 12 w 96"/>
                            <a:gd name="T39" fmla="*/ 76 h 96"/>
                            <a:gd name="T40" fmla="*/ 10 w 96"/>
                            <a:gd name="T41" fmla="*/ 67 h 96"/>
                            <a:gd name="T42" fmla="*/ 10 w 96"/>
                            <a:gd name="T43" fmla="*/ 49 h 96"/>
                            <a:gd name="T44" fmla="*/ 10 w 96"/>
                            <a:gd name="T45" fmla="*/ 49 h 96"/>
                            <a:gd name="T46" fmla="*/ 10 w 96"/>
                            <a:gd name="T47" fmla="*/ 27 h 96"/>
                            <a:gd name="T48" fmla="*/ 22 w 96"/>
                            <a:gd name="T49" fmla="*/ 11 h 96"/>
                            <a:gd name="T50" fmla="*/ 30 w 96"/>
                            <a:gd name="T51" fmla="*/ 10 h 96"/>
                            <a:gd name="T52" fmla="*/ 66 w 96"/>
                            <a:gd name="T53" fmla="*/ 10 h 96"/>
                            <a:gd name="T54" fmla="*/ 85 w 96"/>
                            <a:gd name="T55" fmla="*/ 21 h 96"/>
                            <a:gd name="T56" fmla="*/ 87 w 96"/>
                            <a:gd name="T57" fmla="*/ 30 h 96"/>
                            <a:gd name="T58" fmla="*/ 87 w 96"/>
                            <a:gd name="T59" fmla="*/ 67 h 96"/>
                            <a:gd name="T60" fmla="*/ 48 w 96"/>
                            <a:gd name="T61" fmla="*/ 24 h 96"/>
                            <a:gd name="T62" fmla="*/ 24 w 96"/>
                            <a:gd name="T63" fmla="*/ 48 h 96"/>
                            <a:gd name="T64" fmla="*/ 48 w 96"/>
                            <a:gd name="T65" fmla="*/ 73 h 96"/>
                            <a:gd name="T66" fmla="*/ 73 w 96"/>
                            <a:gd name="T67" fmla="*/ 48 h 96"/>
                            <a:gd name="T68" fmla="*/ 48 w 96"/>
                            <a:gd name="T69" fmla="*/ 24 h 96"/>
                            <a:gd name="T70" fmla="*/ 48 w 96"/>
                            <a:gd name="T71" fmla="*/ 64 h 96"/>
                            <a:gd name="T72" fmla="*/ 33 w 96"/>
                            <a:gd name="T73" fmla="*/ 48 h 96"/>
                            <a:gd name="T74" fmla="*/ 48 w 96"/>
                            <a:gd name="T75" fmla="*/ 33 h 96"/>
                            <a:gd name="T76" fmla="*/ 63 w 96"/>
                            <a:gd name="T77" fmla="*/ 48 h 96"/>
                            <a:gd name="T78" fmla="*/ 48 w 96"/>
                            <a:gd name="T79" fmla="*/ 64 h 96"/>
                            <a:gd name="T80" fmla="*/ 73 w 96"/>
                            <a:gd name="T81" fmla="*/ 18 h 96"/>
                            <a:gd name="T82" fmla="*/ 67 w 96"/>
                            <a:gd name="T83" fmla="*/ 24 h 96"/>
                            <a:gd name="T84" fmla="*/ 73 w 96"/>
                            <a:gd name="T85" fmla="*/ 29 h 96"/>
                            <a:gd name="T86" fmla="*/ 79 w 96"/>
                            <a:gd name="T87" fmla="*/ 24 h 96"/>
                            <a:gd name="T88" fmla="*/ 73 w 96"/>
                            <a:gd name="T89" fmla="*/ 18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6" h="96">
                              <a:moveTo>
                                <a:pt x="95" y="23"/>
                              </a:moveTo>
                              <a:cubicBezTo>
                                <a:pt x="93" y="11"/>
                                <a:pt x="82" y="1"/>
                                <a:pt x="70" y="1"/>
                              </a:cubicBezTo>
                              <a:cubicBezTo>
                                <a:pt x="56" y="0"/>
                                <a:pt x="42" y="0"/>
                                <a:pt x="29" y="1"/>
                              </a:cubicBezTo>
                              <a:cubicBezTo>
                                <a:pt x="25" y="1"/>
                                <a:pt x="21" y="1"/>
                                <a:pt x="18" y="3"/>
                              </a:cubicBezTo>
                              <a:cubicBezTo>
                                <a:pt x="8" y="7"/>
                                <a:pt x="1" y="15"/>
                                <a:pt x="1" y="26"/>
                              </a:cubicBezTo>
                              <a:cubicBezTo>
                                <a:pt x="0" y="39"/>
                                <a:pt x="0" y="53"/>
                                <a:pt x="0" y="66"/>
                              </a:cubicBezTo>
                              <a:cubicBezTo>
                                <a:pt x="0" y="69"/>
                                <a:pt x="1" y="72"/>
                                <a:pt x="1" y="75"/>
                              </a:cubicBezTo>
                              <a:cubicBezTo>
                                <a:pt x="4" y="87"/>
                                <a:pt x="15" y="95"/>
                                <a:pt x="27" y="96"/>
                              </a:cubicBezTo>
                              <a:cubicBezTo>
                                <a:pt x="27" y="96"/>
                                <a:pt x="28" y="96"/>
                                <a:pt x="29" y="96"/>
                              </a:cubicBezTo>
                              <a:cubicBezTo>
                                <a:pt x="68" y="96"/>
                                <a:pt x="68" y="96"/>
                                <a:pt x="68" y="96"/>
                              </a:cubicBezTo>
                              <a:cubicBezTo>
                                <a:pt x="69" y="96"/>
                                <a:pt x="71" y="96"/>
                                <a:pt x="73" y="95"/>
                              </a:cubicBezTo>
                              <a:cubicBezTo>
                                <a:pt x="85" y="93"/>
                                <a:pt x="94" y="83"/>
                                <a:pt x="96" y="71"/>
                              </a:cubicBezTo>
                              <a:cubicBezTo>
                                <a:pt x="96" y="71"/>
                                <a:pt x="96" y="70"/>
                                <a:pt x="96" y="70"/>
                              </a:cubicBezTo>
                              <a:cubicBezTo>
                                <a:pt x="96" y="28"/>
                                <a:pt x="96" y="28"/>
                                <a:pt x="96" y="28"/>
                              </a:cubicBezTo>
                              <a:cubicBezTo>
                                <a:pt x="96" y="26"/>
                                <a:pt x="96" y="25"/>
                                <a:pt x="95" y="23"/>
                              </a:cubicBezTo>
                              <a:close/>
                              <a:moveTo>
                                <a:pt x="87" y="67"/>
                              </a:moveTo>
                              <a:cubicBezTo>
                                <a:pt x="86" y="77"/>
                                <a:pt x="81" y="84"/>
                                <a:pt x="71" y="86"/>
                              </a:cubicBezTo>
                              <a:cubicBezTo>
                                <a:pt x="70" y="87"/>
                                <a:pt x="68" y="87"/>
                                <a:pt x="66" y="87"/>
                              </a:cubicBezTo>
                              <a:cubicBezTo>
                                <a:pt x="54" y="87"/>
                                <a:pt x="42" y="87"/>
                                <a:pt x="30" y="87"/>
                              </a:cubicBezTo>
                              <a:cubicBezTo>
                                <a:pt x="22" y="87"/>
                                <a:pt x="15" y="83"/>
                                <a:pt x="12" y="76"/>
                              </a:cubicBezTo>
                              <a:cubicBezTo>
                                <a:pt x="10" y="73"/>
                                <a:pt x="10" y="70"/>
                                <a:pt x="10" y="67"/>
                              </a:cubicBezTo>
                              <a:cubicBezTo>
                                <a:pt x="10" y="61"/>
                                <a:pt x="10" y="55"/>
                                <a:pt x="10" y="49"/>
                              </a:cubicBezTo>
                              <a:cubicBezTo>
                                <a:pt x="10" y="49"/>
                                <a:pt x="10" y="49"/>
                                <a:pt x="10" y="49"/>
                              </a:cubicBezTo>
                              <a:cubicBezTo>
                                <a:pt x="10" y="42"/>
                                <a:pt x="10" y="34"/>
                                <a:pt x="10" y="27"/>
                              </a:cubicBezTo>
                              <a:cubicBezTo>
                                <a:pt x="10" y="20"/>
                                <a:pt x="16" y="13"/>
                                <a:pt x="22" y="11"/>
                              </a:cubicBezTo>
                              <a:cubicBezTo>
                                <a:pt x="25" y="10"/>
                                <a:pt x="27" y="10"/>
                                <a:pt x="30" y="10"/>
                              </a:cubicBezTo>
                              <a:cubicBezTo>
                                <a:pt x="42" y="10"/>
                                <a:pt x="54" y="10"/>
                                <a:pt x="66" y="10"/>
                              </a:cubicBezTo>
                              <a:cubicBezTo>
                                <a:pt x="75" y="10"/>
                                <a:pt x="81" y="13"/>
                                <a:pt x="85" y="21"/>
                              </a:cubicBezTo>
                              <a:cubicBezTo>
                                <a:pt x="86" y="24"/>
                                <a:pt x="87" y="27"/>
                                <a:pt x="87" y="30"/>
                              </a:cubicBezTo>
                              <a:cubicBezTo>
                                <a:pt x="87" y="42"/>
                                <a:pt x="87" y="55"/>
                                <a:pt x="87" y="67"/>
                              </a:cubicBezTo>
                              <a:close/>
                              <a:moveTo>
                                <a:pt x="48" y="24"/>
                              </a:moveTo>
                              <a:cubicBezTo>
                                <a:pt x="35" y="24"/>
                                <a:pt x="24" y="35"/>
                                <a:pt x="24" y="48"/>
                              </a:cubicBezTo>
                              <a:cubicBezTo>
                                <a:pt x="24" y="62"/>
                                <a:pt x="35" y="73"/>
                                <a:pt x="48" y="73"/>
                              </a:cubicBezTo>
                              <a:cubicBezTo>
                                <a:pt x="62" y="73"/>
                                <a:pt x="73" y="62"/>
                                <a:pt x="73" y="48"/>
                              </a:cubicBezTo>
                              <a:cubicBezTo>
                                <a:pt x="73" y="35"/>
                                <a:pt x="62" y="24"/>
                                <a:pt x="48" y="24"/>
                              </a:cubicBezTo>
                              <a:close/>
                              <a:moveTo>
                                <a:pt x="48" y="64"/>
                              </a:moveTo>
                              <a:cubicBezTo>
                                <a:pt x="40" y="63"/>
                                <a:pt x="33" y="57"/>
                                <a:pt x="33" y="48"/>
                              </a:cubicBezTo>
                              <a:cubicBezTo>
                                <a:pt x="33" y="39"/>
                                <a:pt x="40" y="33"/>
                                <a:pt x="48" y="33"/>
                              </a:cubicBezTo>
                              <a:cubicBezTo>
                                <a:pt x="57" y="33"/>
                                <a:pt x="63" y="40"/>
                                <a:pt x="63" y="48"/>
                              </a:cubicBezTo>
                              <a:cubicBezTo>
                                <a:pt x="63" y="57"/>
                                <a:pt x="56" y="64"/>
                                <a:pt x="48" y="64"/>
                              </a:cubicBezTo>
                              <a:close/>
                              <a:moveTo>
                                <a:pt x="73" y="18"/>
                              </a:moveTo>
                              <a:cubicBezTo>
                                <a:pt x="70" y="18"/>
                                <a:pt x="67" y="20"/>
                                <a:pt x="67" y="24"/>
                              </a:cubicBezTo>
                              <a:cubicBezTo>
                                <a:pt x="67" y="27"/>
                                <a:pt x="70" y="29"/>
                                <a:pt x="73" y="29"/>
                              </a:cubicBezTo>
                              <a:cubicBezTo>
                                <a:pt x="76" y="29"/>
                                <a:pt x="79" y="27"/>
                                <a:pt x="79" y="24"/>
                              </a:cubicBezTo>
                              <a:cubicBezTo>
                                <a:pt x="79" y="21"/>
                                <a:pt x="76" y="18"/>
                                <a:pt x="73" y="18"/>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C3E87E" id="Freeform 13" o:spid="_x0000_s1026" style="position:absolute;margin-left:-22.8pt;margin-top:585.5pt;width:20.25pt;height:20.4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" path="m95,23c93,11,82,1,70,1,56,,42,,29,1v-4,,-8,,-11,2c8,7,1,15,1,26,,39,,53,,66v,3,1,6,1,9c4,87,15,95,27,96v,,1,,2,c68,96,68,96,68,96v1,,3,,5,-1c85,93,94,83,96,71v,,,-1,,-1c96,28,96,28,96,28v,-2,,-3,-1,-5xm87,67c86,77,81,84,71,86v-1,1,-3,1,-5,1c54,87,42,87,30,87,22,87,15,83,12,76,10,73,10,70,10,67v,-6,,-12,,-18c10,49,10,49,10,49v,-7,,-15,,-22c10,20,16,13,22,11v3,-1,5,-1,8,-1c42,10,54,10,66,10v9,,15,3,19,11c86,24,87,27,87,30v,12,,25,,37xm48,24c35,24,24,35,24,48v,14,11,25,24,25c62,73,73,62,73,48,73,35,62,24,48,24xm48,64c40,63,33,57,33,48v,-9,7,-15,15,-15c57,33,63,40,63,48v,9,-7,16,-15,16xm73,18v-3,,-6,2,-6,6c67,27,70,29,73,29v3,,6,-2,6,-5c79,21,76,18,73,18xe" fillcolor="#117fbc" stroked="f">
                <v:path arrowok="t" o:connecttype="custom" o:connectlocs="254781,62198;187733,2704;77775,2704;48274,8113;2682,70311;0,178481;2682,202820;72411,259609;77775,259609;182370,259609;195779,256905;257463,192002;257463,189298;257463,75719;254781,62198;233326,181185;190415,232566;177006,235271;80457,235271;32183,205524;26819,181185;26819,132509;26819,132509;26819,73015;59002,29747;80457,27043;177006,27043;227962,56789;233326,81128;233326,181185;128732,64902;64366,129805;128732,197411;195779,129805;128732,64902;128732,173073;88503,129805;128732,89241;168960,129805;128732,173073;195779,48677;179688,64902;195779,78424;211871,64902;195779,48677" o:connectangles="0,0,0,0,0,0,0,0,0,0,0,0,0,0,0,0,0,0,0,0,0,0,0,0,0,0,0,0,0,0,0,0,0,0,0,0,0,0,0,0,0,0,0,0,0"/>
                <o:lock v:ext="edit" verticies="t"/>
              </v:shape>
            </w:pict>
          </mc:Fallback>
        </mc:AlternateContent>
      </w:r>
      <w:r w:rsidR="00B943B4" w:rsidRPr="00B943B4">
        <w:rPr>
          <w:noProof/>
        </w:rPr>
        <mc:AlternateContent>
          <mc:Choice Requires="wps">
            <w:drawing>
              <wp:anchor distT="0" distB="0" distL="114300" distR="114300" simplePos="0" relativeHeight="251805696" behindDoc="0" locked="0" layoutInCell="1" allowOverlap="1" wp14:anchorId="74490E09" wp14:editId="31AC5A1E">
                <wp:simplePos x="0" y="0"/>
                <wp:positionH relativeFrom="column">
                  <wp:posOffset>-276045</wp:posOffset>
                </wp:positionH>
                <wp:positionV relativeFrom="paragraph">
                  <wp:posOffset>7082288</wp:posOffset>
                </wp:positionV>
                <wp:extent cx="236804" cy="238328"/>
                <wp:effectExtent l="0" t="0" r="0" b="9525"/>
                <wp:wrapNone/>
                <wp:docPr id="10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804" cy="238328"/>
                        </a:xfrm>
                        <a:custGeom>
                          <a:avLst/>
                          <a:gdLst>
                            <a:gd name="T0" fmla="*/ 85 w 93"/>
                            <a:gd name="T1" fmla="*/ 0 h 93"/>
                            <a:gd name="T2" fmla="*/ 8 w 93"/>
                            <a:gd name="T3" fmla="*/ 0 h 93"/>
                            <a:gd name="T4" fmla="*/ 0 w 93"/>
                            <a:gd name="T5" fmla="*/ 8 h 93"/>
                            <a:gd name="T6" fmla="*/ 0 w 93"/>
                            <a:gd name="T7" fmla="*/ 85 h 93"/>
                            <a:gd name="T8" fmla="*/ 8 w 93"/>
                            <a:gd name="T9" fmla="*/ 93 h 93"/>
                            <a:gd name="T10" fmla="*/ 43 w 93"/>
                            <a:gd name="T11" fmla="*/ 93 h 93"/>
                            <a:gd name="T12" fmla="*/ 45 w 93"/>
                            <a:gd name="T13" fmla="*/ 91 h 93"/>
                            <a:gd name="T14" fmla="*/ 45 w 93"/>
                            <a:gd name="T15" fmla="*/ 63 h 93"/>
                            <a:gd name="T16" fmla="*/ 43 w 93"/>
                            <a:gd name="T17" fmla="*/ 61 h 93"/>
                            <a:gd name="T18" fmla="*/ 33 w 93"/>
                            <a:gd name="T19" fmla="*/ 61 h 93"/>
                            <a:gd name="T20" fmla="*/ 32 w 93"/>
                            <a:gd name="T21" fmla="*/ 60 h 93"/>
                            <a:gd name="T22" fmla="*/ 32 w 93"/>
                            <a:gd name="T23" fmla="*/ 46 h 93"/>
                            <a:gd name="T24" fmla="*/ 34 w 93"/>
                            <a:gd name="T25" fmla="*/ 45 h 93"/>
                            <a:gd name="T26" fmla="*/ 43 w 93"/>
                            <a:gd name="T27" fmla="*/ 45 h 93"/>
                            <a:gd name="T28" fmla="*/ 45 w 93"/>
                            <a:gd name="T29" fmla="*/ 43 h 93"/>
                            <a:gd name="T30" fmla="*/ 45 w 93"/>
                            <a:gd name="T31" fmla="*/ 34 h 93"/>
                            <a:gd name="T32" fmla="*/ 64 w 93"/>
                            <a:gd name="T33" fmla="*/ 16 h 93"/>
                            <a:gd name="T34" fmla="*/ 77 w 93"/>
                            <a:gd name="T35" fmla="*/ 16 h 93"/>
                            <a:gd name="T36" fmla="*/ 78 w 93"/>
                            <a:gd name="T37" fmla="*/ 18 h 93"/>
                            <a:gd name="T38" fmla="*/ 78 w 93"/>
                            <a:gd name="T39" fmla="*/ 31 h 93"/>
                            <a:gd name="T40" fmla="*/ 77 w 93"/>
                            <a:gd name="T41" fmla="*/ 32 h 93"/>
                            <a:gd name="T42" fmla="*/ 65 w 93"/>
                            <a:gd name="T43" fmla="*/ 32 h 93"/>
                            <a:gd name="T44" fmla="*/ 61 w 93"/>
                            <a:gd name="T45" fmla="*/ 36 h 93"/>
                            <a:gd name="T46" fmla="*/ 61 w 93"/>
                            <a:gd name="T47" fmla="*/ 43 h 93"/>
                            <a:gd name="T48" fmla="*/ 63 w 93"/>
                            <a:gd name="T49" fmla="*/ 45 h 93"/>
                            <a:gd name="T50" fmla="*/ 75 w 93"/>
                            <a:gd name="T51" fmla="*/ 45 h 93"/>
                            <a:gd name="T52" fmla="*/ 77 w 93"/>
                            <a:gd name="T53" fmla="*/ 47 h 93"/>
                            <a:gd name="T54" fmla="*/ 77 w 93"/>
                            <a:gd name="T55" fmla="*/ 59 h 93"/>
                            <a:gd name="T56" fmla="*/ 75 w 93"/>
                            <a:gd name="T57" fmla="*/ 61 h 93"/>
                            <a:gd name="T58" fmla="*/ 63 w 93"/>
                            <a:gd name="T59" fmla="*/ 61 h 93"/>
                            <a:gd name="T60" fmla="*/ 61 w 93"/>
                            <a:gd name="T61" fmla="*/ 62 h 93"/>
                            <a:gd name="T62" fmla="*/ 61 w 93"/>
                            <a:gd name="T63" fmla="*/ 91 h 93"/>
                            <a:gd name="T64" fmla="*/ 62 w 93"/>
                            <a:gd name="T65" fmla="*/ 93 h 93"/>
                            <a:gd name="T66" fmla="*/ 86 w 93"/>
                            <a:gd name="T67" fmla="*/ 93 h 93"/>
                            <a:gd name="T68" fmla="*/ 93 w 93"/>
                            <a:gd name="T69" fmla="*/ 88 h 93"/>
                            <a:gd name="T70" fmla="*/ 93 w 93"/>
                            <a:gd name="T71" fmla="*/ 5 h 93"/>
                            <a:gd name="T72" fmla="*/ 85 w 93"/>
                            <a:gd name="T73" fmla="*/ 0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93" h="93">
                              <a:moveTo>
                                <a:pt x="85" y="0"/>
                              </a:moveTo>
                              <a:cubicBezTo>
                                <a:pt x="59" y="0"/>
                                <a:pt x="34" y="0"/>
                                <a:pt x="8" y="0"/>
                              </a:cubicBezTo>
                              <a:cubicBezTo>
                                <a:pt x="3" y="0"/>
                                <a:pt x="0" y="2"/>
                                <a:pt x="0" y="8"/>
                              </a:cubicBezTo>
                              <a:cubicBezTo>
                                <a:pt x="0" y="85"/>
                                <a:pt x="0" y="85"/>
                                <a:pt x="0" y="85"/>
                              </a:cubicBezTo>
                              <a:cubicBezTo>
                                <a:pt x="0" y="90"/>
                                <a:pt x="3" y="93"/>
                                <a:pt x="8" y="93"/>
                              </a:cubicBezTo>
                              <a:cubicBezTo>
                                <a:pt x="20" y="93"/>
                                <a:pt x="31" y="93"/>
                                <a:pt x="43" y="93"/>
                              </a:cubicBezTo>
                              <a:cubicBezTo>
                                <a:pt x="45" y="93"/>
                                <a:pt x="45" y="92"/>
                                <a:pt x="45" y="91"/>
                              </a:cubicBezTo>
                              <a:cubicBezTo>
                                <a:pt x="45" y="81"/>
                                <a:pt x="45" y="72"/>
                                <a:pt x="45" y="63"/>
                              </a:cubicBezTo>
                              <a:cubicBezTo>
                                <a:pt x="45" y="61"/>
                                <a:pt x="45" y="61"/>
                                <a:pt x="43" y="61"/>
                              </a:cubicBezTo>
                              <a:cubicBezTo>
                                <a:pt x="40" y="61"/>
                                <a:pt x="37" y="61"/>
                                <a:pt x="33" y="61"/>
                              </a:cubicBezTo>
                              <a:cubicBezTo>
                                <a:pt x="32" y="61"/>
                                <a:pt x="32" y="61"/>
                                <a:pt x="32" y="60"/>
                              </a:cubicBezTo>
                              <a:cubicBezTo>
                                <a:pt x="32" y="55"/>
                                <a:pt x="32" y="51"/>
                                <a:pt x="32" y="46"/>
                              </a:cubicBezTo>
                              <a:cubicBezTo>
                                <a:pt x="32" y="45"/>
                                <a:pt x="33" y="45"/>
                                <a:pt x="34" y="45"/>
                              </a:cubicBezTo>
                              <a:cubicBezTo>
                                <a:pt x="37" y="45"/>
                                <a:pt x="40" y="45"/>
                                <a:pt x="43" y="45"/>
                              </a:cubicBezTo>
                              <a:cubicBezTo>
                                <a:pt x="45" y="45"/>
                                <a:pt x="45" y="44"/>
                                <a:pt x="45" y="43"/>
                              </a:cubicBezTo>
                              <a:cubicBezTo>
                                <a:pt x="45" y="40"/>
                                <a:pt x="45" y="37"/>
                                <a:pt x="45" y="34"/>
                              </a:cubicBezTo>
                              <a:cubicBezTo>
                                <a:pt x="46" y="24"/>
                                <a:pt x="54" y="16"/>
                                <a:pt x="64" y="16"/>
                              </a:cubicBezTo>
                              <a:cubicBezTo>
                                <a:pt x="68" y="16"/>
                                <a:pt x="72" y="16"/>
                                <a:pt x="77" y="16"/>
                              </a:cubicBezTo>
                              <a:cubicBezTo>
                                <a:pt x="78" y="16"/>
                                <a:pt x="78" y="16"/>
                                <a:pt x="78" y="18"/>
                              </a:cubicBezTo>
                              <a:cubicBezTo>
                                <a:pt x="78" y="22"/>
                                <a:pt x="78" y="26"/>
                                <a:pt x="78" y="31"/>
                              </a:cubicBezTo>
                              <a:cubicBezTo>
                                <a:pt x="78" y="32"/>
                                <a:pt x="78" y="32"/>
                                <a:pt x="77" y="32"/>
                              </a:cubicBezTo>
                              <a:cubicBezTo>
                                <a:pt x="73" y="32"/>
                                <a:pt x="69" y="32"/>
                                <a:pt x="65" y="32"/>
                              </a:cubicBezTo>
                              <a:cubicBezTo>
                                <a:pt x="62" y="32"/>
                                <a:pt x="61" y="33"/>
                                <a:pt x="61" y="36"/>
                              </a:cubicBezTo>
                              <a:cubicBezTo>
                                <a:pt x="61" y="39"/>
                                <a:pt x="61" y="41"/>
                                <a:pt x="61" y="43"/>
                              </a:cubicBezTo>
                              <a:cubicBezTo>
                                <a:pt x="61" y="45"/>
                                <a:pt x="61" y="45"/>
                                <a:pt x="63" y="45"/>
                              </a:cubicBezTo>
                              <a:cubicBezTo>
                                <a:pt x="67" y="45"/>
                                <a:pt x="71" y="45"/>
                                <a:pt x="75" y="45"/>
                              </a:cubicBezTo>
                              <a:cubicBezTo>
                                <a:pt x="77" y="45"/>
                                <a:pt x="77" y="45"/>
                                <a:pt x="77" y="47"/>
                              </a:cubicBezTo>
                              <a:cubicBezTo>
                                <a:pt x="77" y="51"/>
                                <a:pt x="77" y="55"/>
                                <a:pt x="77" y="59"/>
                              </a:cubicBezTo>
                              <a:cubicBezTo>
                                <a:pt x="77" y="60"/>
                                <a:pt x="77" y="61"/>
                                <a:pt x="75" y="61"/>
                              </a:cubicBezTo>
                              <a:cubicBezTo>
                                <a:pt x="71" y="61"/>
                                <a:pt x="67" y="61"/>
                                <a:pt x="63" y="61"/>
                              </a:cubicBezTo>
                              <a:cubicBezTo>
                                <a:pt x="61" y="61"/>
                                <a:pt x="61" y="61"/>
                                <a:pt x="61" y="62"/>
                              </a:cubicBezTo>
                              <a:cubicBezTo>
                                <a:pt x="61" y="72"/>
                                <a:pt x="61" y="82"/>
                                <a:pt x="61" y="91"/>
                              </a:cubicBezTo>
                              <a:cubicBezTo>
                                <a:pt x="61" y="92"/>
                                <a:pt x="61" y="93"/>
                                <a:pt x="62" y="93"/>
                              </a:cubicBezTo>
                              <a:cubicBezTo>
                                <a:pt x="70" y="93"/>
                                <a:pt x="78" y="93"/>
                                <a:pt x="86" y="93"/>
                              </a:cubicBezTo>
                              <a:cubicBezTo>
                                <a:pt x="89" y="93"/>
                                <a:pt x="91" y="91"/>
                                <a:pt x="93" y="88"/>
                              </a:cubicBezTo>
                              <a:cubicBezTo>
                                <a:pt x="93" y="5"/>
                                <a:pt x="93" y="5"/>
                                <a:pt x="93" y="5"/>
                              </a:cubicBezTo>
                              <a:cubicBezTo>
                                <a:pt x="91" y="1"/>
                                <a:pt x="89" y="0"/>
                                <a:pt x="85" y="0"/>
                              </a:cubicBezTo>
                              <a:close/>
                            </a:path>
                          </a:pathLst>
                        </a:custGeom>
                        <a:solidFill>
                          <a:srgbClr val="117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BFC6B" id="Freeform 12" o:spid="_x0000_s1026" style="position:absolute;margin-left:-21.75pt;margin-top:557.65pt;width:18.65pt;height:18.7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" path="m85,c59,,34,,8,,3,,,2,,8,,85,,85,,85v,5,3,8,8,8c20,93,31,93,43,93v2,,2,-1,2,-2c45,81,45,72,45,63v,-2,,-2,-2,-2c40,61,37,61,33,61v-1,,-1,,-1,-1c32,55,32,51,32,46v,-1,1,-1,2,-1c37,45,40,45,43,45v2,,2,-1,2,-2c45,40,45,37,45,34,46,24,54,16,64,16v4,,8,,13,c78,16,78,16,78,18v,4,,8,,13c78,32,78,32,77,32v-4,,-8,,-12,c62,32,61,33,61,36v,3,,5,,7c61,45,61,45,63,45v4,,8,,12,c77,45,77,45,77,47v,4,,8,,12c77,60,77,61,75,61v-4,,-8,,-12,c61,61,61,61,61,62v,10,,20,,29c61,92,61,93,62,93v8,,16,,24,c89,93,91,91,93,88,93,5,93,5,93,5,91,1,89,,85,xe" fillcolor="#117fbc" stroked="f">
                <v:path arrowok="t" o:connecttype="custom" o:connectlocs="216434,0;20370,0;0,20501;0,217827;20370,238328;109490,238328;114583,233203;114583,161448;109490,156323;84027,156323;81481,153760;81481,117883;86574,115320;109490,115320;114583,110195;114583,87131;162962,41003;196064,41003;198610,46128;198610,79443;196064,82005;165508,82005;155323,92256;155323,110195;160416,115320;190971,115320;196064,120445;196064,151197;190971,156323;160416,156323;155323,158885;155323,233203;157869,238328;218980,238328;236804,225515;236804,12813;216434,0" o:connectangles="0,0,0,0,0,0,0,0,0,0,0,0,0,0,0,0,0,0,0,0,0,0,0,0,0,0,0,0,0,0,0,0,0,0,0,0,0"/>
              </v:shape>
            </w:pict>
          </mc:Fallback>
        </mc:AlternateContent>
      </w:r>
      <w:r w:rsidR="00B943B4" w:rsidRPr="00B943B4">
        <w:rPr>
          <w:noProof/>
        </w:rPr>
        <mc:AlternateContent>
          <mc:Choice Requires="wps">
            <w:drawing>
              <wp:anchor distT="0" distB="0" distL="114300" distR="114300" simplePos="0" relativeHeight="251803648" behindDoc="0" locked="0" layoutInCell="1" allowOverlap="1" wp14:anchorId="3C0A0BA3" wp14:editId="5C193D71">
                <wp:simplePos x="0" y="0"/>
                <wp:positionH relativeFrom="column">
                  <wp:posOffset>4002657</wp:posOffset>
                </wp:positionH>
                <wp:positionV relativeFrom="paragraph">
                  <wp:posOffset>8229600</wp:posOffset>
                </wp:positionV>
                <wp:extent cx="2536166" cy="0"/>
                <wp:effectExtent l="0" t="0" r="36195" b="19050"/>
                <wp:wrapNone/>
                <wp:docPr id="100" name="Straight Connector 100"/>
                <wp:cNvGraphicFramePr/>
                <a:graphic xmlns:a="http://schemas.openxmlformats.org/drawingml/2006/main">
                  <a:graphicData uri="http://schemas.microsoft.com/office/word/2010/wordprocessingShape">
                    <wps:wsp>
                      <wps:cNvCnPr/>
                      <wps:spPr>
                        <a:xfrm>
                          <a:off x="0" y="0"/>
                          <a:ext cx="2536166"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5C9406" id="Straight Connector 100" o:spid="_x0000_s1026" style="position:absolute;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5.15pt,9in" to="514.85pt,9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" strokecolor="white [3212]" strokeweight=".5pt">
                <v:stroke joinstyle="miter"/>
              </v:line>
            </w:pict>
          </mc:Fallback>
        </mc:AlternateContent>
      </w:r>
      <w:r w:rsidR="00B943B4">
        <w:rPr>
          <w:noProof/>
        </w:rPr>
        <mc:AlternateContent>
          <mc:Choice Requires="wps">
            <w:drawing>
              <wp:anchor distT="0" distB="0" distL="114300" distR="114300" simplePos="0" relativeHeight="251799552" behindDoc="0" locked="0" layoutInCell="1" allowOverlap="1" wp14:anchorId="26B1A6B5" wp14:editId="08553CBC">
                <wp:simplePos x="0" y="0"/>
                <wp:positionH relativeFrom="column">
                  <wp:posOffset>239395</wp:posOffset>
                </wp:positionH>
                <wp:positionV relativeFrom="paragraph">
                  <wp:posOffset>8171551</wp:posOffset>
                </wp:positionV>
                <wp:extent cx="2579298" cy="362310"/>
                <wp:effectExtent l="0" t="0" r="0" b="0"/>
                <wp:wrapNone/>
                <wp:docPr id="93" name="Text Box 93"/>
                <wp:cNvGraphicFramePr/>
                <a:graphic xmlns:a="http://schemas.openxmlformats.org/drawingml/2006/main">
                  <a:graphicData uri="http://schemas.microsoft.com/office/word/2010/wordprocessingShape">
                    <wps:wsp>
                      <wps:cNvSpPr txBox="1"/>
                      <wps:spPr>
                        <a:xfrm>
                          <a:off x="0" y="0"/>
                          <a:ext cx="2579298" cy="362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88AED" w14:textId="71460543"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pinterest.com/</w:t>
                            </w:r>
                            <w:proofErr w:type="spellStart"/>
                            <w:r w:rsidR="004A2F1A">
                              <w:rPr>
                                <w:rFonts w:ascii="Raleway Medium" w:hAnsi="Raleway Medium"/>
                                <w:spacing w:val="5"/>
                                <w:sz w:val="24"/>
                              </w:rPr>
                              <w:t>companyname</w:t>
                            </w:r>
                            <w:proofErr w:type="spellEnd"/>
                          </w:p>
                          <w:p w14:paraId="2418ECAC" w14:textId="2D467DEA" w:rsidR="00B943B4" w:rsidRPr="00B943B4" w:rsidRDefault="00B943B4" w:rsidP="00B943B4">
                            <w:pPr>
                              <w:spacing w:line="360" w:lineRule="exact"/>
                              <w:rPr>
                                <w:rFonts w:ascii="Raleway Medium" w:hAnsi="Raleway Medium"/>
                                <w:spacing w:val="5"/>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1A6B5" id="Text Box 93" o:spid="_x0000_s1079" type="#_x0000_t202" style="position:absolute;margin-left:18.85pt;margin-top:643.45pt;width:203.1pt;height:28.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" filled="f" stroked="f" strokeweight=".5pt">
                <v:textbox>
                  <w:txbxContent>
                    <w:p w14:paraId="4C888AED" w14:textId="71460543"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pinterest.com/</w:t>
                      </w:r>
                      <w:proofErr w:type="spellStart"/>
                      <w:r w:rsidR="004A2F1A">
                        <w:rPr>
                          <w:rFonts w:ascii="Raleway Medium" w:hAnsi="Raleway Medium"/>
                          <w:spacing w:val="5"/>
                          <w:sz w:val="24"/>
                        </w:rPr>
                        <w:t>companyname</w:t>
                      </w:r>
                      <w:proofErr w:type="spellEnd"/>
                    </w:p>
                    <w:p w14:paraId="2418ECAC" w14:textId="2D467DEA" w:rsidR="00B943B4" w:rsidRPr="00B943B4" w:rsidRDefault="00B943B4" w:rsidP="00B943B4">
                      <w:pPr>
                        <w:spacing w:line="360" w:lineRule="exact"/>
                        <w:rPr>
                          <w:rFonts w:ascii="Raleway Medium" w:hAnsi="Raleway Medium"/>
                          <w:spacing w:val="5"/>
                          <w:sz w:val="24"/>
                        </w:rPr>
                      </w:pPr>
                    </w:p>
                  </w:txbxContent>
                </v:textbox>
              </v:shape>
            </w:pict>
          </mc:Fallback>
        </mc:AlternateContent>
      </w:r>
      <w:r w:rsidR="00B943B4">
        <w:rPr>
          <w:noProof/>
        </w:rPr>
        <mc:AlternateContent>
          <mc:Choice Requires="wps">
            <w:drawing>
              <wp:anchor distT="0" distB="0" distL="114300" distR="114300" simplePos="0" relativeHeight="251797504" behindDoc="0" locked="0" layoutInCell="1" allowOverlap="1" wp14:anchorId="4907A225" wp14:editId="44E43D38">
                <wp:simplePos x="0" y="0"/>
                <wp:positionH relativeFrom="column">
                  <wp:posOffset>249555</wp:posOffset>
                </wp:positionH>
                <wp:positionV relativeFrom="paragraph">
                  <wp:posOffset>7768326</wp:posOffset>
                </wp:positionV>
                <wp:extent cx="2579298" cy="36231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2579298" cy="362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00566" w14:textId="235FCB44"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twitter.com/</w:t>
                            </w:r>
                            <w:proofErr w:type="spellStart"/>
                            <w:r w:rsidR="004A2F1A">
                              <w:rPr>
                                <w:rFonts w:ascii="Raleway Medium" w:hAnsi="Raleway Medium"/>
                                <w:spacing w:val="5"/>
                                <w:sz w:val="24"/>
                              </w:rPr>
                              <w:t>companyname</w:t>
                            </w:r>
                            <w:proofErr w:type="spellEnd"/>
                          </w:p>
                          <w:p w14:paraId="04D437A8" w14:textId="630BE727" w:rsidR="00B943B4" w:rsidRPr="00B943B4" w:rsidRDefault="00B943B4" w:rsidP="00B943B4">
                            <w:pPr>
                              <w:spacing w:line="360" w:lineRule="exact"/>
                              <w:rPr>
                                <w:rFonts w:ascii="Raleway Medium" w:hAnsi="Raleway Medium"/>
                                <w:spacing w:val="5"/>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7A225" id="Text Box 92" o:spid="_x0000_s1080" type="#_x0000_t202" style="position:absolute;margin-left:19.65pt;margin-top:611.7pt;width:203.1pt;height:28.5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" filled="f" stroked="f" strokeweight=".5pt">
                <v:textbox>
                  <w:txbxContent>
                    <w:p w14:paraId="10F00566" w14:textId="235FCB44"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twitter.com/</w:t>
                      </w:r>
                      <w:proofErr w:type="spellStart"/>
                      <w:r w:rsidR="004A2F1A">
                        <w:rPr>
                          <w:rFonts w:ascii="Raleway Medium" w:hAnsi="Raleway Medium"/>
                          <w:spacing w:val="5"/>
                          <w:sz w:val="24"/>
                        </w:rPr>
                        <w:t>companyname</w:t>
                      </w:r>
                      <w:proofErr w:type="spellEnd"/>
                    </w:p>
                    <w:p w14:paraId="04D437A8" w14:textId="630BE727" w:rsidR="00B943B4" w:rsidRPr="00B943B4" w:rsidRDefault="00B943B4" w:rsidP="00B943B4">
                      <w:pPr>
                        <w:spacing w:line="360" w:lineRule="exact"/>
                        <w:rPr>
                          <w:rFonts w:ascii="Raleway Medium" w:hAnsi="Raleway Medium"/>
                          <w:spacing w:val="5"/>
                          <w:sz w:val="24"/>
                        </w:rPr>
                      </w:pPr>
                    </w:p>
                  </w:txbxContent>
                </v:textbox>
              </v:shape>
            </w:pict>
          </mc:Fallback>
        </mc:AlternateContent>
      </w:r>
      <w:r w:rsidR="00B943B4">
        <w:rPr>
          <w:noProof/>
        </w:rPr>
        <mc:AlternateContent>
          <mc:Choice Requires="wps">
            <w:drawing>
              <wp:anchor distT="0" distB="0" distL="114300" distR="114300" simplePos="0" relativeHeight="251795456" behindDoc="0" locked="0" layoutInCell="1" allowOverlap="1" wp14:anchorId="030D725A" wp14:editId="35E8947A">
                <wp:simplePos x="0" y="0"/>
                <wp:positionH relativeFrom="column">
                  <wp:posOffset>249555</wp:posOffset>
                </wp:positionH>
                <wp:positionV relativeFrom="paragraph">
                  <wp:posOffset>7383409</wp:posOffset>
                </wp:positionV>
                <wp:extent cx="2579298" cy="36231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2579298" cy="362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91B501" w14:textId="3CDE3568"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instagram.com/</w:t>
                            </w:r>
                            <w:proofErr w:type="spellStart"/>
                            <w:r w:rsidR="004A2F1A">
                              <w:rPr>
                                <w:rFonts w:ascii="Raleway Medium" w:hAnsi="Raleway Medium"/>
                                <w:spacing w:val="5"/>
                                <w:sz w:val="24"/>
                              </w:rPr>
                              <w:t>companyname</w:t>
                            </w:r>
                            <w:proofErr w:type="spellEnd"/>
                          </w:p>
                          <w:p w14:paraId="1842D18E" w14:textId="6CD9A6AD" w:rsidR="00B943B4" w:rsidRPr="00B943B4" w:rsidRDefault="00B943B4" w:rsidP="00B943B4">
                            <w:pPr>
                              <w:spacing w:line="360" w:lineRule="exact"/>
                              <w:rPr>
                                <w:rFonts w:ascii="Raleway Medium" w:hAnsi="Raleway Medium"/>
                                <w:spacing w:val="5"/>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D725A" id="Text Box 91" o:spid="_x0000_s1081" type="#_x0000_t202" style="position:absolute;margin-left:19.65pt;margin-top:581.35pt;width:203.1pt;height:28.5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" filled="f" stroked="f" strokeweight=".5pt">
                <v:textbox>
                  <w:txbxContent>
                    <w:p w14:paraId="2C91B501" w14:textId="3CDE3568" w:rsidR="004A2F1A" w:rsidRPr="00B943B4" w:rsidRDefault="00B943B4" w:rsidP="004A2F1A">
                      <w:pPr>
                        <w:spacing w:line="360" w:lineRule="exact"/>
                        <w:rPr>
                          <w:rFonts w:ascii="Raleway Medium" w:hAnsi="Raleway Medium"/>
                          <w:spacing w:val="5"/>
                          <w:sz w:val="24"/>
                        </w:rPr>
                      </w:pPr>
                      <w:r w:rsidRPr="00B943B4">
                        <w:rPr>
                          <w:rFonts w:ascii="Raleway Medium" w:hAnsi="Raleway Medium"/>
                          <w:spacing w:val="5"/>
                          <w:sz w:val="24"/>
                        </w:rPr>
                        <w:t>instagram.com/</w:t>
                      </w:r>
                      <w:proofErr w:type="spellStart"/>
                      <w:r w:rsidR="004A2F1A">
                        <w:rPr>
                          <w:rFonts w:ascii="Raleway Medium" w:hAnsi="Raleway Medium"/>
                          <w:spacing w:val="5"/>
                          <w:sz w:val="24"/>
                        </w:rPr>
                        <w:t>companyname</w:t>
                      </w:r>
                      <w:proofErr w:type="spellEnd"/>
                    </w:p>
                    <w:p w14:paraId="1842D18E" w14:textId="6CD9A6AD" w:rsidR="00B943B4" w:rsidRPr="00B943B4" w:rsidRDefault="00B943B4" w:rsidP="00B943B4">
                      <w:pPr>
                        <w:spacing w:line="360" w:lineRule="exact"/>
                        <w:rPr>
                          <w:rFonts w:ascii="Raleway Medium" w:hAnsi="Raleway Medium"/>
                          <w:spacing w:val="5"/>
                          <w:sz w:val="24"/>
                        </w:rPr>
                      </w:pPr>
                    </w:p>
                  </w:txbxContent>
                </v:textbox>
              </v:shape>
            </w:pict>
          </mc:Fallback>
        </mc:AlternateContent>
      </w:r>
      <w:r w:rsidR="00B943B4">
        <w:rPr>
          <w:noProof/>
        </w:rPr>
        <mc:AlternateContent>
          <mc:Choice Requires="wps">
            <w:drawing>
              <wp:anchor distT="0" distB="0" distL="114300" distR="114300" simplePos="0" relativeHeight="251793408" behindDoc="0" locked="0" layoutInCell="1" allowOverlap="1" wp14:anchorId="3694E57D" wp14:editId="0934BCBD">
                <wp:simplePos x="0" y="0"/>
                <wp:positionH relativeFrom="column">
                  <wp:posOffset>248549</wp:posOffset>
                </wp:positionH>
                <wp:positionV relativeFrom="paragraph">
                  <wp:posOffset>7012940</wp:posOffset>
                </wp:positionV>
                <wp:extent cx="2242868" cy="36231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2242868" cy="362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B1255C" w14:textId="2533AAA2" w:rsidR="00B943B4" w:rsidRPr="00B943B4" w:rsidRDefault="00B943B4" w:rsidP="00B943B4">
                            <w:pPr>
                              <w:spacing w:line="360" w:lineRule="exact"/>
                              <w:rPr>
                                <w:rFonts w:ascii="Raleway Medium" w:hAnsi="Raleway Medium"/>
                                <w:spacing w:val="5"/>
                                <w:sz w:val="24"/>
                              </w:rPr>
                            </w:pPr>
                            <w:r w:rsidRPr="00B943B4">
                              <w:rPr>
                                <w:rFonts w:ascii="Raleway Medium" w:hAnsi="Raleway Medium"/>
                                <w:spacing w:val="5"/>
                                <w:sz w:val="24"/>
                              </w:rPr>
                              <w:t>fb.com/</w:t>
                            </w:r>
                            <w:proofErr w:type="spellStart"/>
                            <w:r w:rsidR="004A2F1A">
                              <w:rPr>
                                <w:rFonts w:ascii="Raleway Medium" w:hAnsi="Raleway Medium"/>
                                <w:spacing w:val="5"/>
                                <w:sz w:val="24"/>
                              </w:rPr>
                              <w:t>company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4E57D" id="Text Box 90" o:spid="_x0000_s1082" type="#_x0000_t202" style="position:absolute;margin-left:19.55pt;margin-top:552.2pt;width:176.6pt;height:28.5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" filled="f" stroked="f" strokeweight=".5pt">
                <v:textbox>
                  <w:txbxContent>
                    <w:p w14:paraId="53B1255C" w14:textId="2533AAA2" w:rsidR="00B943B4" w:rsidRPr="00B943B4" w:rsidRDefault="00B943B4" w:rsidP="00B943B4">
                      <w:pPr>
                        <w:spacing w:line="360" w:lineRule="exact"/>
                        <w:rPr>
                          <w:rFonts w:ascii="Raleway Medium" w:hAnsi="Raleway Medium"/>
                          <w:spacing w:val="5"/>
                          <w:sz w:val="24"/>
                        </w:rPr>
                      </w:pPr>
                      <w:r w:rsidRPr="00B943B4">
                        <w:rPr>
                          <w:rFonts w:ascii="Raleway Medium" w:hAnsi="Raleway Medium"/>
                          <w:spacing w:val="5"/>
                          <w:sz w:val="24"/>
                        </w:rPr>
                        <w:t>fb.com/</w:t>
                      </w:r>
                      <w:proofErr w:type="spellStart"/>
                      <w:r w:rsidR="004A2F1A">
                        <w:rPr>
                          <w:rFonts w:ascii="Raleway Medium" w:hAnsi="Raleway Medium"/>
                          <w:spacing w:val="5"/>
                          <w:sz w:val="24"/>
                        </w:rPr>
                        <w:t>companyname</w:t>
                      </w:r>
                      <w:proofErr w:type="spellEnd"/>
                    </w:p>
                  </w:txbxContent>
                </v:textbox>
              </v:shape>
            </w:pict>
          </mc:Fallback>
        </mc:AlternateContent>
      </w:r>
      <w:r w:rsidR="00B943B4">
        <w:rPr>
          <w:noProof/>
        </w:rPr>
        <mc:AlternateContent>
          <mc:Choice Requires="wps">
            <w:drawing>
              <wp:anchor distT="0" distB="0" distL="114300" distR="114300" simplePos="0" relativeHeight="251791360" behindDoc="0" locked="0" layoutInCell="1" allowOverlap="1" wp14:anchorId="47394759" wp14:editId="063EB1A3">
                <wp:simplePos x="0" y="0"/>
                <wp:positionH relativeFrom="column">
                  <wp:posOffset>-453019</wp:posOffset>
                </wp:positionH>
                <wp:positionV relativeFrom="paragraph">
                  <wp:posOffset>1130300</wp:posOffset>
                </wp:positionV>
                <wp:extent cx="3605842" cy="149237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3605842" cy="1492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068CE0" w14:textId="36E3D16F" w:rsidR="00B943B4" w:rsidRPr="00B943B4" w:rsidRDefault="00B943B4" w:rsidP="00B943B4">
                            <w:pPr>
                              <w:spacing w:line="360" w:lineRule="exact"/>
                              <w:rPr>
                                <w:rFonts w:ascii="Raleway Medium" w:hAnsi="Raleway Medium"/>
                                <w:spacing w:val="5"/>
                                <w:sz w:val="24"/>
                              </w:rPr>
                            </w:pPr>
                            <w:r w:rsidRPr="00B943B4">
                              <w:rPr>
                                <w:rFonts w:ascii="Raleway Medium" w:hAnsi="Raleway Medium"/>
                                <w:spacing w:val="5"/>
                                <w:sz w:val="24"/>
                              </w:rPr>
                              <w:t>For client support services, please visit</w:t>
                            </w:r>
                            <w:r w:rsidRPr="00B943B4">
                              <w:rPr>
                                <w:rFonts w:ascii="Raleway Medium" w:hAnsi="Raleway Medium"/>
                                <w:spacing w:val="5"/>
                                <w:sz w:val="24"/>
                              </w:rPr>
                              <w:cr/>
                              <w:t xml:space="preserve">nhegesolutions.com or email us at  </w:t>
                            </w:r>
                            <w:r w:rsidRPr="00B943B4">
                              <w:rPr>
                                <w:rFonts w:ascii="Raleway Medium" w:hAnsi="Raleway Medium"/>
                                <w:spacing w:val="5"/>
                                <w:sz w:val="24"/>
                              </w:rPr>
                              <w:cr/>
                              <w:t>support@</w:t>
                            </w:r>
                            <w:r w:rsidR="004A2F1A">
                              <w:rPr>
                                <w:rFonts w:ascii="Raleway Medium" w:hAnsi="Raleway Medium"/>
                                <w:spacing w:val="5"/>
                                <w:sz w:val="24"/>
                              </w:rPr>
                              <w:t>companyname</w:t>
                            </w:r>
                            <w:r w:rsidRPr="00B943B4">
                              <w:rPr>
                                <w:rFonts w:ascii="Raleway Medium" w:hAnsi="Raleway Medium"/>
                                <w:spacing w:val="5"/>
                                <w:sz w:val="24"/>
                              </w:rPr>
                              <w:t xml:space="preserve">.com. For all </w:t>
                            </w:r>
                            <w:r w:rsidRPr="00B943B4">
                              <w:rPr>
                                <w:rFonts w:ascii="Raleway Medium" w:hAnsi="Raleway Medium"/>
                                <w:spacing w:val="5"/>
                                <w:sz w:val="24"/>
                              </w:rPr>
                              <w:cr/>
                              <w:t xml:space="preserve">other inquiries, feel free to send us a </w:t>
                            </w:r>
                            <w:r w:rsidRPr="00B943B4">
                              <w:rPr>
                                <w:rFonts w:ascii="Raleway Medium" w:hAnsi="Raleway Medium"/>
                                <w:spacing w:val="5"/>
                                <w:sz w:val="24"/>
                              </w:rPr>
                              <w:cr/>
                              <w:t>message or visit our main office n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394759" id="Text Box 89" o:spid="_x0000_s1083" type="#_x0000_t202" style="position:absolute;margin-left:-35.65pt;margin-top:89pt;width:283.9pt;height:117.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" filled="f" stroked="f" strokeweight=".5pt">
                <v:textbox>
                  <w:txbxContent>
                    <w:p w14:paraId="03068CE0" w14:textId="36E3D16F" w:rsidR="00B943B4" w:rsidRPr="00B943B4" w:rsidRDefault="00B943B4" w:rsidP="00B943B4">
                      <w:pPr>
                        <w:spacing w:line="360" w:lineRule="exact"/>
                        <w:rPr>
                          <w:rFonts w:ascii="Raleway Medium" w:hAnsi="Raleway Medium"/>
                          <w:spacing w:val="5"/>
                          <w:sz w:val="24"/>
                        </w:rPr>
                      </w:pPr>
                      <w:r w:rsidRPr="00B943B4">
                        <w:rPr>
                          <w:rFonts w:ascii="Raleway Medium" w:hAnsi="Raleway Medium"/>
                          <w:spacing w:val="5"/>
                          <w:sz w:val="24"/>
                        </w:rPr>
                        <w:t>For client support services, please visit</w:t>
                      </w:r>
                      <w:r w:rsidRPr="00B943B4">
                        <w:rPr>
                          <w:rFonts w:ascii="Raleway Medium" w:hAnsi="Raleway Medium"/>
                          <w:spacing w:val="5"/>
                          <w:sz w:val="24"/>
                        </w:rPr>
                        <w:cr/>
                        <w:t xml:space="preserve">nhegesolutions.com or email us at  </w:t>
                      </w:r>
                      <w:r w:rsidRPr="00B943B4">
                        <w:rPr>
                          <w:rFonts w:ascii="Raleway Medium" w:hAnsi="Raleway Medium"/>
                          <w:spacing w:val="5"/>
                          <w:sz w:val="24"/>
                        </w:rPr>
                        <w:cr/>
                        <w:t>support@</w:t>
                      </w:r>
                      <w:r w:rsidR="004A2F1A">
                        <w:rPr>
                          <w:rFonts w:ascii="Raleway Medium" w:hAnsi="Raleway Medium"/>
                          <w:spacing w:val="5"/>
                          <w:sz w:val="24"/>
                        </w:rPr>
                        <w:t>companyname</w:t>
                      </w:r>
                      <w:r w:rsidRPr="00B943B4">
                        <w:rPr>
                          <w:rFonts w:ascii="Raleway Medium" w:hAnsi="Raleway Medium"/>
                          <w:spacing w:val="5"/>
                          <w:sz w:val="24"/>
                        </w:rPr>
                        <w:t xml:space="preserve">.com. For all </w:t>
                      </w:r>
                      <w:r w:rsidRPr="00B943B4">
                        <w:rPr>
                          <w:rFonts w:ascii="Raleway Medium" w:hAnsi="Raleway Medium"/>
                          <w:spacing w:val="5"/>
                          <w:sz w:val="24"/>
                        </w:rPr>
                        <w:cr/>
                        <w:t xml:space="preserve">other inquiries, feel free to send us a </w:t>
                      </w:r>
                      <w:r w:rsidRPr="00B943B4">
                        <w:rPr>
                          <w:rFonts w:ascii="Raleway Medium" w:hAnsi="Raleway Medium"/>
                          <w:spacing w:val="5"/>
                          <w:sz w:val="24"/>
                        </w:rPr>
                        <w:cr/>
                        <w:t>message or visit our main office now!</w:t>
                      </w:r>
                    </w:p>
                  </w:txbxContent>
                </v:textbox>
              </v:shape>
            </w:pict>
          </mc:Fallback>
        </mc:AlternateContent>
      </w:r>
      <w:r w:rsidR="00B943B4">
        <w:rPr>
          <w:noProof/>
        </w:rPr>
        <mc:AlternateContent>
          <mc:Choice Requires="wps">
            <w:drawing>
              <wp:anchor distT="0" distB="0" distL="114300" distR="114300" simplePos="0" relativeHeight="251787263" behindDoc="0" locked="0" layoutInCell="1" allowOverlap="1" wp14:anchorId="39962D03" wp14:editId="514991D9">
                <wp:simplePos x="0" y="0"/>
                <wp:positionH relativeFrom="margin">
                  <wp:posOffset>3551291</wp:posOffset>
                </wp:positionH>
                <wp:positionV relativeFrom="paragraph">
                  <wp:posOffset>-914400</wp:posOffset>
                </wp:positionV>
                <wp:extent cx="3291840" cy="10058400"/>
                <wp:effectExtent l="0" t="0" r="3810" b="0"/>
                <wp:wrapNone/>
                <wp:docPr id="87" name="Rectangle 87"/>
                <wp:cNvGraphicFramePr/>
                <a:graphic xmlns:a="http://schemas.openxmlformats.org/drawingml/2006/main">
                  <a:graphicData uri="http://schemas.microsoft.com/office/word/2010/wordprocessingShape">
                    <wps:wsp>
                      <wps:cNvSpPr/>
                      <wps:spPr>
                        <a:xfrm>
                          <a:off x="0" y="0"/>
                          <a:ext cx="3291840" cy="10058400"/>
                        </a:xfrm>
                        <a:prstGeom prst="rect">
                          <a:avLst/>
                        </a:prstGeom>
                        <a:solidFill>
                          <a:srgbClr val="117F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C2B71" id="Rectangle 87" o:spid="_x0000_s1026" style="position:absolute;margin-left:279.65pt;margin-top:-1in;width:259.2pt;height:11in;z-index:251787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" fillcolor="#117fbc" stroked="f" strokeweight="1pt">
                <w10:wrap anchorx="margin"/>
              </v:rect>
            </w:pict>
          </mc:Fallback>
        </mc:AlternateContent>
      </w:r>
    </w:p>
    <w:sectPr w:rsidR="00B62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Raleway Medium">
    <w:panose1 w:val="020B06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AFF" w:usb1="C0007843" w:usb2="00000009" w:usb3="00000000" w:csb0="000001FF" w:csb1="00000000"/>
  </w:font>
  <w:font w:name="Oswald">
    <w:panose1 w:val="02000303000000000000"/>
    <w:charset w:val="00"/>
    <w:family w:val="auto"/>
    <w:pitch w:val="variable"/>
    <w:sig w:usb0="A00002EF" w:usb1="4000204B" w:usb2="00000000" w:usb3="00000000" w:csb0="00000197" w:csb1="00000000"/>
  </w:font>
  <w:font w:name="Raleway">
    <w:panose1 w:val="020B0503030101060003"/>
    <w:charset w:val="00"/>
    <w:family w:val="swiss"/>
    <w:pitch w:val="variable"/>
    <w:sig w:usb0="A00002FF" w:usb1="5000205B" w:usb2="00000000" w:usb3="00000000" w:csb0="00000097" w:csb1="00000000"/>
  </w:font>
  <w:font w:name="Oswald Light">
    <w:panose1 w:val="02000303000000000000"/>
    <w:charset w:val="00"/>
    <w:family w:val="auto"/>
    <w:pitch w:val="variable"/>
    <w:sig w:usb0="2000020F" w:usb1="00000000" w:usb2="00000000" w:usb3="00000000" w:csb0="00000197" w:csb1="00000000"/>
  </w:font>
  <w:font w:name="Oswald Medium">
    <w:panose1 w:val="02000603000000000000"/>
    <w:charset w:val="00"/>
    <w:family w:val="auto"/>
    <w:pitch w:val="variable"/>
    <w:sig w:usb0="2000020F" w:usb1="00000000"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Q2MzUwsDAxNLJU0lEKTi0uzszPAykwqgUAJBk5qSwAAAA="/>
  </w:docVars>
  <w:rsids>
    <w:rsidRoot w:val="003F5BF0"/>
    <w:rsid w:val="000C14AF"/>
    <w:rsid w:val="00113230"/>
    <w:rsid w:val="0024299F"/>
    <w:rsid w:val="00286AA7"/>
    <w:rsid w:val="003F5BF0"/>
    <w:rsid w:val="004A2F1A"/>
    <w:rsid w:val="004F7F0D"/>
    <w:rsid w:val="00671AAC"/>
    <w:rsid w:val="007F47BE"/>
    <w:rsid w:val="009371CB"/>
    <w:rsid w:val="00B138E6"/>
    <w:rsid w:val="00B627DA"/>
    <w:rsid w:val="00B943B4"/>
    <w:rsid w:val="00BB7C2F"/>
    <w:rsid w:val="00C8727A"/>
    <w:rsid w:val="00CE7D1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2310"/>
  <w15:chartTrackingRefBased/>
  <w15:docId w15:val="{9B595E01-6324-43A1-9A48-F01D7D346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A2F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8.jpe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6.jpe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C0681-B950-4A7B-AEB3-BEFEF8D5C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7</Pages>
  <Words>17</Words>
  <Characters>9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berry Labs</dc:creator>
  <cp:keywords/>
  <dc:description/>
  <cp:lastModifiedBy>MahendiAli Kadiwala</cp:lastModifiedBy>
  <cp:revision>9</cp:revision>
  <dcterms:created xsi:type="dcterms:W3CDTF">2018-10-16T09:48:00Z</dcterms:created>
  <dcterms:modified xsi:type="dcterms:W3CDTF">2020-03-25T05:27:00Z</dcterms:modified>
</cp:coreProperties>
</file>